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E730E" w14:textId="77777777" w:rsidR="00871B98" w:rsidRDefault="00E111A2">
      <w:pPr>
        <w:spacing w:after="0" w:line="259" w:lineRule="auto"/>
        <w:ind w:left="0" w:right="3" w:firstLine="0"/>
        <w:jc w:val="center"/>
        <w:rPr>
          <w:b/>
          <w:sz w:val="24"/>
          <w:szCs w:val="24"/>
        </w:rPr>
      </w:pPr>
      <w:r>
        <w:rPr>
          <w:b/>
          <w:sz w:val="24"/>
          <w:szCs w:val="24"/>
        </w:rPr>
        <w:t>National University of Computer &amp; Emerging Sciences, Karachi</w:t>
      </w:r>
      <w:r>
        <w:rPr>
          <w:noProof/>
        </w:rPr>
        <mc:AlternateContent>
          <mc:Choice Requires="wpg">
            <w:drawing>
              <wp:anchor distT="0" distB="0" distL="114300" distR="114300" simplePos="0" relativeHeight="251658240" behindDoc="0" locked="0" layoutInCell="1" hidden="0" allowOverlap="1" wp14:anchorId="68827BDE" wp14:editId="70D6DAF9">
                <wp:simplePos x="0" y="0"/>
                <wp:positionH relativeFrom="column">
                  <wp:posOffset>5816600</wp:posOffset>
                </wp:positionH>
                <wp:positionV relativeFrom="paragraph">
                  <wp:posOffset>0</wp:posOffset>
                </wp:positionV>
                <wp:extent cx="833438" cy="342900"/>
                <wp:effectExtent l="0" t="0" r="0" b="0"/>
                <wp:wrapSquare wrapText="bothSides" distT="0" distB="0" distL="114300" distR="114300"/>
                <wp:docPr id="3" name="Group 3"/>
                <wp:cNvGraphicFramePr/>
                <a:graphic xmlns:a="http://schemas.openxmlformats.org/drawingml/2006/main">
                  <a:graphicData uri="http://schemas.microsoft.com/office/word/2010/wordprocessingGroup">
                    <wpg:wgp>
                      <wpg:cNvGrpSpPr/>
                      <wpg:grpSpPr>
                        <a:xfrm>
                          <a:off x="0" y="0"/>
                          <a:ext cx="833438" cy="342900"/>
                          <a:chOff x="4924500" y="3598000"/>
                          <a:chExt cx="838300" cy="353450"/>
                        </a:xfrm>
                      </wpg:grpSpPr>
                      <wpg:grpSp>
                        <wpg:cNvPr id="1" name="Group 1"/>
                        <wpg:cNvGrpSpPr/>
                        <wpg:grpSpPr>
                          <a:xfrm>
                            <a:off x="4929281" y="3608550"/>
                            <a:ext cx="833438" cy="342900"/>
                            <a:chOff x="5025317" y="3608250"/>
                            <a:chExt cx="641367" cy="343500"/>
                          </a:xfrm>
                        </wpg:grpSpPr>
                        <wps:wsp>
                          <wps:cNvPr id="2" name="Rectangle 2"/>
                          <wps:cNvSpPr/>
                          <wps:spPr>
                            <a:xfrm>
                              <a:off x="5025317" y="3608250"/>
                              <a:ext cx="641350" cy="343500"/>
                            </a:xfrm>
                            <a:prstGeom prst="rect">
                              <a:avLst/>
                            </a:prstGeom>
                            <a:noFill/>
                            <a:ln>
                              <a:noFill/>
                            </a:ln>
                          </wps:spPr>
                          <wps:txbx>
                            <w:txbxContent>
                              <w:p w14:paraId="49EF93FD" w14:textId="77777777" w:rsidR="00871B98" w:rsidRDefault="00871B98">
                                <w:pPr>
                                  <w:spacing w:after="0" w:line="240" w:lineRule="auto"/>
                                  <w:ind w:left="0" w:firstLine="0"/>
                                  <w:jc w:val="left"/>
                                  <w:textDirection w:val="btLr"/>
                                </w:pPr>
                              </w:p>
                            </w:txbxContent>
                          </wps:txbx>
                          <wps:bodyPr spcFirstLastPara="1" wrap="square" lIns="91425" tIns="91425" rIns="91425" bIns="91425" anchor="ctr" anchorCtr="0">
                            <a:noAutofit/>
                          </wps:bodyPr>
                        </wps:wsp>
                        <wpg:grpSp>
                          <wpg:cNvPr id="4" name="Group 4"/>
                          <wpg:cNvGrpSpPr/>
                          <wpg:grpSpPr>
                            <a:xfrm>
                              <a:off x="5025317" y="3608250"/>
                              <a:ext cx="641367" cy="343500"/>
                              <a:chOff x="0" y="0"/>
                              <a:chExt cx="641367" cy="343500"/>
                            </a:xfrm>
                          </wpg:grpSpPr>
                          <wps:wsp>
                            <wps:cNvPr id="5" name="Rectangle 5"/>
                            <wps:cNvSpPr/>
                            <wps:spPr>
                              <a:xfrm>
                                <a:off x="0" y="0"/>
                                <a:ext cx="641350" cy="343500"/>
                              </a:xfrm>
                              <a:prstGeom prst="rect">
                                <a:avLst/>
                              </a:prstGeom>
                              <a:noFill/>
                              <a:ln>
                                <a:noFill/>
                              </a:ln>
                            </wps:spPr>
                            <wps:txbx>
                              <w:txbxContent>
                                <w:p w14:paraId="20758AAE" w14:textId="77777777" w:rsidR="00871B98" w:rsidRDefault="00871B98">
                                  <w:pPr>
                                    <w:spacing w:after="0" w:line="240" w:lineRule="auto"/>
                                    <w:ind w:left="0" w:firstLine="0"/>
                                    <w:jc w:val="left"/>
                                    <w:textDirection w:val="btLr"/>
                                  </w:pPr>
                                </w:p>
                              </w:txbxContent>
                            </wps:txbx>
                            <wps:bodyPr spcFirstLastPara="1" wrap="square" lIns="91425" tIns="91425" rIns="91425" bIns="91425" anchor="ctr" anchorCtr="0">
                              <a:noAutofit/>
                            </wps:bodyPr>
                          </wps:wsp>
                          <wps:wsp>
                            <wps:cNvPr id="6" name="Freeform 6"/>
                            <wps:cNvSpPr/>
                            <wps:spPr>
                              <a:xfrm>
                                <a:off x="264691" y="0"/>
                                <a:ext cx="90894" cy="74313"/>
                              </a:xfrm>
                              <a:custGeom>
                                <a:avLst/>
                                <a:gdLst/>
                                <a:ahLst/>
                                <a:cxnLst/>
                                <a:rect l="l" t="t" r="r" b="b"/>
                                <a:pathLst>
                                  <a:path w="90894" h="74313" extrusionOk="0">
                                    <a:moveTo>
                                      <a:pt x="45450" y="0"/>
                                    </a:moveTo>
                                    <a:lnTo>
                                      <a:pt x="56355" y="28066"/>
                                    </a:lnTo>
                                    <a:lnTo>
                                      <a:pt x="90894" y="28066"/>
                                    </a:lnTo>
                                    <a:lnTo>
                                      <a:pt x="62536" y="45611"/>
                                    </a:lnTo>
                                    <a:lnTo>
                                      <a:pt x="73447" y="74313"/>
                                    </a:lnTo>
                                    <a:lnTo>
                                      <a:pt x="45450" y="56773"/>
                                    </a:lnTo>
                                    <a:lnTo>
                                      <a:pt x="17816" y="74313"/>
                                    </a:lnTo>
                                    <a:lnTo>
                                      <a:pt x="27997" y="45611"/>
                                    </a:lnTo>
                                    <a:lnTo>
                                      <a:pt x="0" y="28066"/>
                                    </a:lnTo>
                                    <a:lnTo>
                                      <a:pt x="34540" y="28066"/>
                                    </a:lnTo>
                                    <a:lnTo>
                                      <a:pt x="45450" y="0"/>
                                    </a:lnTo>
                                    <a:close/>
                                  </a:path>
                                </a:pathLst>
                              </a:custGeom>
                              <a:solidFill>
                                <a:srgbClr val="999999"/>
                              </a:solidFill>
                              <a:ln>
                                <a:noFill/>
                              </a:ln>
                            </wps:spPr>
                            <wps:bodyPr spcFirstLastPara="1" wrap="square" lIns="91425" tIns="91425" rIns="91425" bIns="91425" anchor="ctr" anchorCtr="0">
                              <a:noAutofit/>
                            </wps:bodyPr>
                          </wps:wsp>
                          <wps:wsp>
                            <wps:cNvPr id="7" name="Freeform 7"/>
                            <wps:cNvSpPr/>
                            <wps:spPr>
                              <a:xfrm>
                                <a:off x="264691" y="0"/>
                                <a:ext cx="90894" cy="74313"/>
                              </a:xfrm>
                              <a:custGeom>
                                <a:avLst/>
                                <a:gdLst/>
                                <a:ahLst/>
                                <a:cxnLst/>
                                <a:rect l="l" t="t" r="r" b="b"/>
                                <a:pathLst>
                                  <a:path w="90894" h="74313" extrusionOk="0">
                                    <a:moveTo>
                                      <a:pt x="0" y="28066"/>
                                    </a:moveTo>
                                    <a:lnTo>
                                      <a:pt x="34540" y="28066"/>
                                    </a:lnTo>
                                    <a:lnTo>
                                      <a:pt x="45450" y="0"/>
                                    </a:lnTo>
                                    <a:lnTo>
                                      <a:pt x="56355" y="28066"/>
                                    </a:lnTo>
                                    <a:lnTo>
                                      <a:pt x="90894" y="28066"/>
                                    </a:lnTo>
                                    <a:lnTo>
                                      <a:pt x="62536" y="45611"/>
                                    </a:lnTo>
                                    <a:lnTo>
                                      <a:pt x="73447" y="74313"/>
                                    </a:lnTo>
                                    <a:lnTo>
                                      <a:pt x="45450" y="56773"/>
                                    </a:lnTo>
                                    <a:lnTo>
                                      <a:pt x="17816" y="74313"/>
                                    </a:lnTo>
                                    <a:lnTo>
                                      <a:pt x="27997" y="45611"/>
                                    </a:lnTo>
                                    <a:lnTo>
                                      <a:pt x="0" y="28066"/>
                                    </a:lnTo>
                                  </a:path>
                                </a:pathLst>
                              </a:custGeom>
                              <a:noFill/>
                              <a:ln w="9525" cap="rnd" cmpd="sng">
                                <a:solidFill>
                                  <a:srgbClr val="999999"/>
                                </a:solidFill>
                                <a:prstDash val="solid"/>
                                <a:miter lim="127000"/>
                                <a:headEnd type="none" w="sm" len="sm"/>
                                <a:tailEnd type="none" w="sm" len="sm"/>
                              </a:ln>
                            </wps:spPr>
                            <wps:bodyPr spcFirstLastPara="1" wrap="square" lIns="91425" tIns="91425" rIns="91425" bIns="91425" anchor="ctr" anchorCtr="0">
                              <a:noAutofit/>
                            </wps:bodyPr>
                          </wps:wsp>
                          <wps:wsp>
                            <wps:cNvPr id="8" name="Freeform 8"/>
                            <wps:cNvSpPr/>
                            <wps:spPr>
                              <a:xfrm>
                                <a:off x="399660" y="270058"/>
                                <a:ext cx="17738" cy="18584"/>
                              </a:xfrm>
                              <a:custGeom>
                                <a:avLst/>
                                <a:gdLst/>
                                <a:ahLst/>
                                <a:cxnLst/>
                                <a:rect l="l" t="t" r="r" b="b"/>
                                <a:pathLst>
                                  <a:path w="17738" h="18584" extrusionOk="0">
                                    <a:moveTo>
                                      <a:pt x="0" y="0"/>
                                    </a:moveTo>
                                    <a:lnTo>
                                      <a:pt x="17738" y="18584"/>
                                    </a:lnTo>
                                    <a:lnTo>
                                      <a:pt x="17007" y="18264"/>
                                    </a:lnTo>
                                    <a:lnTo>
                                      <a:pt x="16645" y="17628"/>
                                    </a:lnTo>
                                    <a:lnTo>
                                      <a:pt x="15922" y="17308"/>
                                    </a:lnTo>
                                    <a:lnTo>
                                      <a:pt x="0" y="0"/>
                                    </a:lnTo>
                                    <a:close/>
                                  </a:path>
                                </a:pathLst>
                              </a:custGeom>
                              <a:solidFill>
                                <a:srgbClr val="000000"/>
                              </a:solidFill>
                              <a:ln>
                                <a:noFill/>
                              </a:ln>
                            </wps:spPr>
                            <wps:bodyPr spcFirstLastPara="1" wrap="square" lIns="91425" tIns="91425" rIns="91425" bIns="91425" anchor="ctr" anchorCtr="0">
                              <a:noAutofit/>
                            </wps:bodyPr>
                          </wps:wsp>
                          <wps:wsp>
                            <wps:cNvPr id="9" name="Freeform 9"/>
                            <wps:cNvSpPr/>
                            <wps:spPr>
                              <a:xfrm>
                                <a:off x="391003" y="260647"/>
                                <a:ext cx="8658" cy="9411"/>
                              </a:xfrm>
                              <a:custGeom>
                                <a:avLst/>
                                <a:gdLst/>
                                <a:ahLst/>
                                <a:cxnLst/>
                                <a:rect l="l" t="t" r="r" b="b"/>
                                <a:pathLst>
                                  <a:path w="8658" h="9411" extrusionOk="0">
                                    <a:moveTo>
                                      <a:pt x="0" y="0"/>
                                    </a:moveTo>
                                    <a:lnTo>
                                      <a:pt x="8658" y="9411"/>
                                    </a:lnTo>
                                    <a:lnTo>
                                      <a:pt x="214" y="565"/>
                                    </a:lnTo>
                                    <a:lnTo>
                                      <a:pt x="0" y="0"/>
                                    </a:lnTo>
                                    <a:close/>
                                  </a:path>
                                </a:pathLst>
                              </a:custGeom>
                              <a:solidFill>
                                <a:srgbClr val="000000"/>
                              </a:solidFill>
                              <a:ln>
                                <a:noFill/>
                              </a:ln>
                            </wps:spPr>
                            <wps:bodyPr spcFirstLastPara="1" wrap="square" lIns="91425" tIns="91425" rIns="91425" bIns="91425" anchor="ctr" anchorCtr="0">
                              <a:noAutofit/>
                            </wps:bodyPr>
                          </wps:wsp>
                          <wps:wsp>
                            <wps:cNvPr id="10" name="Freeform 10"/>
                            <wps:cNvSpPr/>
                            <wps:spPr>
                              <a:xfrm>
                                <a:off x="389763" y="259300"/>
                                <a:ext cx="1239" cy="1348"/>
                              </a:xfrm>
                              <a:custGeom>
                                <a:avLst/>
                                <a:gdLst/>
                                <a:ahLst/>
                                <a:cxnLst/>
                                <a:rect l="l" t="t" r="r" b="b"/>
                                <a:pathLst>
                                  <a:path w="1239" h="1348" extrusionOk="0">
                                    <a:moveTo>
                                      <a:pt x="0" y="0"/>
                                    </a:moveTo>
                                    <a:lnTo>
                                      <a:pt x="729" y="320"/>
                                    </a:lnTo>
                                    <a:lnTo>
                                      <a:pt x="1091" y="956"/>
                                    </a:lnTo>
                                    <a:lnTo>
                                      <a:pt x="1239" y="1348"/>
                                    </a:lnTo>
                                    <a:lnTo>
                                      <a:pt x="0" y="0"/>
                                    </a:lnTo>
                                    <a:close/>
                                  </a:path>
                                </a:pathLst>
                              </a:custGeom>
                              <a:solidFill>
                                <a:srgbClr val="000000"/>
                              </a:solidFill>
                              <a:ln>
                                <a:noFill/>
                              </a:ln>
                            </wps:spPr>
                            <wps:bodyPr spcFirstLastPara="1" wrap="square" lIns="91425" tIns="91425" rIns="91425" bIns="91425" anchor="ctr" anchorCtr="0">
                              <a:noAutofit/>
                            </wps:bodyPr>
                          </wps:wsp>
                          <wps:wsp>
                            <wps:cNvPr id="11" name="Freeform 11"/>
                            <wps:cNvSpPr/>
                            <wps:spPr>
                              <a:xfrm>
                                <a:off x="331594" y="297252"/>
                                <a:ext cx="984" cy="1071"/>
                              </a:xfrm>
                              <a:custGeom>
                                <a:avLst/>
                                <a:gdLst/>
                                <a:ahLst/>
                                <a:cxnLst/>
                                <a:rect l="l" t="t" r="r" b="b"/>
                                <a:pathLst>
                                  <a:path w="984" h="1071" extrusionOk="0">
                                    <a:moveTo>
                                      <a:pt x="0" y="0"/>
                                    </a:moveTo>
                                    <a:lnTo>
                                      <a:pt x="984" y="1071"/>
                                    </a:lnTo>
                                    <a:lnTo>
                                      <a:pt x="724" y="956"/>
                                    </a:lnTo>
                                    <a:lnTo>
                                      <a:pt x="0" y="0"/>
                                    </a:lnTo>
                                    <a:close/>
                                  </a:path>
                                </a:pathLst>
                              </a:custGeom>
                              <a:solidFill>
                                <a:srgbClr val="000000"/>
                              </a:solidFill>
                              <a:ln>
                                <a:noFill/>
                              </a:ln>
                            </wps:spPr>
                            <wps:bodyPr spcFirstLastPara="1" wrap="square" lIns="91425" tIns="91425" rIns="91425" bIns="91425" anchor="ctr" anchorCtr="0">
                              <a:noAutofit/>
                            </wps:bodyPr>
                          </wps:wsp>
                          <wps:wsp>
                            <wps:cNvPr id="12" name="Freeform 12"/>
                            <wps:cNvSpPr/>
                            <wps:spPr>
                              <a:xfrm>
                                <a:off x="332578" y="134911"/>
                                <a:ext cx="213890" cy="208589"/>
                              </a:xfrm>
                              <a:custGeom>
                                <a:avLst/>
                                <a:gdLst/>
                                <a:ahLst/>
                                <a:cxnLst/>
                                <a:rect l="l" t="t" r="r" b="b"/>
                                <a:pathLst>
                                  <a:path w="213890" h="208589" extrusionOk="0">
                                    <a:moveTo>
                                      <a:pt x="188077" y="0"/>
                                    </a:moveTo>
                                    <a:lnTo>
                                      <a:pt x="213890" y="28387"/>
                                    </a:lnTo>
                                    <a:lnTo>
                                      <a:pt x="213890" y="203167"/>
                                    </a:lnTo>
                                    <a:lnTo>
                                      <a:pt x="151722" y="203167"/>
                                    </a:lnTo>
                                    <a:lnTo>
                                      <a:pt x="136813" y="186582"/>
                                    </a:lnTo>
                                    <a:lnTo>
                                      <a:pt x="136451" y="186901"/>
                                    </a:lnTo>
                                    <a:lnTo>
                                      <a:pt x="135359" y="187858"/>
                                    </a:lnTo>
                                    <a:lnTo>
                                      <a:pt x="134268" y="188814"/>
                                    </a:lnTo>
                                    <a:lnTo>
                                      <a:pt x="133176" y="189452"/>
                                    </a:lnTo>
                                    <a:lnTo>
                                      <a:pt x="132085" y="190409"/>
                                    </a:lnTo>
                                    <a:lnTo>
                                      <a:pt x="130994" y="191366"/>
                                    </a:lnTo>
                                    <a:lnTo>
                                      <a:pt x="130270" y="192323"/>
                                    </a:lnTo>
                                    <a:lnTo>
                                      <a:pt x="129177" y="193279"/>
                                    </a:lnTo>
                                    <a:lnTo>
                                      <a:pt x="128086" y="193599"/>
                                    </a:lnTo>
                                    <a:lnTo>
                                      <a:pt x="126995" y="194555"/>
                                    </a:lnTo>
                                    <a:lnTo>
                                      <a:pt x="125903" y="195512"/>
                                    </a:lnTo>
                                    <a:lnTo>
                                      <a:pt x="124812" y="195831"/>
                                    </a:lnTo>
                                    <a:lnTo>
                                      <a:pt x="124088" y="196788"/>
                                    </a:lnTo>
                                    <a:lnTo>
                                      <a:pt x="122996" y="197426"/>
                                    </a:lnTo>
                                    <a:lnTo>
                                      <a:pt x="121904" y="198064"/>
                                    </a:lnTo>
                                    <a:lnTo>
                                      <a:pt x="120813" y="198701"/>
                                    </a:lnTo>
                                    <a:lnTo>
                                      <a:pt x="119721" y="199020"/>
                                    </a:lnTo>
                                    <a:lnTo>
                                      <a:pt x="118635" y="199977"/>
                                    </a:lnTo>
                                    <a:lnTo>
                                      <a:pt x="117176" y="200615"/>
                                    </a:lnTo>
                                    <a:lnTo>
                                      <a:pt x="116091" y="200934"/>
                                    </a:lnTo>
                                    <a:lnTo>
                                      <a:pt x="114998" y="201253"/>
                                    </a:lnTo>
                                    <a:lnTo>
                                      <a:pt x="114269" y="201891"/>
                                    </a:lnTo>
                                    <a:lnTo>
                                      <a:pt x="112454" y="202848"/>
                                    </a:lnTo>
                                    <a:lnTo>
                                      <a:pt x="111362" y="203167"/>
                                    </a:lnTo>
                                    <a:lnTo>
                                      <a:pt x="110632" y="203805"/>
                                    </a:lnTo>
                                    <a:lnTo>
                                      <a:pt x="108817" y="204123"/>
                                    </a:lnTo>
                                    <a:lnTo>
                                      <a:pt x="107725" y="204123"/>
                                    </a:lnTo>
                                    <a:lnTo>
                                      <a:pt x="106272" y="204442"/>
                                    </a:lnTo>
                                    <a:lnTo>
                                      <a:pt x="105180" y="205081"/>
                                    </a:lnTo>
                                    <a:lnTo>
                                      <a:pt x="103727" y="205399"/>
                                    </a:lnTo>
                                    <a:lnTo>
                                      <a:pt x="102635" y="206037"/>
                                    </a:lnTo>
                                    <a:lnTo>
                                      <a:pt x="101181" y="206037"/>
                                    </a:lnTo>
                                    <a:lnTo>
                                      <a:pt x="100090" y="206356"/>
                                    </a:lnTo>
                                    <a:lnTo>
                                      <a:pt x="98637" y="206994"/>
                                    </a:lnTo>
                                    <a:lnTo>
                                      <a:pt x="97544" y="206994"/>
                                    </a:lnTo>
                                    <a:lnTo>
                                      <a:pt x="96091" y="207313"/>
                                    </a:lnTo>
                                    <a:lnTo>
                                      <a:pt x="94638" y="207313"/>
                                    </a:lnTo>
                                    <a:lnTo>
                                      <a:pt x="93546" y="207632"/>
                                    </a:lnTo>
                                    <a:lnTo>
                                      <a:pt x="91725" y="207632"/>
                                    </a:lnTo>
                                    <a:lnTo>
                                      <a:pt x="90271" y="208270"/>
                                    </a:lnTo>
                                    <a:lnTo>
                                      <a:pt x="88818" y="208270"/>
                                    </a:lnTo>
                                    <a:lnTo>
                                      <a:pt x="87364" y="208270"/>
                                    </a:lnTo>
                                    <a:lnTo>
                                      <a:pt x="86273" y="208270"/>
                                    </a:lnTo>
                                    <a:lnTo>
                                      <a:pt x="84820" y="208589"/>
                                    </a:lnTo>
                                    <a:lnTo>
                                      <a:pt x="83003" y="208589"/>
                                    </a:lnTo>
                                    <a:lnTo>
                                      <a:pt x="81545" y="208589"/>
                                    </a:lnTo>
                                    <a:lnTo>
                                      <a:pt x="80091" y="208589"/>
                                    </a:lnTo>
                                    <a:lnTo>
                                      <a:pt x="78276" y="208589"/>
                                    </a:lnTo>
                                    <a:lnTo>
                                      <a:pt x="77546" y="208589"/>
                                    </a:lnTo>
                                    <a:lnTo>
                                      <a:pt x="76454" y="208589"/>
                                    </a:lnTo>
                                    <a:lnTo>
                                      <a:pt x="75001" y="208589"/>
                                    </a:lnTo>
                                    <a:lnTo>
                                      <a:pt x="73909" y="208589"/>
                                    </a:lnTo>
                                    <a:lnTo>
                                      <a:pt x="72823" y="208589"/>
                                    </a:lnTo>
                                    <a:lnTo>
                                      <a:pt x="71732" y="208270"/>
                                    </a:lnTo>
                                    <a:lnTo>
                                      <a:pt x="70640" y="208270"/>
                                    </a:lnTo>
                                    <a:lnTo>
                                      <a:pt x="69548" y="208270"/>
                                    </a:lnTo>
                                    <a:lnTo>
                                      <a:pt x="68095" y="208270"/>
                                    </a:lnTo>
                                    <a:lnTo>
                                      <a:pt x="67004" y="208270"/>
                                    </a:lnTo>
                                    <a:lnTo>
                                      <a:pt x="65912" y="207632"/>
                                    </a:lnTo>
                                    <a:lnTo>
                                      <a:pt x="65188" y="207632"/>
                                    </a:lnTo>
                                    <a:lnTo>
                                      <a:pt x="64096" y="207632"/>
                                    </a:lnTo>
                                    <a:lnTo>
                                      <a:pt x="63005" y="207632"/>
                                    </a:lnTo>
                                    <a:lnTo>
                                      <a:pt x="61913" y="207313"/>
                                    </a:lnTo>
                                    <a:lnTo>
                                      <a:pt x="60822" y="207313"/>
                                    </a:lnTo>
                                    <a:lnTo>
                                      <a:pt x="59730" y="206994"/>
                                    </a:lnTo>
                                    <a:lnTo>
                                      <a:pt x="58638" y="206994"/>
                                    </a:lnTo>
                                    <a:lnTo>
                                      <a:pt x="57914" y="206994"/>
                                    </a:lnTo>
                                    <a:lnTo>
                                      <a:pt x="56823" y="206356"/>
                                    </a:lnTo>
                                    <a:lnTo>
                                      <a:pt x="55731" y="206356"/>
                                    </a:lnTo>
                                    <a:lnTo>
                                      <a:pt x="54640" y="206037"/>
                                    </a:lnTo>
                                    <a:lnTo>
                                      <a:pt x="53549" y="206037"/>
                                    </a:lnTo>
                                    <a:lnTo>
                                      <a:pt x="53187" y="205399"/>
                                    </a:lnTo>
                                    <a:lnTo>
                                      <a:pt x="52094" y="205399"/>
                                    </a:lnTo>
                                    <a:lnTo>
                                      <a:pt x="51003" y="205081"/>
                                    </a:lnTo>
                                    <a:lnTo>
                                      <a:pt x="49917" y="204442"/>
                                    </a:lnTo>
                                    <a:lnTo>
                                      <a:pt x="48826" y="204442"/>
                                    </a:lnTo>
                                    <a:lnTo>
                                      <a:pt x="48096" y="204123"/>
                                    </a:lnTo>
                                    <a:lnTo>
                                      <a:pt x="47372" y="203805"/>
                                    </a:lnTo>
                                    <a:lnTo>
                                      <a:pt x="46281" y="203805"/>
                                    </a:lnTo>
                                    <a:lnTo>
                                      <a:pt x="45551" y="203167"/>
                                    </a:lnTo>
                                    <a:lnTo>
                                      <a:pt x="44459" y="202848"/>
                                    </a:lnTo>
                                    <a:lnTo>
                                      <a:pt x="43735" y="202210"/>
                                    </a:lnTo>
                                    <a:lnTo>
                                      <a:pt x="42644" y="202210"/>
                                    </a:lnTo>
                                    <a:lnTo>
                                      <a:pt x="41914" y="201891"/>
                                    </a:lnTo>
                                    <a:lnTo>
                                      <a:pt x="40823" y="201253"/>
                                    </a:lnTo>
                                    <a:lnTo>
                                      <a:pt x="40099" y="200934"/>
                                    </a:lnTo>
                                    <a:lnTo>
                                      <a:pt x="39008" y="200615"/>
                                    </a:lnTo>
                                    <a:lnTo>
                                      <a:pt x="38646" y="199977"/>
                                    </a:lnTo>
                                    <a:lnTo>
                                      <a:pt x="37554" y="199659"/>
                                    </a:lnTo>
                                    <a:lnTo>
                                      <a:pt x="36462" y="199020"/>
                                    </a:lnTo>
                                    <a:lnTo>
                                      <a:pt x="36100" y="198701"/>
                                    </a:lnTo>
                                    <a:lnTo>
                                      <a:pt x="35009" y="198064"/>
                                    </a:lnTo>
                                    <a:lnTo>
                                      <a:pt x="34647" y="197745"/>
                                    </a:lnTo>
                                    <a:lnTo>
                                      <a:pt x="33555" y="197426"/>
                                    </a:lnTo>
                                    <a:lnTo>
                                      <a:pt x="32826" y="196788"/>
                                    </a:lnTo>
                                    <a:lnTo>
                                      <a:pt x="32464" y="196469"/>
                                    </a:lnTo>
                                    <a:lnTo>
                                      <a:pt x="31372" y="195831"/>
                                    </a:lnTo>
                                    <a:lnTo>
                                      <a:pt x="31010" y="195512"/>
                                    </a:lnTo>
                                    <a:lnTo>
                                      <a:pt x="29918" y="195193"/>
                                    </a:lnTo>
                                    <a:lnTo>
                                      <a:pt x="29189" y="194555"/>
                                    </a:lnTo>
                                    <a:lnTo>
                                      <a:pt x="28827" y="194236"/>
                                    </a:lnTo>
                                    <a:lnTo>
                                      <a:pt x="27736" y="193279"/>
                                    </a:lnTo>
                                    <a:lnTo>
                                      <a:pt x="27374" y="192642"/>
                                    </a:lnTo>
                                    <a:lnTo>
                                      <a:pt x="26644" y="192323"/>
                                    </a:lnTo>
                                    <a:lnTo>
                                      <a:pt x="26282" y="192004"/>
                                    </a:lnTo>
                                    <a:lnTo>
                                      <a:pt x="25190" y="191047"/>
                                    </a:lnTo>
                                    <a:lnTo>
                                      <a:pt x="24828" y="190409"/>
                                    </a:lnTo>
                                    <a:lnTo>
                                      <a:pt x="0" y="163412"/>
                                    </a:lnTo>
                                    <a:lnTo>
                                      <a:pt x="469" y="163618"/>
                                    </a:lnTo>
                                    <a:lnTo>
                                      <a:pt x="831" y="164256"/>
                                    </a:lnTo>
                                    <a:lnTo>
                                      <a:pt x="1560" y="164575"/>
                                    </a:lnTo>
                                    <a:lnTo>
                                      <a:pt x="2646" y="165213"/>
                                    </a:lnTo>
                                    <a:lnTo>
                                      <a:pt x="3014" y="166170"/>
                                    </a:lnTo>
                                    <a:lnTo>
                                      <a:pt x="3376" y="166488"/>
                                    </a:lnTo>
                                    <a:lnTo>
                                      <a:pt x="4467" y="166807"/>
                                    </a:lnTo>
                                    <a:lnTo>
                                      <a:pt x="5191" y="167446"/>
                                    </a:lnTo>
                                    <a:lnTo>
                                      <a:pt x="5559" y="167764"/>
                                    </a:lnTo>
                                    <a:lnTo>
                                      <a:pt x="6651" y="168402"/>
                                    </a:lnTo>
                                    <a:lnTo>
                                      <a:pt x="7013" y="168721"/>
                                    </a:lnTo>
                                    <a:lnTo>
                                      <a:pt x="8104" y="169359"/>
                                    </a:lnTo>
                                    <a:lnTo>
                                      <a:pt x="8828" y="169678"/>
                                    </a:lnTo>
                                    <a:lnTo>
                                      <a:pt x="9558" y="169997"/>
                                    </a:lnTo>
                                    <a:lnTo>
                                      <a:pt x="10282" y="170635"/>
                                    </a:lnTo>
                                    <a:lnTo>
                                      <a:pt x="11373" y="170954"/>
                                    </a:lnTo>
                                    <a:lnTo>
                                      <a:pt x="11740" y="171592"/>
                                    </a:lnTo>
                                    <a:lnTo>
                                      <a:pt x="12826" y="171911"/>
                                    </a:lnTo>
                                    <a:lnTo>
                                      <a:pt x="13919" y="172229"/>
                                    </a:lnTo>
                                    <a:lnTo>
                                      <a:pt x="14286" y="172868"/>
                                    </a:lnTo>
                                    <a:lnTo>
                                      <a:pt x="15372" y="173186"/>
                                    </a:lnTo>
                                    <a:lnTo>
                                      <a:pt x="16101" y="173824"/>
                                    </a:lnTo>
                                    <a:lnTo>
                                      <a:pt x="16831" y="174143"/>
                                    </a:lnTo>
                                    <a:lnTo>
                                      <a:pt x="17917" y="174143"/>
                                    </a:lnTo>
                                    <a:lnTo>
                                      <a:pt x="19008" y="174781"/>
                                    </a:lnTo>
                                    <a:lnTo>
                                      <a:pt x="19376" y="175100"/>
                                    </a:lnTo>
                                    <a:lnTo>
                                      <a:pt x="20462" y="175419"/>
                                    </a:lnTo>
                                    <a:lnTo>
                                      <a:pt x="21554" y="175419"/>
                                    </a:lnTo>
                                    <a:lnTo>
                                      <a:pt x="22645" y="176057"/>
                                    </a:lnTo>
                                    <a:lnTo>
                                      <a:pt x="23737" y="176376"/>
                                    </a:lnTo>
                                    <a:lnTo>
                                      <a:pt x="24099" y="176376"/>
                                    </a:lnTo>
                                    <a:lnTo>
                                      <a:pt x="25190" y="177014"/>
                                    </a:lnTo>
                                    <a:lnTo>
                                      <a:pt x="26282" y="177333"/>
                                    </a:lnTo>
                                    <a:lnTo>
                                      <a:pt x="27374" y="177333"/>
                                    </a:lnTo>
                                    <a:lnTo>
                                      <a:pt x="28465" y="177970"/>
                                    </a:lnTo>
                                    <a:lnTo>
                                      <a:pt x="29189" y="177970"/>
                                    </a:lnTo>
                                    <a:lnTo>
                                      <a:pt x="30280" y="178290"/>
                                    </a:lnTo>
                                    <a:lnTo>
                                      <a:pt x="31372" y="178290"/>
                                    </a:lnTo>
                                    <a:lnTo>
                                      <a:pt x="32102" y="178609"/>
                                    </a:lnTo>
                                    <a:lnTo>
                                      <a:pt x="32826" y="178609"/>
                                    </a:lnTo>
                                    <a:lnTo>
                                      <a:pt x="33917" y="179246"/>
                                    </a:lnTo>
                                    <a:lnTo>
                                      <a:pt x="35009" y="179246"/>
                                    </a:lnTo>
                                    <a:lnTo>
                                      <a:pt x="36100" y="179246"/>
                                    </a:lnTo>
                                    <a:lnTo>
                                      <a:pt x="37192" y="179565"/>
                                    </a:lnTo>
                                    <a:lnTo>
                                      <a:pt x="38278" y="179565"/>
                                    </a:lnTo>
                                    <a:lnTo>
                                      <a:pt x="39737" y="179565"/>
                                    </a:lnTo>
                                    <a:lnTo>
                                      <a:pt x="40823" y="180203"/>
                                    </a:lnTo>
                                    <a:lnTo>
                                      <a:pt x="41914" y="180203"/>
                                    </a:lnTo>
                                    <a:lnTo>
                                      <a:pt x="42644" y="180203"/>
                                    </a:lnTo>
                                    <a:lnTo>
                                      <a:pt x="43735" y="180203"/>
                                    </a:lnTo>
                                    <a:lnTo>
                                      <a:pt x="44827" y="180203"/>
                                    </a:lnTo>
                                    <a:lnTo>
                                      <a:pt x="45913" y="180522"/>
                                    </a:lnTo>
                                    <a:lnTo>
                                      <a:pt x="47005" y="180522"/>
                                    </a:lnTo>
                                    <a:lnTo>
                                      <a:pt x="48458" y="180522"/>
                                    </a:lnTo>
                                    <a:lnTo>
                                      <a:pt x="49550" y="180522"/>
                                    </a:lnTo>
                                    <a:lnTo>
                                      <a:pt x="50641" y="180522"/>
                                    </a:lnTo>
                                    <a:lnTo>
                                      <a:pt x="51733" y="180522"/>
                                    </a:lnTo>
                                    <a:lnTo>
                                      <a:pt x="52463" y="180522"/>
                                    </a:lnTo>
                                    <a:lnTo>
                                      <a:pt x="54278" y="180522"/>
                                    </a:lnTo>
                                    <a:lnTo>
                                      <a:pt x="55731" y="180522"/>
                                    </a:lnTo>
                                    <a:lnTo>
                                      <a:pt x="57185" y="180522"/>
                                    </a:lnTo>
                                    <a:lnTo>
                                      <a:pt x="58638" y="180522"/>
                                    </a:lnTo>
                                    <a:lnTo>
                                      <a:pt x="60460" y="180203"/>
                                    </a:lnTo>
                                    <a:lnTo>
                                      <a:pt x="61913" y="180203"/>
                                    </a:lnTo>
                                    <a:lnTo>
                                      <a:pt x="63367" y="180203"/>
                                    </a:lnTo>
                                    <a:lnTo>
                                      <a:pt x="64458" y="180203"/>
                                    </a:lnTo>
                                    <a:lnTo>
                                      <a:pt x="65912" y="179565"/>
                                    </a:lnTo>
                                    <a:lnTo>
                                      <a:pt x="67733" y="179565"/>
                                    </a:lnTo>
                                    <a:lnTo>
                                      <a:pt x="69186" y="179246"/>
                                    </a:lnTo>
                                    <a:lnTo>
                                      <a:pt x="70278" y="179246"/>
                                    </a:lnTo>
                                    <a:lnTo>
                                      <a:pt x="71732" y="178609"/>
                                    </a:lnTo>
                                    <a:lnTo>
                                      <a:pt x="73185" y="178609"/>
                                    </a:lnTo>
                                    <a:lnTo>
                                      <a:pt x="74277" y="178290"/>
                                    </a:lnTo>
                                    <a:lnTo>
                                      <a:pt x="75730" y="178290"/>
                                    </a:lnTo>
                                    <a:lnTo>
                                      <a:pt x="76822" y="177970"/>
                                    </a:lnTo>
                                    <a:lnTo>
                                      <a:pt x="78276" y="177333"/>
                                    </a:lnTo>
                                    <a:lnTo>
                                      <a:pt x="79367" y="177014"/>
                                    </a:lnTo>
                                    <a:lnTo>
                                      <a:pt x="81183" y="176376"/>
                                    </a:lnTo>
                                    <a:lnTo>
                                      <a:pt x="81912" y="176376"/>
                                    </a:lnTo>
                                    <a:lnTo>
                                      <a:pt x="83727" y="176057"/>
                                    </a:lnTo>
                                    <a:lnTo>
                                      <a:pt x="84820" y="175419"/>
                                    </a:lnTo>
                                    <a:lnTo>
                                      <a:pt x="85549" y="175100"/>
                                    </a:lnTo>
                                    <a:lnTo>
                                      <a:pt x="87364" y="174781"/>
                                    </a:lnTo>
                                    <a:lnTo>
                                      <a:pt x="88094" y="174143"/>
                                    </a:lnTo>
                                    <a:lnTo>
                                      <a:pt x="89180" y="173186"/>
                                    </a:lnTo>
                                    <a:lnTo>
                                      <a:pt x="91001" y="172868"/>
                                    </a:lnTo>
                                    <a:lnTo>
                                      <a:pt x="91725" y="172229"/>
                                    </a:lnTo>
                                    <a:lnTo>
                                      <a:pt x="92817" y="171911"/>
                                    </a:lnTo>
                                    <a:lnTo>
                                      <a:pt x="93908" y="171592"/>
                                    </a:lnTo>
                                    <a:lnTo>
                                      <a:pt x="95000" y="170635"/>
                                    </a:lnTo>
                                    <a:lnTo>
                                      <a:pt x="96091" y="169997"/>
                                    </a:lnTo>
                                    <a:lnTo>
                                      <a:pt x="97183" y="169359"/>
                                    </a:lnTo>
                                    <a:lnTo>
                                      <a:pt x="98637" y="168721"/>
                                    </a:lnTo>
                                    <a:lnTo>
                                      <a:pt x="99728" y="167764"/>
                                    </a:lnTo>
                                    <a:lnTo>
                                      <a:pt x="100819" y="167446"/>
                                    </a:lnTo>
                                    <a:lnTo>
                                      <a:pt x="101543" y="166488"/>
                                    </a:lnTo>
                                    <a:lnTo>
                                      <a:pt x="102635" y="166170"/>
                                    </a:lnTo>
                                    <a:lnTo>
                                      <a:pt x="103727" y="165213"/>
                                    </a:lnTo>
                                    <a:lnTo>
                                      <a:pt x="104818" y="164256"/>
                                    </a:lnTo>
                                    <a:lnTo>
                                      <a:pt x="105910" y="163297"/>
                                    </a:lnTo>
                                    <a:lnTo>
                                      <a:pt x="106996" y="162341"/>
                                    </a:lnTo>
                                    <a:lnTo>
                                      <a:pt x="107725" y="161385"/>
                                    </a:lnTo>
                                    <a:lnTo>
                                      <a:pt x="108817" y="160750"/>
                                    </a:lnTo>
                                    <a:lnTo>
                                      <a:pt x="109908" y="159789"/>
                                    </a:lnTo>
                                    <a:lnTo>
                                      <a:pt x="110632" y="158832"/>
                                    </a:lnTo>
                                    <a:lnTo>
                                      <a:pt x="111362" y="157876"/>
                                    </a:lnTo>
                                    <a:lnTo>
                                      <a:pt x="112454" y="156920"/>
                                    </a:lnTo>
                                    <a:lnTo>
                                      <a:pt x="113545" y="155964"/>
                                    </a:lnTo>
                                    <a:lnTo>
                                      <a:pt x="114631" y="154688"/>
                                    </a:lnTo>
                                    <a:lnTo>
                                      <a:pt x="115722" y="153732"/>
                                    </a:lnTo>
                                    <a:lnTo>
                                      <a:pt x="116814" y="152776"/>
                                    </a:lnTo>
                                    <a:lnTo>
                                      <a:pt x="117176" y="151499"/>
                                    </a:lnTo>
                                    <a:lnTo>
                                      <a:pt x="118268" y="150543"/>
                                    </a:lnTo>
                                    <a:lnTo>
                                      <a:pt x="119359" y="149267"/>
                                    </a:lnTo>
                                    <a:lnTo>
                                      <a:pt x="120451" y="148311"/>
                                    </a:lnTo>
                                    <a:lnTo>
                                      <a:pt x="120813" y="147034"/>
                                    </a:lnTo>
                                    <a:lnTo>
                                      <a:pt x="121904" y="146078"/>
                                    </a:lnTo>
                                    <a:lnTo>
                                      <a:pt x="122996" y="144802"/>
                                    </a:lnTo>
                                    <a:lnTo>
                                      <a:pt x="123358" y="143525"/>
                                    </a:lnTo>
                                    <a:lnTo>
                                      <a:pt x="124450" y="141929"/>
                                    </a:lnTo>
                                    <a:lnTo>
                                      <a:pt x="125541" y="140652"/>
                                    </a:lnTo>
                                    <a:lnTo>
                                      <a:pt x="125903" y="139381"/>
                                    </a:lnTo>
                                    <a:lnTo>
                                      <a:pt x="151722" y="167446"/>
                                    </a:lnTo>
                                    <a:lnTo>
                                      <a:pt x="150630" y="168721"/>
                                    </a:lnTo>
                                    <a:lnTo>
                                      <a:pt x="150262" y="169997"/>
                                    </a:lnTo>
                                    <a:lnTo>
                                      <a:pt x="149177" y="171592"/>
                                    </a:lnTo>
                                    <a:lnTo>
                                      <a:pt x="148085" y="172868"/>
                                    </a:lnTo>
                                    <a:lnTo>
                                      <a:pt x="147717" y="173824"/>
                                    </a:lnTo>
                                    <a:lnTo>
                                      <a:pt x="146631" y="175100"/>
                                    </a:lnTo>
                                    <a:lnTo>
                                      <a:pt x="188077" y="175100"/>
                                    </a:lnTo>
                                    <a:lnTo>
                                      <a:pt x="188077" y="0"/>
                                    </a:lnTo>
                                    <a:close/>
                                  </a:path>
                                </a:pathLst>
                              </a:custGeom>
                              <a:solidFill>
                                <a:srgbClr val="000000"/>
                              </a:solidFill>
                              <a:ln>
                                <a:noFill/>
                              </a:ln>
                            </wps:spPr>
                            <wps:bodyPr spcFirstLastPara="1" wrap="square" lIns="91425" tIns="91425" rIns="91425" bIns="91425" anchor="ctr" anchorCtr="0">
                              <a:noAutofit/>
                            </wps:bodyPr>
                          </wps:wsp>
                          <wps:wsp>
                            <wps:cNvPr id="13" name="Freeform 13"/>
                            <wps:cNvSpPr/>
                            <wps:spPr>
                              <a:xfrm>
                                <a:off x="369367" y="92287"/>
                                <a:ext cx="46214" cy="195079"/>
                              </a:xfrm>
                              <a:custGeom>
                                <a:avLst/>
                                <a:gdLst/>
                                <a:ahLst/>
                                <a:cxnLst/>
                                <a:rect l="l" t="t" r="r" b="b"/>
                                <a:pathLst>
                                  <a:path w="46214" h="195079" extrusionOk="0">
                                    <a:moveTo>
                                      <a:pt x="0" y="0"/>
                                    </a:moveTo>
                                    <a:lnTo>
                                      <a:pt x="25124" y="27317"/>
                                    </a:lnTo>
                                    <a:lnTo>
                                      <a:pt x="25124" y="27637"/>
                                    </a:lnTo>
                                    <a:lnTo>
                                      <a:pt x="25486" y="28273"/>
                                    </a:lnTo>
                                    <a:lnTo>
                                      <a:pt x="26215" y="29229"/>
                                    </a:lnTo>
                                    <a:lnTo>
                                      <a:pt x="26577" y="29549"/>
                                    </a:lnTo>
                                    <a:lnTo>
                                      <a:pt x="27307" y="30185"/>
                                    </a:lnTo>
                                    <a:lnTo>
                                      <a:pt x="27669" y="30826"/>
                                    </a:lnTo>
                                    <a:lnTo>
                                      <a:pt x="27669" y="31461"/>
                                    </a:lnTo>
                                    <a:lnTo>
                                      <a:pt x="28399" y="31782"/>
                                    </a:lnTo>
                                    <a:lnTo>
                                      <a:pt x="28761" y="32738"/>
                                    </a:lnTo>
                                    <a:lnTo>
                                      <a:pt x="29123" y="33378"/>
                                    </a:lnTo>
                                    <a:lnTo>
                                      <a:pt x="29123" y="34014"/>
                                    </a:lnTo>
                                    <a:lnTo>
                                      <a:pt x="29852" y="34650"/>
                                    </a:lnTo>
                                    <a:lnTo>
                                      <a:pt x="30214" y="35611"/>
                                    </a:lnTo>
                                    <a:lnTo>
                                      <a:pt x="30214" y="35926"/>
                                    </a:lnTo>
                                    <a:lnTo>
                                      <a:pt x="30944" y="36882"/>
                                    </a:lnTo>
                                    <a:lnTo>
                                      <a:pt x="31306" y="37203"/>
                                    </a:lnTo>
                                    <a:lnTo>
                                      <a:pt x="31306" y="38159"/>
                                    </a:lnTo>
                                    <a:lnTo>
                                      <a:pt x="31668" y="38800"/>
                                    </a:lnTo>
                                    <a:lnTo>
                                      <a:pt x="31668" y="39435"/>
                                    </a:lnTo>
                                    <a:lnTo>
                                      <a:pt x="32397" y="40076"/>
                                    </a:lnTo>
                                    <a:lnTo>
                                      <a:pt x="32759" y="41032"/>
                                    </a:lnTo>
                                    <a:lnTo>
                                      <a:pt x="32759" y="41347"/>
                                    </a:lnTo>
                                    <a:lnTo>
                                      <a:pt x="33489" y="42308"/>
                                    </a:lnTo>
                                    <a:lnTo>
                                      <a:pt x="33489" y="43265"/>
                                    </a:lnTo>
                                    <a:lnTo>
                                      <a:pt x="33851" y="43585"/>
                                    </a:lnTo>
                                    <a:lnTo>
                                      <a:pt x="33851" y="44541"/>
                                    </a:lnTo>
                                    <a:lnTo>
                                      <a:pt x="33851" y="45497"/>
                                    </a:lnTo>
                                    <a:lnTo>
                                      <a:pt x="34575" y="45817"/>
                                    </a:lnTo>
                                    <a:lnTo>
                                      <a:pt x="34575" y="46773"/>
                                    </a:lnTo>
                                    <a:lnTo>
                                      <a:pt x="34943" y="47730"/>
                                    </a:lnTo>
                                    <a:lnTo>
                                      <a:pt x="34943" y="48050"/>
                                    </a:lnTo>
                                    <a:lnTo>
                                      <a:pt x="34943" y="48686"/>
                                    </a:lnTo>
                                    <a:lnTo>
                                      <a:pt x="35305" y="49642"/>
                                    </a:lnTo>
                                    <a:lnTo>
                                      <a:pt x="35305" y="49962"/>
                                    </a:lnTo>
                                    <a:lnTo>
                                      <a:pt x="35305" y="50598"/>
                                    </a:lnTo>
                                    <a:lnTo>
                                      <a:pt x="35305" y="50918"/>
                                    </a:lnTo>
                                    <a:lnTo>
                                      <a:pt x="35305" y="51874"/>
                                    </a:lnTo>
                                    <a:lnTo>
                                      <a:pt x="36034" y="52194"/>
                                    </a:lnTo>
                                    <a:lnTo>
                                      <a:pt x="36034" y="53151"/>
                                    </a:lnTo>
                                    <a:lnTo>
                                      <a:pt x="36034" y="53786"/>
                                    </a:lnTo>
                                    <a:lnTo>
                                      <a:pt x="36034" y="54107"/>
                                    </a:lnTo>
                                    <a:lnTo>
                                      <a:pt x="36396" y="55063"/>
                                    </a:lnTo>
                                    <a:lnTo>
                                      <a:pt x="36396" y="55383"/>
                                    </a:lnTo>
                                    <a:lnTo>
                                      <a:pt x="36396" y="56339"/>
                                    </a:lnTo>
                                    <a:lnTo>
                                      <a:pt x="36396" y="56660"/>
                                    </a:lnTo>
                                    <a:lnTo>
                                      <a:pt x="36396" y="57616"/>
                                    </a:lnTo>
                                    <a:lnTo>
                                      <a:pt x="36396" y="58572"/>
                                    </a:lnTo>
                                    <a:lnTo>
                                      <a:pt x="37120" y="59212"/>
                                    </a:lnTo>
                                    <a:lnTo>
                                      <a:pt x="37120" y="59848"/>
                                    </a:lnTo>
                                    <a:lnTo>
                                      <a:pt x="37120" y="60804"/>
                                    </a:lnTo>
                                    <a:lnTo>
                                      <a:pt x="37120" y="61445"/>
                                    </a:lnTo>
                                    <a:lnTo>
                                      <a:pt x="37120" y="62401"/>
                                    </a:lnTo>
                                    <a:lnTo>
                                      <a:pt x="37120" y="63037"/>
                                    </a:lnTo>
                                    <a:lnTo>
                                      <a:pt x="37120" y="63993"/>
                                    </a:lnTo>
                                    <a:lnTo>
                                      <a:pt x="37488" y="64633"/>
                                    </a:lnTo>
                                    <a:lnTo>
                                      <a:pt x="37488" y="65269"/>
                                    </a:lnTo>
                                    <a:lnTo>
                                      <a:pt x="37488" y="66225"/>
                                    </a:lnTo>
                                    <a:lnTo>
                                      <a:pt x="37488" y="67186"/>
                                    </a:lnTo>
                                    <a:lnTo>
                                      <a:pt x="37488" y="68142"/>
                                    </a:lnTo>
                                    <a:lnTo>
                                      <a:pt x="37488" y="69098"/>
                                    </a:lnTo>
                                    <a:lnTo>
                                      <a:pt x="37488" y="69419"/>
                                    </a:lnTo>
                                    <a:lnTo>
                                      <a:pt x="38579" y="71011"/>
                                    </a:lnTo>
                                    <a:lnTo>
                                      <a:pt x="38579" y="164140"/>
                                    </a:lnTo>
                                    <a:lnTo>
                                      <a:pt x="38579" y="165736"/>
                                    </a:lnTo>
                                    <a:lnTo>
                                      <a:pt x="38579" y="167013"/>
                                    </a:lnTo>
                                    <a:lnTo>
                                      <a:pt x="38579" y="168289"/>
                                    </a:lnTo>
                                    <a:lnTo>
                                      <a:pt x="38579" y="169566"/>
                                    </a:lnTo>
                                    <a:lnTo>
                                      <a:pt x="38579" y="170522"/>
                                    </a:lnTo>
                                    <a:lnTo>
                                      <a:pt x="38941" y="171798"/>
                                    </a:lnTo>
                                    <a:lnTo>
                                      <a:pt x="38941" y="173390"/>
                                    </a:lnTo>
                                    <a:lnTo>
                                      <a:pt x="38941" y="174346"/>
                                    </a:lnTo>
                                    <a:lnTo>
                                      <a:pt x="38941" y="174987"/>
                                    </a:lnTo>
                                    <a:lnTo>
                                      <a:pt x="39665" y="176578"/>
                                    </a:lnTo>
                                    <a:lnTo>
                                      <a:pt x="39665" y="177540"/>
                                    </a:lnTo>
                                    <a:lnTo>
                                      <a:pt x="39665" y="178811"/>
                                    </a:lnTo>
                                    <a:lnTo>
                                      <a:pt x="40032" y="179772"/>
                                    </a:lnTo>
                                    <a:lnTo>
                                      <a:pt x="40032" y="180408"/>
                                    </a:lnTo>
                                    <a:lnTo>
                                      <a:pt x="40032" y="181364"/>
                                    </a:lnTo>
                                    <a:lnTo>
                                      <a:pt x="40756" y="182320"/>
                                    </a:lnTo>
                                    <a:lnTo>
                                      <a:pt x="40756" y="183276"/>
                                    </a:lnTo>
                                    <a:lnTo>
                                      <a:pt x="41125" y="184237"/>
                                    </a:lnTo>
                                    <a:lnTo>
                                      <a:pt x="41125" y="185193"/>
                                    </a:lnTo>
                                    <a:lnTo>
                                      <a:pt x="41487" y="186149"/>
                                    </a:lnTo>
                                    <a:lnTo>
                                      <a:pt x="41487" y="186785"/>
                                    </a:lnTo>
                                    <a:lnTo>
                                      <a:pt x="42211" y="187746"/>
                                    </a:lnTo>
                                    <a:lnTo>
                                      <a:pt x="42578" y="188702"/>
                                    </a:lnTo>
                                    <a:lnTo>
                                      <a:pt x="42578" y="189658"/>
                                    </a:lnTo>
                                    <a:lnTo>
                                      <a:pt x="43302" y="189978"/>
                                    </a:lnTo>
                                    <a:lnTo>
                                      <a:pt x="43669" y="190935"/>
                                    </a:lnTo>
                                    <a:lnTo>
                                      <a:pt x="43669" y="191891"/>
                                    </a:lnTo>
                                    <a:lnTo>
                                      <a:pt x="44393" y="192211"/>
                                    </a:lnTo>
                                    <a:lnTo>
                                      <a:pt x="44755" y="193167"/>
                                    </a:lnTo>
                                    <a:lnTo>
                                      <a:pt x="45123" y="193803"/>
                                    </a:lnTo>
                                    <a:lnTo>
                                      <a:pt x="45847" y="194123"/>
                                    </a:lnTo>
                                    <a:lnTo>
                                      <a:pt x="46214" y="195079"/>
                                    </a:lnTo>
                                    <a:lnTo>
                                      <a:pt x="20396" y="167013"/>
                                    </a:lnTo>
                                    <a:lnTo>
                                      <a:pt x="20034" y="166372"/>
                                    </a:lnTo>
                                    <a:lnTo>
                                      <a:pt x="19304" y="165736"/>
                                    </a:lnTo>
                                    <a:lnTo>
                                      <a:pt x="18942" y="165101"/>
                                    </a:lnTo>
                                    <a:lnTo>
                                      <a:pt x="18942" y="164140"/>
                                    </a:lnTo>
                                    <a:lnTo>
                                      <a:pt x="18580" y="163824"/>
                                    </a:lnTo>
                                    <a:lnTo>
                                      <a:pt x="17851" y="162868"/>
                                    </a:lnTo>
                                    <a:lnTo>
                                      <a:pt x="17489" y="161907"/>
                                    </a:lnTo>
                                    <a:lnTo>
                                      <a:pt x="17489" y="161592"/>
                                    </a:lnTo>
                                    <a:lnTo>
                                      <a:pt x="16759" y="160636"/>
                                    </a:lnTo>
                                    <a:lnTo>
                                      <a:pt x="16397" y="159675"/>
                                    </a:lnTo>
                                    <a:lnTo>
                                      <a:pt x="16397" y="158719"/>
                                    </a:lnTo>
                                    <a:lnTo>
                                      <a:pt x="15673" y="158403"/>
                                    </a:lnTo>
                                    <a:lnTo>
                                      <a:pt x="15673" y="157442"/>
                                    </a:lnTo>
                                    <a:lnTo>
                                      <a:pt x="15305" y="156486"/>
                                    </a:lnTo>
                                    <a:lnTo>
                                      <a:pt x="15305" y="155530"/>
                                    </a:lnTo>
                                    <a:lnTo>
                                      <a:pt x="14944" y="154574"/>
                                    </a:lnTo>
                                    <a:lnTo>
                                      <a:pt x="14944" y="153297"/>
                                    </a:lnTo>
                                    <a:lnTo>
                                      <a:pt x="14214" y="152341"/>
                                    </a:lnTo>
                                    <a:lnTo>
                                      <a:pt x="14214" y="151706"/>
                                    </a:lnTo>
                                    <a:lnTo>
                                      <a:pt x="14214" y="150745"/>
                                    </a:lnTo>
                                    <a:lnTo>
                                      <a:pt x="13852" y="149153"/>
                                    </a:lnTo>
                                    <a:lnTo>
                                      <a:pt x="13852" y="148512"/>
                                    </a:lnTo>
                                    <a:lnTo>
                                      <a:pt x="13852" y="147556"/>
                                    </a:lnTo>
                                    <a:lnTo>
                                      <a:pt x="13128" y="145964"/>
                                    </a:lnTo>
                                    <a:lnTo>
                                      <a:pt x="13128" y="145324"/>
                                    </a:lnTo>
                                    <a:lnTo>
                                      <a:pt x="13128" y="143732"/>
                                    </a:lnTo>
                                    <a:lnTo>
                                      <a:pt x="13128" y="142455"/>
                                    </a:lnTo>
                                    <a:lnTo>
                                      <a:pt x="13128" y="141499"/>
                                    </a:lnTo>
                                    <a:lnTo>
                                      <a:pt x="13128" y="140223"/>
                                    </a:lnTo>
                                    <a:lnTo>
                                      <a:pt x="13128" y="138946"/>
                                    </a:lnTo>
                                    <a:lnTo>
                                      <a:pt x="13128" y="137350"/>
                                    </a:lnTo>
                                    <a:lnTo>
                                      <a:pt x="12760" y="136714"/>
                                    </a:lnTo>
                                    <a:lnTo>
                                      <a:pt x="12760" y="43585"/>
                                    </a:lnTo>
                                    <a:lnTo>
                                      <a:pt x="12036" y="42624"/>
                                    </a:lnTo>
                                    <a:lnTo>
                                      <a:pt x="12036" y="41988"/>
                                    </a:lnTo>
                                    <a:lnTo>
                                      <a:pt x="12036" y="41032"/>
                                    </a:lnTo>
                                    <a:lnTo>
                                      <a:pt x="11669" y="40076"/>
                                    </a:lnTo>
                                    <a:lnTo>
                                      <a:pt x="11669" y="39115"/>
                                    </a:lnTo>
                                    <a:lnTo>
                                      <a:pt x="11669" y="38159"/>
                                    </a:lnTo>
                                    <a:lnTo>
                                      <a:pt x="11669" y="37203"/>
                                    </a:lnTo>
                                    <a:lnTo>
                                      <a:pt x="11669" y="36882"/>
                                    </a:lnTo>
                                    <a:lnTo>
                                      <a:pt x="11669" y="35926"/>
                                    </a:lnTo>
                                    <a:lnTo>
                                      <a:pt x="11669" y="34970"/>
                                    </a:lnTo>
                                    <a:lnTo>
                                      <a:pt x="11669" y="34014"/>
                                    </a:lnTo>
                                    <a:lnTo>
                                      <a:pt x="11307" y="33378"/>
                                    </a:lnTo>
                                    <a:lnTo>
                                      <a:pt x="11307" y="32738"/>
                                    </a:lnTo>
                                    <a:lnTo>
                                      <a:pt x="11307" y="31782"/>
                                    </a:lnTo>
                                    <a:lnTo>
                                      <a:pt x="11307" y="30826"/>
                                    </a:lnTo>
                                    <a:lnTo>
                                      <a:pt x="11307" y="30505"/>
                                    </a:lnTo>
                                    <a:lnTo>
                                      <a:pt x="11307" y="29549"/>
                                    </a:lnTo>
                                    <a:lnTo>
                                      <a:pt x="10583" y="29229"/>
                                    </a:lnTo>
                                    <a:lnTo>
                                      <a:pt x="10583" y="28273"/>
                                    </a:lnTo>
                                    <a:lnTo>
                                      <a:pt x="10583" y="27637"/>
                                    </a:lnTo>
                                    <a:lnTo>
                                      <a:pt x="10583" y="26996"/>
                                    </a:lnTo>
                                    <a:lnTo>
                                      <a:pt x="10583" y="26361"/>
                                    </a:lnTo>
                                    <a:lnTo>
                                      <a:pt x="10216" y="25405"/>
                                    </a:lnTo>
                                    <a:lnTo>
                                      <a:pt x="10216" y="25084"/>
                                    </a:lnTo>
                                    <a:lnTo>
                                      <a:pt x="10216" y="24128"/>
                                    </a:lnTo>
                                    <a:lnTo>
                                      <a:pt x="10216" y="23808"/>
                                    </a:lnTo>
                                    <a:lnTo>
                                      <a:pt x="10216" y="23172"/>
                                    </a:lnTo>
                                    <a:lnTo>
                                      <a:pt x="9492" y="22211"/>
                                    </a:lnTo>
                                    <a:lnTo>
                                      <a:pt x="9492" y="21896"/>
                                    </a:lnTo>
                                    <a:lnTo>
                                      <a:pt x="9492" y="21575"/>
                                    </a:lnTo>
                                    <a:lnTo>
                                      <a:pt x="9492" y="20619"/>
                                    </a:lnTo>
                                    <a:lnTo>
                                      <a:pt x="9123" y="19979"/>
                                    </a:lnTo>
                                    <a:lnTo>
                                      <a:pt x="9123" y="19663"/>
                                    </a:lnTo>
                                    <a:lnTo>
                                      <a:pt x="9123" y="18707"/>
                                    </a:lnTo>
                                    <a:lnTo>
                                      <a:pt x="8762" y="18387"/>
                                    </a:lnTo>
                                    <a:lnTo>
                                      <a:pt x="8762" y="17431"/>
                                    </a:lnTo>
                                    <a:lnTo>
                                      <a:pt x="8038" y="16475"/>
                                    </a:lnTo>
                                    <a:lnTo>
                                      <a:pt x="8038" y="15514"/>
                                    </a:lnTo>
                                    <a:lnTo>
                                      <a:pt x="7670" y="15198"/>
                                    </a:lnTo>
                                    <a:lnTo>
                                      <a:pt x="7670" y="14242"/>
                                    </a:lnTo>
                                    <a:lnTo>
                                      <a:pt x="6946" y="13601"/>
                                    </a:lnTo>
                                    <a:lnTo>
                                      <a:pt x="6946" y="12966"/>
                                    </a:lnTo>
                                    <a:lnTo>
                                      <a:pt x="6579" y="12010"/>
                                    </a:lnTo>
                                    <a:lnTo>
                                      <a:pt x="6579" y="11369"/>
                                    </a:lnTo>
                                    <a:lnTo>
                                      <a:pt x="5855" y="10413"/>
                                    </a:lnTo>
                                    <a:lnTo>
                                      <a:pt x="5855" y="10093"/>
                                    </a:lnTo>
                                    <a:lnTo>
                                      <a:pt x="5493" y="9136"/>
                                    </a:lnTo>
                                    <a:lnTo>
                                      <a:pt x="5125" y="8816"/>
                                    </a:lnTo>
                                    <a:lnTo>
                                      <a:pt x="5125" y="7860"/>
                                    </a:lnTo>
                                    <a:lnTo>
                                      <a:pt x="4401" y="7545"/>
                                    </a:lnTo>
                                    <a:lnTo>
                                      <a:pt x="4034" y="6584"/>
                                    </a:lnTo>
                                    <a:lnTo>
                                      <a:pt x="4034" y="5948"/>
                                    </a:lnTo>
                                    <a:lnTo>
                                      <a:pt x="3310" y="4992"/>
                                    </a:lnTo>
                                    <a:lnTo>
                                      <a:pt x="2948" y="4671"/>
                                    </a:lnTo>
                                    <a:lnTo>
                                      <a:pt x="2948" y="4351"/>
                                    </a:lnTo>
                                    <a:lnTo>
                                      <a:pt x="2218" y="3395"/>
                                    </a:lnTo>
                                    <a:lnTo>
                                      <a:pt x="1856" y="2759"/>
                                    </a:lnTo>
                                    <a:lnTo>
                                      <a:pt x="1488" y="1803"/>
                                    </a:lnTo>
                                    <a:lnTo>
                                      <a:pt x="764" y="1483"/>
                                    </a:lnTo>
                                    <a:lnTo>
                                      <a:pt x="764" y="1163"/>
                                    </a:lnTo>
                                    <a:lnTo>
                                      <a:pt x="402" y="527"/>
                                    </a:lnTo>
                                    <a:lnTo>
                                      <a:pt x="0" y="0"/>
                                    </a:lnTo>
                                    <a:close/>
                                  </a:path>
                                </a:pathLst>
                              </a:custGeom>
                              <a:solidFill>
                                <a:srgbClr val="000000"/>
                              </a:solidFill>
                              <a:ln>
                                <a:noFill/>
                              </a:ln>
                            </wps:spPr>
                            <wps:bodyPr spcFirstLastPara="1" wrap="square" lIns="91425" tIns="91425" rIns="91425" bIns="91425" anchor="ctr" anchorCtr="0">
                              <a:noAutofit/>
                            </wps:bodyPr>
                          </wps:wsp>
                          <wps:wsp>
                            <wps:cNvPr id="14" name="Freeform 14"/>
                            <wps:cNvSpPr/>
                            <wps:spPr>
                              <a:xfrm>
                                <a:off x="368678" y="91537"/>
                                <a:ext cx="689" cy="750"/>
                              </a:xfrm>
                              <a:custGeom>
                                <a:avLst/>
                                <a:gdLst/>
                                <a:ahLst/>
                                <a:cxnLst/>
                                <a:rect l="l" t="t" r="r" b="b"/>
                                <a:pathLst>
                                  <a:path w="689" h="750" extrusionOk="0">
                                    <a:moveTo>
                                      <a:pt x="0" y="0"/>
                                    </a:moveTo>
                                    <a:lnTo>
                                      <a:pt x="362" y="320"/>
                                    </a:lnTo>
                                    <a:lnTo>
                                      <a:pt x="689" y="750"/>
                                    </a:lnTo>
                                    <a:lnTo>
                                      <a:pt x="0" y="0"/>
                                    </a:lnTo>
                                    <a:close/>
                                  </a:path>
                                </a:pathLst>
                              </a:custGeom>
                              <a:solidFill>
                                <a:srgbClr val="000000"/>
                              </a:solidFill>
                              <a:ln>
                                <a:noFill/>
                              </a:ln>
                            </wps:spPr>
                            <wps:bodyPr spcFirstLastPara="1" wrap="square" lIns="91425" tIns="91425" rIns="91425" bIns="91425" anchor="ctr" anchorCtr="0">
                              <a:noAutofit/>
                            </wps:bodyPr>
                          </wps:wsp>
                          <wps:wsp>
                            <wps:cNvPr id="15" name="Freeform 15"/>
                            <wps:cNvSpPr/>
                            <wps:spPr>
                              <a:xfrm>
                                <a:off x="175975" y="74633"/>
                                <a:ext cx="155619" cy="203162"/>
                              </a:xfrm>
                              <a:custGeom>
                                <a:avLst/>
                                <a:gdLst/>
                                <a:ahLst/>
                                <a:cxnLst/>
                                <a:rect l="l" t="t" r="r" b="b"/>
                                <a:pathLst>
                                  <a:path w="155619" h="203162" extrusionOk="0">
                                    <a:moveTo>
                                      <a:pt x="61450" y="0"/>
                                    </a:moveTo>
                                    <a:lnTo>
                                      <a:pt x="87263" y="28066"/>
                                    </a:lnTo>
                                    <a:lnTo>
                                      <a:pt x="87263" y="45291"/>
                                    </a:lnTo>
                                    <a:lnTo>
                                      <a:pt x="88354" y="44970"/>
                                    </a:lnTo>
                                    <a:lnTo>
                                      <a:pt x="89446" y="44650"/>
                                    </a:lnTo>
                                    <a:lnTo>
                                      <a:pt x="90532" y="44014"/>
                                    </a:lnTo>
                                    <a:lnTo>
                                      <a:pt x="91262" y="43694"/>
                                    </a:lnTo>
                                    <a:lnTo>
                                      <a:pt x="92353" y="43694"/>
                                    </a:lnTo>
                                    <a:lnTo>
                                      <a:pt x="93445" y="43058"/>
                                    </a:lnTo>
                                    <a:lnTo>
                                      <a:pt x="94536" y="42738"/>
                                    </a:lnTo>
                                    <a:lnTo>
                                      <a:pt x="95622" y="42738"/>
                                    </a:lnTo>
                                    <a:lnTo>
                                      <a:pt x="96713" y="42417"/>
                                    </a:lnTo>
                                    <a:lnTo>
                                      <a:pt x="98168" y="42417"/>
                                    </a:lnTo>
                                    <a:lnTo>
                                      <a:pt x="99259" y="41782"/>
                                    </a:lnTo>
                                    <a:lnTo>
                                      <a:pt x="100350" y="41782"/>
                                    </a:lnTo>
                                    <a:lnTo>
                                      <a:pt x="101804" y="41782"/>
                                    </a:lnTo>
                                    <a:lnTo>
                                      <a:pt x="102895" y="41461"/>
                                    </a:lnTo>
                                    <a:lnTo>
                                      <a:pt x="103625" y="41461"/>
                                    </a:lnTo>
                                    <a:lnTo>
                                      <a:pt x="105441" y="41461"/>
                                    </a:lnTo>
                                    <a:lnTo>
                                      <a:pt x="106532" y="41461"/>
                                    </a:lnTo>
                                    <a:lnTo>
                                      <a:pt x="107262" y="41461"/>
                                    </a:lnTo>
                                    <a:lnTo>
                                      <a:pt x="108348" y="41461"/>
                                    </a:lnTo>
                                    <a:lnTo>
                                      <a:pt x="109439" y="41461"/>
                                    </a:lnTo>
                                    <a:lnTo>
                                      <a:pt x="110531" y="41461"/>
                                    </a:lnTo>
                                    <a:lnTo>
                                      <a:pt x="111623" y="41782"/>
                                    </a:lnTo>
                                    <a:lnTo>
                                      <a:pt x="112714" y="41782"/>
                                    </a:lnTo>
                                    <a:lnTo>
                                      <a:pt x="113438" y="41782"/>
                                    </a:lnTo>
                                    <a:lnTo>
                                      <a:pt x="114167" y="41782"/>
                                    </a:lnTo>
                                    <a:lnTo>
                                      <a:pt x="115259" y="42417"/>
                                    </a:lnTo>
                                    <a:lnTo>
                                      <a:pt x="116351" y="42417"/>
                                    </a:lnTo>
                                    <a:lnTo>
                                      <a:pt x="116713" y="42738"/>
                                    </a:lnTo>
                                    <a:lnTo>
                                      <a:pt x="117804" y="42738"/>
                                    </a:lnTo>
                                    <a:lnTo>
                                      <a:pt x="118166" y="43058"/>
                                    </a:lnTo>
                                    <a:lnTo>
                                      <a:pt x="119258" y="43058"/>
                                    </a:lnTo>
                                    <a:lnTo>
                                      <a:pt x="120349" y="43694"/>
                                    </a:lnTo>
                                    <a:lnTo>
                                      <a:pt x="120711" y="43694"/>
                                    </a:lnTo>
                                    <a:lnTo>
                                      <a:pt x="121441" y="44014"/>
                                    </a:lnTo>
                                    <a:lnTo>
                                      <a:pt x="122533" y="44650"/>
                                    </a:lnTo>
                                    <a:lnTo>
                                      <a:pt x="122894" y="44970"/>
                                    </a:lnTo>
                                    <a:lnTo>
                                      <a:pt x="123986" y="44970"/>
                                    </a:lnTo>
                                    <a:lnTo>
                                      <a:pt x="124348" y="45291"/>
                                    </a:lnTo>
                                    <a:lnTo>
                                      <a:pt x="125078" y="45926"/>
                                    </a:lnTo>
                                    <a:lnTo>
                                      <a:pt x="125440" y="46247"/>
                                    </a:lnTo>
                                    <a:lnTo>
                                      <a:pt x="126164" y="46882"/>
                                    </a:lnTo>
                                    <a:lnTo>
                                      <a:pt x="126893" y="47203"/>
                                    </a:lnTo>
                                    <a:lnTo>
                                      <a:pt x="127622" y="47838"/>
                                    </a:lnTo>
                                    <a:lnTo>
                                      <a:pt x="127984" y="48159"/>
                                    </a:lnTo>
                                    <a:lnTo>
                                      <a:pt x="128708" y="48479"/>
                                    </a:lnTo>
                                    <a:lnTo>
                                      <a:pt x="129076" y="49115"/>
                                    </a:lnTo>
                                    <a:lnTo>
                                      <a:pt x="129800" y="50071"/>
                                    </a:lnTo>
                                    <a:lnTo>
                                      <a:pt x="155619" y="77502"/>
                                    </a:lnTo>
                                    <a:lnTo>
                                      <a:pt x="154889" y="77181"/>
                                    </a:lnTo>
                                    <a:lnTo>
                                      <a:pt x="154527" y="76866"/>
                                    </a:lnTo>
                                    <a:lnTo>
                                      <a:pt x="153798" y="76225"/>
                                    </a:lnTo>
                                    <a:lnTo>
                                      <a:pt x="152706" y="75905"/>
                                    </a:lnTo>
                                    <a:lnTo>
                                      <a:pt x="152344" y="75269"/>
                                    </a:lnTo>
                                    <a:lnTo>
                                      <a:pt x="151982" y="74949"/>
                                    </a:lnTo>
                                    <a:lnTo>
                                      <a:pt x="151253" y="74313"/>
                                    </a:lnTo>
                                    <a:lnTo>
                                      <a:pt x="150891" y="73993"/>
                                    </a:lnTo>
                                    <a:lnTo>
                                      <a:pt x="149799" y="73672"/>
                                    </a:lnTo>
                                    <a:lnTo>
                                      <a:pt x="149437" y="73037"/>
                                    </a:lnTo>
                                    <a:lnTo>
                                      <a:pt x="148707" y="72716"/>
                                    </a:lnTo>
                                    <a:lnTo>
                                      <a:pt x="147616" y="72716"/>
                                    </a:lnTo>
                                    <a:lnTo>
                                      <a:pt x="147254" y="72081"/>
                                    </a:lnTo>
                                    <a:lnTo>
                                      <a:pt x="146524" y="71760"/>
                                    </a:lnTo>
                                    <a:lnTo>
                                      <a:pt x="145800" y="71760"/>
                                    </a:lnTo>
                                    <a:lnTo>
                                      <a:pt x="145071" y="71440"/>
                                    </a:lnTo>
                                    <a:lnTo>
                                      <a:pt x="143980" y="70804"/>
                                    </a:lnTo>
                                    <a:lnTo>
                                      <a:pt x="143618" y="70804"/>
                                    </a:lnTo>
                                    <a:lnTo>
                                      <a:pt x="142525" y="70484"/>
                                    </a:lnTo>
                                    <a:lnTo>
                                      <a:pt x="141434" y="70484"/>
                                    </a:lnTo>
                                    <a:lnTo>
                                      <a:pt x="141072" y="70484"/>
                                    </a:lnTo>
                                    <a:lnTo>
                                      <a:pt x="139981" y="69848"/>
                                    </a:lnTo>
                                    <a:lnTo>
                                      <a:pt x="138889" y="69848"/>
                                    </a:lnTo>
                                    <a:lnTo>
                                      <a:pt x="137803" y="69848"/>
                                    </a:lnTo>
                                    <a:lnTo>
                                      <a:pt x="137436" y="69528"/>
                                    </a:lnTo>
                                    <a:lnTo>
                                      <a:pt x="136344" y="69528"/>
                                    </a:lnTo>
                                    <a:lnTo>
                                      <a:pt x="135258" y="69528"/>
                                    </a:lnTo>
                                    <a:lnTo>
                                      <a:pt x="134166" y="69528"/>
                                    </a:lnTo>
                                    <a:lnTo>
                                      <a:pt x="133075" y="69528"/>
                                    </a:lnTo>
                                    <a:lnTo>
                                      <a:pt x="132345" y="69528"/>
                                    </a:lnTo>
                                    <a:lnTo>
                                      <a:pt x="130530" y="69528"/>
                                    </a:lnTo>
                                    <a:lnTo>
                                      <a:pt x="129800" y="69528"/>
                                    </a:lnTo>
                                    <a:lnTo>
                                      <a:pt x="128708" y="69528"/>
                                    </a:lnTo>
                                    <a:lnTo>
                                      <a:pt x="126893" y="69528"/>
                                    </a:lnTo>
                                    <a:lnTo>
                                      <a:pt x="126164" y="69848"/>
                                    </a:lnTo>
                                    <a:lnTo>
                                      <a:pt x="125078" y="69848"/>
                                    </a:lnTo>
                                    <a:lnTo>
                                      <a:pt x="123256" y="69848"/>
                                    </a:lnTo>
                                    <a:lnTo>
                                      <a:pt x="122533" y="70484"/>
                                    </a:lnTo>
                                    <a:lnTo>
                                      <a:pt x="121441" y="70484"/>
                                    </a:lnTo>
                                    <a:lnTo>
                                      <a:pt x="120349" y="70804"/>
                                    </a:lnTo>
                                    <a:lnTo>
                                      <a:pt x="119258" y="71440"/>
                                    </a:lnTo>
                                    <a:lnTo>
                                      <a:pt x="118166" y="71440"/>
                                    </a:lnTo>
                                    <a:lnTo>
                                      <a:pt x="117074" y="71760"/>
                                    </a:lnTo>
                                    <a:lnTo>
                                      <a:pt x="116351" y="72081"/>
                                    </a:lnTo>
                                    <a:lnTo>
                                      <a:pt x="115259" y="72716"/>
                                    </a:lnTo>
                                    <a:lnTo>
                                      <a:pt x="114167" y="73037"/>
                                    </a:lnTo>
                                    <a:lnTo>
                                      <a:pt x="113076" y="73672"/>
                                    </a:lnTo>
                                    <a:lnTo>
                                      <a:pt x="111985" y="73993"/>
                                    </a:lnTo>
                                    <a:lnTo>
                                      <a:pt x="110892" y="74313"/>
                                    </a:lnTo>
                                    <a:lnTo>
                                      <a:pt x="110531" y="74949"/>
                                    </a:lnTo>
                                    <a:lnTo>
                                      <a:pt x="109439" y="75269"/>
                                    </a:lnTo>
                                    <a:lnTo>
                                      <a:pt x="108348" y="76225"/>
                                    </a:lnTo>
                                    <a:lnTo>
                                      <a:pt x="107986" y="76866"/>
                                    </a:lnTo>
                                    <a:lnTo>
                                      <a:pt x="106894" y="77502"/>
                                    </a:lnTo>
                                    <a:lnTo>
                                      <a:pt x="106532" y="78137"/>
                                    </a:lnTo>
                                    <a:lnTo>
                                      <a:pt x="105441" y="79098"/>
                                    </a:lnTo>
                                    <a:lnTo>
                                      <a:pt x="104717" y="79414"/>
                                    </a:lnTo>
                                    <a:lnTo>
                                      <a:pt x="104349" y="80375"/>
                                    </a:lnTo>
                                    <a:lnTo>
                                      <a:pt x="103257" y="81331"/>
                                    </a:lnTo>
                                    <a:lnTo>
                                      <a:pt x="102895" y="81646"/>
                                    </a:lnTo>
                                    <a:lnTo>
                                      <a:pt x="102171" y="82607"/>
                                    </a:lnTo>
                                    <a:lnTo>
                                      <a:pt x="101804" y="83563"/>
                                    </a:lnTo>
                                    <a:lnTo>
                                      <a:pt x="101080" y="84519"/>
                                    </a:lnTo>
                                    <a:lnTo>
                                      <a:pt x="100350" y="85476"/>
                                    </a:lnTo>
                                    <a:lnTo>
                                      <a:pt x="99626" y="86752"/>
                                    </a:lnTo>
                                    <a:lnTo>
                                      <a:pt x="99259" y="87708"/>
                                    </a:lnTo>
                                    <a:lnTo>
                                      <a:pt x="98535" y="88664"/>
                                    </a:lnTo>
                                    <a:lnTo>
                                      <a:pt x="98168" y="89305"/>
                                    </a:lnTo>
                                    <a:lnTo>
                                      <a:pt x="97444" y="90897"/>
                                    </a:lnTo>
                                    <a:lnTo>
                                      <a:pt x="97082" y="91537"/>
                                    </a:lnTo>
                                    <a:lnTo>
                                      <a:pt x="97082" y="93129"/>
                                    </a:lnTo>
                                    <a:lnTo>
                                      <a:pt x="96713" y="94405"/>
                                    </a:lnTo>
                                    <a:lnTo>
                                      <a:pt x="95989" y="95362"/>
                                    </a:lnTo>
                                    <a:lnTo>
                                      <a:pt x="95622" y="96638"/>
                                    </a:lnTo>
                                    <a:lnTo>
                                      <a:pt x="95622" y="97914"/>
                                    </a:lnTo>
                                    <a:lnTo>
                                      <a:pt x="94898" y="99511"/>
                                    </a:lnTo>
                                    <a:lnTo>
                                      <a:pt x="94536" y="100783"/>
                                    </a:lnTo>
                                    <a:lnTo>
                                      <a:pt x="94536" y="102059"/>
                                    </a:lnTo>
                                    <a:lnTo>
                                      <a:pt x="93807" y="103976"/>
                                    </a:lnTo>
                                    <a:lnTo>
                                      <a:pt x="93807" y="105248"/>
                                    </a:lnTo>
                                    <a:lnTo>
                                      <a:pt x="93445" y="106524"/>
                                    </a:lnTo>
                                    <a:lnTo>
                                      <a:pt x="93445" y="108441"/>
                                    </a:lnTo>
                                    <a:lnTo>
                                      <a:pt x="93077" y="109713"/>
                                    </a:lnTo>
                                    <a:lnTo>
                                      <a:pt x="93077" y="111630"/>
                                    </a:lnTo>
                                    <a:lnTo>
                                      <a:pt x="92353" y="112906"/>
                                    </a:lnTo>
                                    <a:lnTo>
                                      <a:pt x="92353" y="114818"/>
                                    </a:lnTo>
                                    <a:lnTo>
                                      <a:pt x="92353" y="116730"/>
                                    </a:lnTo>
                                    <a:lnTo>
                                      <a:pt x="92353" y="118327"/>
                                    </a:lnTo>
                                    <a:lnTo>
                                      <a:pt x="91991" y="120239"/>
                                    </a:lnTo>
                                    <a:lnTo>
                                      <a:pt x="91991" y="122151"/>
                                    </a:lnTo>
                                    <a:lnTo>
                                      <a:pt x="91991" y="123748"/>
                                    </a:lnTo>
                                    <a:lnTo>
                                      <a:pt x="91991" y="125660"/>
                                    </a:lnTo>
                                    <a:lnTo>
                                      <a:pt x="91991" y="127893"/>
                                    </a:lnTo>
                                    <a:lnTo>
                                      <a:pt x="91991" y="129810"/>
                                    </a:lnTo>
                                    <a:lnTo>
                                      <a:pt x="91991" y="203162"/>
                                    </a:lnTo>
                                    <a:lnTo>
                                      <a:pt x="25819" y="203162"/>
                                    </a:lnTo>
                                    <a:lnTo>
                                      <a:pt x="0" y="175096"/>
                                    </a:lnTo>
                                    <a:lnTo>
                                      <a:pt x="66173" y="175096"/>
                                    </a:lnTo>
                                    <a:lnTo>
                                      <a:pt x="66173" y="101744"/>
                                    </a:lnTo>
                                    <a:lnTo>
                                      <a:pt x="66173" y="99827"/>
                                    </a:lnTo>
                                    <a:lnTo>
                                      <a:pt x="66173" y="97594"/>
                                    </a:lnTo>
                                    <a:lnTo>
                                      <a:pt x="66173" y="95682"/>
                                    </a:lnTo>
                                    <a:lnTo>
                                      <a:pt x="66540" y="94085"/>
                                    </a:lnTo>
                                    <a:lnTo>
                                      <a:pt x="66540" y="92173"/>
                                    </a:lnTo>
                                    <a:lnTo>
                                      <a:pt x="66540" y="90261"/>
                                    </a:lnTo>
                                    <a:lnTo>
                                      <a:pt x="66540" y="88664"/>
                                    </a:lnTo>
                                    <a:lnTo>
                                      <a:pt x="66540" y="86752"/>
                                    </a:lnTo>
                                    <a:lnTo>
                                      <a:pt x="67264" y="85476"/>
                                    </a:lnTo>
                                    <a:lnTo>
                                      <a:pt x="67264" y="83563"/>
                                    </a:lnTo>
                                    <a:lnTo>
                                      <a:pt x="67264" y="81646"/>
                                    </a:lnTo>
                                    <a:lnTo>
                                      <a:pt x="67626" y="80375"/>
                                    </a:lnTo>
                                    <a:lnTo>
                                      <a:pt x="67626" y="78458"/>
                                    </a:lnTo>
                                    <a:lnTo>
                                      <a:pt x="67994" y="77181"/>
                                    </a:lnTo>
                                    <a:lnTo>
                                      <a:pt x="67994" y="75905"/>
                                    </a:lnTo>
                                    <a:lnTo>
                                      <a:pt x="68718" y="73993"/>
                                    </a:lnTo>
                                    <a:lnTo>
                                      <a:pt x="69085" y="72716"/>
                                    </a:lnTo>
                                    <a:lnTo>
                                      <a:pt x="69085" y="71440"/>
                                    </a:lnTo>
                                    <a:lnTo>
                                      <a:pt x="69809" y="69848"/>
                                    </a:lnTo>
                                    <a:lnTo>
                                      <a:pt x="70171" y="68572"/>
                                    </a:lnTo>
                                    <a:lnTo>
                                      <a:pt x="70171" y="67616"/>
                                    </a:lnTo>
                                    <a:lnTo>
                                      <a:pt x="70900" y="66339"/>
                                    </a:lnTo>
                                    <a:lnTo>
                                      <a:pt x="71262" y="65063"/>
                                    </a:lnTo>
                                    <a:lnTo>
                                      <a:pt x="71631" y="63471"/>
                                    </a:lnTo>
                                    <a:lnTo>
                                      <a:pt x="72355" y="62830"/>
                                    </a:lnTo>
                                    <a:lnTo>
                                      <a:pt x="72716" y="61874"/>
                                    </a:lnTo>
                                    <a:lnTo>
                                      <a:pt x="73446" y="60277"/>
                                    </a:lnTo>
                                    <a:lnTo>
                                      <a:pt x="73808" y="59642"/>
                                    </a:lnTo>
                                    <a:lnTo>
                                      <a:pt x="74175" y="58686"/>
                                    </a:lnTo>
                                    <a:lnTo>
                                      <a:pt x="74899" y="57089"/>
                                    </a:lnTo>
                                    <a:lnTo>
                                      <a:pt x="75261" y="56453"/>
                                    </a:lnTo>
                                    <a:lnTo>
                                      <a:pt x="75991" y="55497"/>
                                    </a:lnTo>
                                    <a:lnTo>
                                      <a:pt x="76353" y="54536"/>
                                    </a:lnTo>
                                    <a:lnTo>
                                      <a:pt x="77083" y="54221"/>
                                    </a:lnTo>
                                    <a:lnTo>
                                      <a:pt x="77444" y="53265"/>
                                    </a:lnTo>
                                    <a:lnTo>
                                      <a:pt x="61450" y="35400"/>
                                    </a:lnTo>
                                    <a:lnTo>
                                      <a:pt x="61450" y="0"/>
                                    </a:lnTo>
                                    <a:close/>
                                  </a:path>
                                </a:pathLst>
                              </a:custGeom>
                              <a:solidFill>
                                <a:srgbClr val="000000"/>
                              </a:solidFill>
                              <a:ln>
                                <a:noFill/>
                              </a:ln>
                            </wps:spPr>
                            <wps:bodyPr spcFirstLastPara="1" wrap="square" lIns="91425" tIns="91425" rIns="91425" bIns="91425" anchor="ctr" anchorCtr="0">
                              <a:noAutofit/>
                            </wps:bodyPr>
                          </wps:wsp>
                          <wps:wsp>
                            <wps:cNvPr id="16" name="Freeform 16"/>
                            <wps:cNvSpPr/>
                            <wps:spPr>
                              <a:xfrm>
                                <a:off x="313778" y="249729"/>
                                <a:ext cx="26905" cy="28066"/>
                              </a:xfrm>
                              <a:custGeom>
                                <a:avLst/>
                                <a:gdLst/>
                                <a:ahLst/>
                                <a:cxnLst/>
                                <a:rect l="l" t="t" r="r" b="b"/>
                                <a:pathLst>
                                  <a:path w="26905" h="28066" extrusionOk="0">
                                    <a:moveTo>
                                      <a:pt x="0" y="0"/>
                                    </a:moveTo>
                                    <a:lnTo>
                                      <a:pt x="1086" y="0"/>
                                    </a:lnTo>
                                    <a:lnTo>
                                      <a:pt x="26905" y="28066"/>
                                    </a:lnTo>
                                    <a:lnTo>
                                      <a:pt x="25813" y="28066"/>
                                    </a:lnTo>
                                    <a:lnTo>
                                      <a:pt x="0" y="0"/>
                                    </a:lnTo>
                                    <a:close/>
                                  </a:path>
                                </a:pathLst>
                              </a:custGeom>
                              <a:solidFill>
                                <a:srgbClr val="000000"/>
                              </a:solidFill>
                              <a:ln>
                                <a:noFill/>
                              </a:ln>
                            </wps:spPr>
                            <wps:bodyPr spcFirstLastPara="1" wrap="square" lIns="91425" tIns="91425" rIns="91425" bIns="91425" anchor="ctr" anchorCtr="0">
                              <a:noAutofit/>
                            </wps:bodyPr>
                          </wps:wsp>
                          <wps:wsp>
                            <wps:cNvPr id="17" name="Freeform 17"/>
                            <wps:cNvSpPr/>
                            <wps:spPr>
                              <a:xfrm>
                                <a:off x="175975" y="69212"/>
                                <a:ext cx="344681" cy="246221"/>
                              </a:xfrm>
                              <a:custGeom>
                                <a:avLst/>
                                <a:gdLst/>
                                <a:ahLst/>
                                <a:cxnLst/>
                                <a:rect l="l" t="t" r="r" b="b"/>
                                <a:pathLst>
                                  <a:path w="344681" h="246221" extrusionOk="0">
                                    <a:moveTo>
                                      <a:pt x="129076" y="0"/>
                                    </a:moveTo>
                                    <a:lnTo>
                                      <a:pt x="134890" y="0"/>
                                    </a:lnTo>
                                    <a:lnTo>
                                      <a:pt x="139619" y="0"/>
                                    </a:lnTo>
                                    <a:lnTo>
                                      <a:pt x="143980" y="315"/>
                                    </a:lnTo>
                                    <a:lnTo>
                                      <a:pt x="148345" y="636"/>
                                    </a:lnTo>
                                    <a:lnTo>
                                      <a:pt x="152706" y="1276"/>
                                    </a:lnTo>
                                    <a:lnTo>
                                      <a:pt x="156704" y="2232"/>
                                    </a:lnTo>
                                    <a:lnTo>
                                      <a:pt x="160709" y="3189"/>
                                    </a:lnTo>
                                    <a:lnTo>
                                      <a:pt x="164340" y="4145"/>
                                    </a:lnTo>
                                    <a:lnTo>
                                      <a:pt x="167977" y="5421"/>
                                    </a:lnTo>
                                    <a:lnTo>
                                      <a:pt x="171614" y="7013"/>
                                    </a:lnTo>
                                    <a:lnTo>
                                      <a:pt x="174888" y="8610"/>
                                    </a:lnTo>
                                    <a:lnTo>
                                      <a:pt x="178157" y="10522"/>
                                    </a:lnTo>
                                    <a:lnTo>
                                      <a:pt x="181070" y="12439"/>
                                    </a:lnTo>
                                    <a:lnTo>
                                      <a:pt x="183977" y="14351"/>
                                    </a:lnTo>
                                    <a:lnTo>
                                      <a:pt x="186522" y="16583"/>
                                    </a:lnTo>
                                    <a:lnTo>
                                      <a:pt x="189068" y="18816"/>
                                    </a:lnTo>
                                    <a:lnTo>
                                      <a:pt x="191612" y="21369"/>
                                    </a:lnTo>
                                    <a:lnTo>
                                      <a:pt x="193428" y="23601"/>
                                    </a:lnTo>
                                    <a:lnTo>
                                      <a:pt x="195249" y="26149"/>
                                    </a:lnTo>
                                    <a:lnTo>
                                      <a:pt x="196703" y="28382"/>
                                    </a:lnTo>
                                    <a:lnTo>
                                      <a:pt x="198156" y="30935"/>
                                    </a:lnTo>
                                    <a:lnTo>
                                      <a:pt x="199610" y="33808"/>
                                    </a:lnTo>
                                    <a:lnTo>
                                      <a:pt x="200701" y="36676"/>
                                    </a:lnTo>
                                    <a:lnTo>
                                      <a:pt x="201793" y="39549"/>
                                    </a:lnTo>
                                    <a:lnTo>
                                      <a:pt x="202516" y="42738"/>
                                    </a:lnTo>
                                    <a:lnTo>
                                      <a:pt x="202885" y="44970"/>
                                    </a:lnTo>
                                    <a:lnTo>
                                      <a:pt x="203609" y="47518"/>
                                    </a:lnTo>
                                    <a:lnTo>
                                      <a:pt x="203976" y="50071"/>
                                    </a:lnTo>
                                    <a:lnTo>
                                      <a:pt x="204338" y="52944"/>
                                    </a:lnTo>
                                    <a:lnTo>
                                      <a:pt x="204700" y="55812"/>
                                    </a:lnTo>
                                    <a:lnTo>
                                      <a:pt x="205062" y="59001"/>
                                    </a:lnTo>
                                    <a:lnTo>
                                      <a:pt x="205429" y="62189"/>
                                    </a:lnTo>
                                    <a:lnTo>
                                      <a:pt x="205429" y="65698"/>
                                    </a:lnTo>
                                    <a:lnTo>
                                      <a:pt x="206153" y="65698"/>
                                    </a:lnTo>
                                    <a:lnTo>
                                      <a:pt x="206153" y="159789"/>
                                    </a:lnTo>
                                    <a:lnTo>
                                      <a:pt x="206153" y="164574"/>
                                    </a:lnTo>
                                    <a:lnTo>
                                      <a:pt x="206521" y="169354"/>
                                    </a:lnTo>
                                    <a:lnTo>
                                      <a:pt x="207245" y="173504"/>
                                    </a:lnTo>
                                    <a:lnTo>
                                      <a:pt x="207975" y="177648"/>
                                    </a:lnTo>
                                    <a:lnTo>
                                      <a:pt x="209066" y="181157"/>
                                    </a:lnTo>
                                    <a:lnTo>
                                      <a:pt x="210520" y="184666"/>
                                    </a:lnTo>
                                    <a:lnTo>
                                      <a:pt x="211973" y="187534"/>
                                    </a:lnTo>
                                    <a:lnTo>
                                      <a:pt x="213789" y="190087"/>
                                    </a:lnTo>
                                    <a:lnTo>
                                      <a:pt x="215972" y="192320"/>
                                    </a:lnTo>
                                    <a:lnTo>
                                      <a:pt x="218155" y="194232"/>
                                    </a:lnTo>
                                    <a:lnTo>
                                      <a:pt x="220700" y="195829"/>
                                    </a:lnTo>
                                    <a:lnTo>
                                      <a:pt x="223607" y="197105"/>
                                    </a:lnTo>
                                    <a:lnTo>
                                      <a:pt x="226882" y="198382"/>
                                    </a:lnTo>
                                    <a:lnTo>
                                      <a:pt x="230151" y="199017"/>
                                    </a:lnTo>
                                    <a:lnTo>
                                      <a:pt x="233787" y="199653"/>
                                    </a:lnTo>
                                    <a:lnTo>
                                      <a:pt x="237786" y="199653"/>
                                    </a:lnTo>
                                    <a:lnTo>
                                      <a:pt x="242877" y="199338"/>
                                    </a:lnTo>
                                    <a:lnTo>
                                      <a:pt x="247605" y="198697"/>
                                    </a:lnTo>
                                    <a:lnTo>
                                      <a:pt x="251965" y="197421"/>
                                    </a:lnTo>
                                    <a:lnTo>
                                      <a:pt x="255964" y="195829"/>
                                    </a:lnTo>
                                    <a:lnTo>
                                      <a:pt x="259600" y="193917"/>
                                    </a:lnTo>
                                    <a:lnTo>
                                      <a:pt x="262875" y="191679"/>
                                    </a:lnTo>
                                    <a:lnTo>
                                      <a:pt x="265782" y="188811"/>
                                    </a:lnTo>
                                    <a:lnTo>
                                      <a:pt x="268690" y="185622"/>
                                    </a:lnTo>
                                    <a:lnTo>
                                      <a:pt x="270873" y="181793"/>
                                    </a:lnTo>
                                    <a:lnTo>
                                      <a:pt x="272694" y="177328"/>
                                    </a:lnTo>
                                    <a:lnTo>
                                      <a:pt x="274510" y="172227"/>
                                    </a:lnTo>
                                    <a:lnTo>
                                      <a:pt x="275963" y="166806"/>
                                    </a:lnTo>
                                    <a:lnTo>
                                      <a:pt x="277054" y="160745"/>
                                    </a:lnTo>
                                    <a:lnTo>
                                      <a:pt x="277784" y="154047"/>
                                    </a:lnTo>
                                    <a:lnTo>
                                      <a:pt x="278508" y="147029"/>
                                    </a:lnTo>
                                    <a:lnTo>
                                      <a:pt x="278508" y="139376"/>
                                    </a:lnTo>
                                    <a:lnTo>
                                      <a:pt x="278508" y="65698"/>
                                    </a:lnTo>
                                    <a:lnTo>
                                      <a:pt x="344681" y="65698"/>
                                    </a:lnTo>
                                    <a:lnTo>
                                      <a:pt x="344681" y="240798"/>
                                    </a:lnTo>
                                    <a:lnTo>
                                      <a:pt x="282507" y="240798"/>
                                    </a:lnTo>
                                    <a:lnTo>
                                      <a:pt x="282507" y="205079"/>
                                    </a:lnTo>
                                    <a:lnTo>
                                      <a:pt x="279237" y="210180"/>
                                    </a:lnTo>
                                    <a:lnTo>
                                      <a:pt x="275601" y="214965"/>
                                    </a:lnTo>
                                    <a:lnTo>
                                      <a:pt x="271964" y="219750"/>
                                    </a:lnTo>
                                    <a:lnTo>
                                      <a:pt x="268328" y="223575"/>
                                    </a:lnTo>
                                    <a:lnTo>
                                      <a:pt x="264329" y="227404"/>
                                    </a:lnTo>
                                    <a:lnTo>
                                      <a:pt x="260331" y="230911"/>
                                    </a:lnTo>
                                    <a:lnTo>
                                      <a:pt x="255964" y="233782"/>
                                    </a:lnTo>
                                    <a:lnTo>
                                      <a:pt x="251603" y="236333"/>
                                    </a:lnTo>
                                    <a:lnTo>
                                      <a:pt x="246875" y="238566"/>
                                    </a:lnTo>
                                    <a:lnTo>
                                      <a:pt x="242153" y="240798"/>
                                    </a:lnTo>
                                    <a:lnTo>
                                      <a:pt x="237424" y="242393"/>
                                    </a:lnTo>
                                    <a:lnTo>
                                      <a:pt x="231972" y="243669"/>
                                    </a:lnTo>
                                    <a:lnTo>
                                      <a:pt x="226882" y="244945"/>
                                    </a:lnTo>
                                    <a:lnTo>
                                      <a:pt x="221062" y="245582"/>
                                    </a:lnTo>
                                    <a:lnTo>
                                      <a:pt x="215242" y="246221"/>
                                    </a:lnTo>
                                    <a:lnTo>
                                      <a:pt x="209066" y="246221"/>
                                    </a:lnTo>
                                    <a:lnTo>
                                      <a:pt x="204338" y="246221"/>
                                    </a:lnTo>
                                    <a:lnTo>
                                      <a:pt x="199972" y="245902"/>
                                    </a:lnTo>
                                    <a:lnTo>
                                      <a:pt x="195611" y="245582"/>
                                    </a:lnTo>
                                    <a:lnTo>
                                      <a:pt x="191612" y="244945"/>
                                    </a:lnTo>
                                    <a:lnTo>
                                      <a:pt x="187613" y="243988"/>
                                    </a:lnTo>
                                    <a:lnTo>
                                      <a:pt x="183615" y="243031"/>
                                    </a:lnTo>
                                    <a:lnTo>
                                      <a:pt x="179611" y="242074"/>
                                    </a:lnTo>
                                    <a:lnTo>
                                      <a:pt x="175980" y="240798"/>
                                    </a:lnTo>
                                    <a:lnTo>
                                      <a:pt x="172705" y="239523"/>
                                    </a:lnTo>
                                    <a:lnTo>
                                      <a:pt x="169430" y="237928"/>
                                    </a:lnTo>
                                    <a:lnTo>
                                      <a:pt x="166161" y="236014"/>
                                    </a:lnTo>
                                    <a:lnTo>
                                      <a:pt x="163254" y="234101"/>
                                    </a:lnTo>
                                    <a:lnTo>
                                      <a:pt x="160341" y="232187"/>
                                    </a:lnTo>
                                    <a:lnTo>
                                      <a:pt x="157435" y="229954"/>
                                    </a:lnTo>
                                    <a:lnTo>
                                      <a:pt x="154889" y="227404"/>
                                    </a:lnTo>
                                    <a:lnTo>
                                      <a:pt x="152706" y="224851"/>
                                    </a:lnTo>
                                    <a:lnTo>
                                      <a:pt x="150891" y="222619"/>
                                    </a:lnTo>
                                    <a:lnTo>
                                      <a:pt x="149069" y="220386"/>
                                    </a:lnTo>
                                    <a:lnTo>
                                      <a:pt x="147616" y="217833"/>
                                    </a:lnTo>
                                    <a:lnTo>
                                      <a:pt x="146162" y="215286"/>
                                    </a:lnTo>
                                    <a:lnTo>
                                      <a:pt x="145071" y="212412"/>
                                    </a:lnTo>
                                    <a:lnTo>
                                      <a:pt x="143980" y="209544"/>
                                    </a:lnTo>
                                    <a:lnTo>
                                      <a:pt x="142894" y="206671"/>
                                    </a:lnTo>
                                    <a:lnTo>
                                      <a:pt x="142163" y="203482"/>
                                    </a:lnTo>
                                    <a:lnTo>
                                      <a:pt x="141434" y="201250"/>
                                    </a:lnTo>
                                    <a:lnTo>
                                      <a:pt x="141072" y="198697"/>
                                    </a:lnTo>
                                    <a:lnTo>
                                      <a:pt x="140348" y="196149"/>
                                    </a:lnTo>
                                    <a:lnTo>
                                      <a:pt x="139981" y="193276"/>
                                    </a:lnTo>
                                    <a:lnTo>
                                      <a:pt x="139619" y="190408"/>
                                    </a:lnTo>
                                    <a:lnTo>
                                      <a:pt x="139619" y="187214"/>
                                    </a:lnTo>
                                    <a:lnTo>
                                      <a:pt x="139257" y="184026"/>
                                    </a:lnTo>
                                    <a:lnTo>
                                      <a:pt x="138889" y="180517"/>
                                    </a:lnTo>
                                    <a:lnTo>
                                      <a:pt x="137803" y="180517"/>
                                    </a:lnTo>
                                    <a:lnTo>
                                      <a:pt x="137803" y="86752"/>
                                    </a:lnTo>
                                    <a:lnTo>
                                      <a:pt x="137803" y="81646"/>
                                    </a:lnTo>
                                    <a:lnTo>
                                      <a:pt x="137436" y="76861"/>
                                    </a:lnTo>
                                    <a:lnTo>
                                      <a:pt x="136712" y="72716"/>
                                    </a:lnTo>
                                    <a:lnTo>
                                      <a:pt x="135982" y="68572"/>
                                    </a:lnTo>
                                    <a:lnTo>
                                      <a:pt x="134890" y="65063"/>
                                    </a:lnTo>
                                    <a:lnTo>
                                      <a:pt x="133799" y="61874"/>
                                    </a:lnTo>
                                    <a:lnTo>
                                      <a:pt x="132345" y="59001"/>
                                    </a:lnTo>
                                    <a:lnTo>
                                      <a:pt x="130530" y="56453"/>
                                    </a:lnTo>
                                    <a:lnTo>
                                      <a:pt x="128346" y="54221"/>
                                    </a:lnTo>
                                    <a:lnTo>
                                      <a:pt x="126164" y="52303"/>
                                    </a:lnTo>
                                    <a:lnTo>
                                      <a:pt x="123618" y="50712"/>
                                    </a:lnTo>
                                    <a:lnTo>
                                      <a:pt x="120711" y="49115"/>
                                    </a:lnTo>
                                    <a:lnTo>
                                      <a:pt x="117804" y="48159"/>
                                    </a:lnTo>
                                    <a:lnTo>
                                      <a:pt x="114167" y="47518"/>
                                    </a:lnTo>
                                    <a:lnTo>
                                      <a:pt x="110531" y="46882"/>
                                    </a:lnTo>
                                    <a:lnTo>
                                      <a:pt x="106532" y="46882"/>
                                    </a:lnTo>
                                    <a:lnTo>
                                      <a:pt x="101442" y="47203"/>
                                    </a:lnTo>
                                    <a:lnTo>
                                      <a:pt x="96713" y="47838"/>
                                    </a:lnTo>
                                    <a:lnTo>
                                      <a:pt x="92353" y="48795"/>
                                    </a:lnTo>
                                    <a:lnTo>
                                      <a:pt x="88354" y="50391"/>
                                    </a:lnTo>
                                    <a:lnTo>
                                      <a:pt x="84718" y="52303"/>
                                    </a:lnTo>
                                    <a:lnTo>
                                      <a:pt x="81443" y="54856"/>
                                    </a:lnTo>
                                    <a:lnTo>
                                      <a:pt x="78536" y="57724"/>
                                    </a:lnTo>
                                    <a:lnTo>
                                      <a:pt x="75991" y="60918"/>
                                    </a:lnTo>
                                    <a:lnTo>
                                      <a:pt x="73808" y="64742"/>
                                    </a:lnTo>
                                    <a:lnTo>
                                      <a:pt x="71993" y="69207"/>
                                    </a:lnTo>
                                    <a:lnTo>
                                      <a:pt x="70171" y="73993"/>
                                    </a:lnTo>
                                    <a:lnTo>
                                      <a:pt x="68718" y="79734"/>
                                    </a:lnTo>
                                    <a:lnTo>
                                      <a:pt x="67626" y="85796"/>
                                    </a:lnTo>
                                    <a:lnTo>
                                      <a:pt x="66902" y="92173"/>
                                    </a:lnTo>
                                    <a:lnTo>
                                      <a:pt x="66173" y="99506"/>
                                    </a:lnTo>
                                    <a:lnTo>
                                      <a:pt x="66173" y="107165"/>
                                    </a:lnTo>
                                    <a:lnTo>
                                      <a:pt x="66173" y="180517"/>
                                    </a:lnTo>
                                    <a:lnTo>
                                      <a:pt x="0" y="180517"/>
                                    </a:lnTo>
                                    <a:lnTo>
                                      <a:pt x="0" y="5421"/>
                                    </a:lnTo>
                                    <a:lnTo>
                                      <a:pt x="61450" y="5421"/>
                                    </a:lnTo>
                                    <a:lnTo>
                                      <a:pt x="61450" y="40821"/>
                                    </a:lnTo>
                                    <a:lnTo>
                                      <a:pt x="65081" y="35720"/>
                                    </a:lnTo>
                                    <a:lnTo>
                                      <a:pt x="68718" y="30935"/>
                                    </a:lnTo>
                                    <a:lnTo>
                                      <a:pt x="72355" y="26470"/>
                                    </a:lnTo>
                                    <a:lnTo>
                                      <a:pt x="76353" y="22645"/>
                                    </a:lnTo>
                                    <a:lnTo>
                                      <a:pt x="80352" y="18816"/>
                                    </a:lnTo>
                                    <a:lnTo>
                                      <a:pt x="84356" y="15627"/>
                                    </a:lnTo>
                                    <a:lnTo>
                                      <a:pt x="88716" y="12754"/>
                                    </a:lnTo>
                                    <a:lnTo>
                                      <a:pt x="93077" y="10206"/>
                                    </a:lnTo>
                                    <a:lnTo>
                                      <a:pt x="97444" y="7654"/>
                                    </a:lnTo>
                                    <a:lnTo>
                                      <a:pt x="102171" y="5741"/>
                                    </a:lnTo>
                                    <a:lnTo>
                                      <a:pt x="106894" y="3824"/>
                                    </a:lnTo>
                                    <a:lnTo>
                                      <a:pt x="112352" y="2548"/>
                                    </a:lnTo>
                                    <a:lnTo>
                                      <a:pt x="117442" y="1276"/>
                                    </a:lnTo>
                                    <a:lnTo>
                                      <a:pt x="123256" y="636"/>
                                    </a:lnTo>
                                    <a:lnTo>
                                      <a:pt x="129076" y="0"/>
                                    </a:lnTo>
                                    <a:close/>
                                  </a:path>
                                </a:pathLst>
                              </a:custGeom>
                              <a:solidFill>
                                <a:srgbClr val="CCFFCC"/>
                              </a:solidFill>
                              <a:ln>
                                <a:noFill/>
                              </a:ln>
                            </wps:spPr>
                            <wps:bodyPr spcFirstLastPara="1" wrap="square" lIns="91425" tIns="91425" rIns="91425" bIns="91425" anchor="ctr" anchorCtr="0">
                              <a:noAutofit/>
                            </wps:bodyPr>
                          </wps:wsp>
                          <wps:wsp>
                            <wps:cNvPr id="18" name="Freeform 18"/>
                            <wps:cNvSpPr/>
                            <wps:spPr>
                              <a:xfrm>
                                <a:off x="175975" y="69212"/>
                                <a:ext cx="344681" cy="246221"/>
                              </a:xfrm>
                              <a:custGeom>
                                <a:avLst/>
                                <a:gdLst/>
                                <a:ahLst/>
                                <a:cxnLst/>
                                <a:rect l="l" t="t" r="r" b="b"/>
                                <a:pathLst>
                                  <a:path w="344681" h="246221" extrusionOk="0">
                                    <a:moveTo>
                                      <a:pt x="129076" y="0"/>
                                    </a:moveTo>
                                    <a:lnTo>
                                      <a:pt x="134890" y="0"/>
                                    </a:lnTo>
                                    <a:lnTo>
                                      <a:pt x="139619" y="0"/>
                                    </a:lnTo>
                                    <a:lnTo>
                                      <a:pt x="143980" y="315"/>
                                    </a:lnTo>
                                    <a:lnTo>
                                      <a:pt x="148345" y="636"/>
                                    </a:lnTo>
                                    <a:lnTo>
                                      <a:pt x="152706" y="1276"/>
                                    </a:lnTo>
                                    <a:lnTo>
                                      <a:pt x="156704" y="2232"/>
                                    </a:lnTo>
                                    <a:lnTo>
                                      <a:pt x="160709" y="3189"/>
                                    </a:lnTo>
                                    <a:lnTo>
                                      <a:pt x="164340" y="4145"/>
                                    </a:lnTo>
                                    <a:lnTo>
                                      <a:pt x="167977" y="5421"/>
                                    </a:lnTo>
                                    <a:lnTo>
                                      <a:pt x="171614" y="7013"/>
                                    </a:lnTo>
                                    <a:lnTo>
                                      <a:pt x="174888" y="8610"/>
                                    </a:lnTo>
                                    <a:lnTo>
                                      <a:pt x="178157" y="10522"/>
                                    </a:lnTo>
                                    <a:lnTo>
                                      <a:pt x="181070" y="12439"/>
                                    </a:lnTo>
                                    <a:lnTo>
                                      <a:pt x="183977" y="14351"/>
                                    </a:lnTo>
                                    <a:lnTo>
                                      <a:pt x="186522" y="16583"/>
                                    </a:lnTo>
                                    <a:lnTo>
                                      <a:pt x="189068" y="18816"/>
                                    </a:lnTo>
                                    <a:lnTo>
                                      <a:pt x="191612" y="21369"/>
                                    </a:lnTo>
                                    <a:lnTo>
                                      <a:pt x="193428" y="23601"/>
                                    </a:lnTo>
                                    <a:lnTo>
                                      <a:pt x="195249" y="26149"/>
                                    </a:lnTo>
                                    <a:lnTo>
                                      <a:pt x="196703" y="28382"/>
                                    </a:lnTo>
                                    <a:lnTo>
                                      <a:pt x="198156" y="30935"/>
                                    </a:lnTo>
                                    <a:lnTo>
                                      <a:pt x="199610" y="33808"/>
                                    </a:lnTo>
                                    <a:lnTo>
                                      <a:pt x="200701" y="36676"/>
                                    </a:lnTo>
                                    <a:lnTo>
                                      <a:pt x="201793" y="39549"/>
                                    </a:lnTo>
                                    <a:lnTo>
                                      <a:pt x="202516" y="42738"/>
                                    </a:lnTo>
                                    <a:lnTo>
                                      <a:pt x="202885" y="44970"/>
                                    </a:lnTo>
                                    <a:lnTo>
                                      <a:pt x="203609" y="47518"/>
                                    </a:lnTo>
                                    <a:lnTo>
                                      <a:pt x="203976" y="50071"/>
                                    </a:lnTo>
                                    <a:lnTo>
                                      <a:pt x="204338" y="52944"/>
                                    </a:lnTo>
                                    <a:lnTo>
                                      <a:pt x="204700" y="55812"/>
                                    </a:lnTo>
                                    <a:lnTo>
                                      <a:pt x="205062" y="59001"/>
                                    </a:lnTo>
                                    <a:lnTo>
                                      <a:pt x="205429" y="62189"/>
                                    </a:lnTo>
                                    <a:lnTo>
                                      <a:pt x="205429" y="65698"/>
                                    </a:lnTo>
                                    <a:lnTo>
                                      <a:pt x="206153" y="65698"/>
                                    </a:lnTo>
                                    <a:lnTo>
                                      <a:pt x="206153" y="159789"/>
                                    </a:lnTo>
                                    <a:lnTo>
                                      <a:pt x="206153" y="164574"/>
                                    </a:lnTo>
                                    <a:lnTo>
                                      <a:pt x="206521" y="169354"/>
                                    </a:lnTo>
                                    <a:lnTo>
                                      <a:pt x="207245" y="173504"/>
                                    </a:lnTo>
                                    <a:lnTo>
                                      <a:pt x="207975" y="177648"/>
                                    </a:lnTo>
                                    <a:lnTo>
                                      <a:pt x="209066" y="181157"/>
                                    </a:lnTo>
                                    <a:lnTo>
                                      <a:pt x="210520" y="184666"/>
                                    </a:lnTo>
                                    <a:lnTo>
                                      <a:pt x="211973" y="187534"/>
                                    </a:lnTo>
                                    <a:lnTo>
                                      <a:pt x="213789" y="190087"/>
                                    </a:lnTo>
                                    <a:lnTo>
                                      <a:pt x="215972" y="192320"/>
                                    </a:lnTo>
                                    <a:lnTo>
                                      <a:pt x="218155" y="194232"/>
                                    </a:lnTo>
                                    <a:lnTo>
                                      <a:pt x="220700" y="195829"/>
                                    </a:lnTo>
                                    <a:lnTo>
                                      <a:pt x="223607" y="197105"/>
                                    </a:lnTo>
                                    <a:lnTo>
                                      <a:pt x="226882" y="198382"/>
                                    </a:lnTo>
                                    <a:lnTo>
                                      <a:pt x="230151" y="199017"/>
                                    </a:lnTo>
                                    <a:lnTo>
                                      <a:pt x="233787" y="199653"/>
                                    </a:lnTo>
                                    <a:lnTo>
                                      <a:pt x="237786" y="199653"/>
                                    </a:lnTo>
                                    <a:lnTo>
                                      <a:pt x="242877" y="199338"/>
                                    </a:lnTo>
                                    <a:lnTo>
                                      <a:pt x="247605" y="198697"/>
                                    </a:lnTo>
                                    <a:lnTo>
                                      <a:pt x="251965" y="197421"/>
                                    </a:lnTo>
                                    <a:lnTo>
                                      <a:pt x="255964" y="195829"/>
                                    </a:lnTo>
                                    <a:lnTo>
                                      <a:pt x="259600" y="193917"/>
                                    </a:lnTo>
                                    <a:lnTo>
                                      <a:pt x="262875" y="191679"/>
                                    </a:lnTo>
                                    <a:lnTo>
                                      <a:pt x="265782" y="188811"/>
                                    </a:lnTo>
                                    <a:lnTo>
                                      <a:pt x="268690" y="185622"/>
                                    </a:lnTo>
                                    <a:lnTo>
                                      <a:pt x="270873" y="181793"/>
                                    </a:lnTo>
                                    <a:lnTo>
                                      <a:pt x="272694" y="177328"/>
                                    </a:lnTo>
                                    <a:lnTo>
                                      <a:pt x="274510" y="172227"/>
                                    </a:lnTo>
                                    <a:lnTo>
                                      <a:pt x="275963" y="166806"/>
                                    </a:lnTo>
                                    <a:lnTo>
                                      <a:pt x="277054" y="160745"/>
                                    </a:lnTo>
                                    <a:lnTo>
                                      <a:pt x="277784" y="154047"/>
                                    </a:lnTo>
                                    <a:lnTo>
                                      <a:pt x="278508" y="147029"/>
                                    </a:lnTo>
                                    <a:lnTo>
                                      <a:pt x="278508" y="139376"/>
                                    </a:lnTo>
                                    <a:lnTo>
                                      <a:pt x="278508" y="65698"/>
                                    </a:lnTo>
                                    <a:lnTo>
                                      <a:pt x="344681" y="65698"/>
                                    </a:lnTo>
                                    <a:lnTo>
                                      <a:pt x="344681" y="240798"/>
                                    </a:lnTo>
                                    <a:lnTo>
                                      <a:pt x="282507" y="240798"/>
                                    </a:lnTo>
                                    <a:lnTo>
                                      <a:pt x="282507" y="205079"/>
                                    </a:lnTo>
                                    <a:lnTo>
                                      <a:pt x="279237" y="210180"/>
                                    </a:lnTo>
                                    <a:lnTo>
                                      <a:pt x="275601" y="214965"/>
                                    </a:lnTo>
                                    <a:lnTo>
                                      <a:pt x="271964" y="219750"/>
                                    </a:lnTo>
                                    <a:lnTo>
                                      <a:pt x="268328" y="223575"/>
                                    </a:lnTo>
                                    <a:lnTo>
                                      <a:pt x="264329" y="227404"/>
                                    </a:lnTo>
                                    <a:lnTo>
                                      <a:pt x="260331" y="230911"/>
                                    </a:lnTo>
                                    <a:lnTo>
                                      <a:pt x="255964" y="233782"/>
                                    </a:lnTo>
                                    <a:lnTo>
                                      <a:pt x="251603" y="236333"/>
                                    </a:lnTo>
                                    <a:lnTo>
                                      <a:pt x="246875" y="238566"/>
                                    </a:lnTo>
                                    <a:lnTo>
                                      <a:pt x="242153" y="240798"/>
                                    </a:lnTo>
                                    <a:lnTo>
                                      <a:pt x="237424" y="242393"/>
                                    </a:lnTo>
                                    <a:lnTo>
                                      <a:pt x="231972" y="243669"/>
                                    </a:lnTo>
                                    <a:lnTo>
                                      <a:pt x="226882" y="244945"/>
                                    </a:lnTo>
                                    <a:lnTo>
                                      <a:pt x="221062" y="245582"/>
                                    </a:lnTo>
                                    <a:lnTo>
                                      <a:pt x="215242" y="246221"/>
                                    </a:lnTo>
                                    <a:lnTo>
                                      <a:pt x="209066" y="246221"/>
                                    </a:lnTo>
                                    <a:lnTo>
                                      <a:pt x="204338" y="246221"/>
                                    </a:lnTo>
                                    <a:lnTo>
                                      <a:pt x="199972" y="245902"/>
                                    </a:lnTo>
                                    <a:lnTo>
                                      <a:pt x="195611" y="245582"/>
                                    </a:lnTo>
                                    <a:lnTo>
                                      <a:pt x="191612" y="244945"/>
                                    </a:lnTo>
                                    <a:lnTo>
                                      <a:pt x="187613" y="243988"/>
                                    </a:lnTo>
                                    <a:lnTo>
                                      <a:pt x="183615" y="243031"/>
                                    </a:lnTo>
                                    <a:lnTo>
                                      <a:pt x="179611" y="242074"/>
                                    </a:lnTo>
                                    <a:lnTo>
                                      <a:pt x="175980" y="240798"/>
                                    </a:lnTo>
                                    <a:lnTo>
                                      <a:pt x="172705" y="239523"/>
                                    </a:lnTo>
                                    <a:lnTo>
                                      <a:pt x="169430" y="237928"/>
                                    </a:lnTo>
                                    <a:lnTo>
                                      <a:pt x="166161" y="236014"/>
                                    </a:lnTo>
                                    <a:lnTo>
                                      <a:pt x="163254" y="234101"/>
                                    </a:lnTo>
                                    <a:lnTo>
                                      <a:pt x="160341" y="232187"/>
                                    </a:lnTo>
                                    <a:lnTo>
                                      <a:pt x="157435" y="229954"/>
                                    </a:lnTo>
                                    <a:lnTo>
                                      <a:pt x="154889" y="227404"/>
                                    </a:lnTo>
                                    <a:lnTo>
                                      <a:pt x="152706" y="224851"/>
                                    </a:lnTo>
                                    <a:lnTo>
                                      <a:pt x="150891" y="222619"/>
                                    </a:lnTo>
                                    <a:lnTo>
                                      <a:pt x="149069" y="220386"/>
                                    </a:lnTo>
                                    <a:lnTo>
                                      <a:pt x="147616" y="217833"/>
                                    </a:lnTo>
                                    <a:lnTo>
                                      <a:pt x="146162" y="215286"/>
                                    </a:lnTo>
                                    <a:lnTo>
                                      <a:pt x="145071" y="212412"/>
                                    </a:lnTo>
                                    <a:lnTo>
                                      <a:pt x="143980" y="209544"/>
                                    </a:lnTo>
                                    <a:lnTo>
                                      <a:pt x="142894" y="206671"/>
                                    </a:lnTo>
                                    <a:lnTo>
                                      <a:pt x="142163" y="203482"/>
                                    </a:lnTo>
                                    <a:lnTo>
                                      <a:pt x="141434" y="201250"/>
                                    </a:lnTo>
                                    <a:lnTo>
                                      <a:pt x="141072" y="198697"/>
                                    </a:lnTo>
                                    <a:lnTo>
                                      <a:pt x="140348" y="196149"/>
                                    </a:lnTo>
                                    <a:lnTo>
                                      <a:pt x="139981" y="193276"/>
                                    </a:lnTo>
                                    <a:lnTo>
                                      <a:pt x="139619" y="190408"/>
                                    </a:lnTo>
                                    <a:lnTo>
                                      <a:pt x="139619" y="187214"/>
                                    </a:lnTo>
                                    <a:lnTo>
                                      <a:pt x="139257" y="184026"/>
                                    </a:lnTo>
                                    <a:lnTo>
                                      <a:pt x="138889" y="180517"/>
                                    </a:lnTo>
                                    <a:lnTo>
                                      <a:pt x="137803" y="180517"/>
                                    </a:lnTo>
                                    <a:lnTo>
                                      <a:pt x="137803" y="86752"/>
                                    </a:lnTo>
                                    <a:lnTo>
                                      <a:pt x="137803" y="81646"/>
                                    </a:lnTo>
                                    <a:lnTo>
                                      <a:pt x="137436" y="76861"/>
                                    </a:lnTo>
                                    <a:lnTo>
                                      <a:pt x="136712" y="72716"/>
                                    </a:lnTo>
                                    <a:lnTo>
                                      <a:pt x="135982" y="68572"/>
                                    </a:lnTo>
                                    <a:lnTo>
                                      <a:pt x="134890" y="65063"/>
                                    </a:lnTo>
                                    <a:lnTo>
                                      <a:pt x="133799" y="61874"/>
                                    </a:lnTo>
                                    <a:lnTo>
                                      <a:pt x="132345" y="59001"/>
                                    </a:lnTo>
                                    <a:lnTo>
                                      <a:pt x="130530" y="56453"/>
                                    </a:lnTo>
                                    <a:lnTo>
                                      <a:pt x="128346" y="54221"/>
                                    </a:lnTo>
                                    <a:lnTo>
                                      <a:pt x="126164" y="52303"/>
                                    </a:lnTo>
                                    <a:lnTo>
                                      <a:pt x="123618" y="50712"/>
                                    </a:lnTo>
                                    <a:lnTo>
                                      <a:pt x="120711" y="49115"/>
                                    </a:lnTo>
                                    <a:lnTo>
                                      <a:pt x="117804" y="48159"/>
                                    </a:lnTo>
                                    <a:lnTo>
                                      <a:pt x="114167" y="47518"/>
                                    </a:lnTo>
                                    <a:lnTo>
                                      <a:pt x="110531" y="46882"/>
                                    </a:lnTo>
                                    <a:lnTo>
                                      <a:pt x="106532" y="46882"/>
                                    </a:lnTo>
                                    <a:lnTo>
                                      <a:pt x="101442" y="47203"/>
                                    </a:lnTo>
                                    <a:lnTo>
                                      <a:pt x="96713" y="47838"/>
                                    </a:lnTo>
                                    <a:lnTo>
                                      <a:pt x="92353" y="48795"/>
                                    </a:lnTo>
                                    <a:lnTo>
                                      <a:pt x="88354" y="50391"/>
                                    </a:lnTo>
                                    <a:lnTo>
                                      <a:pt x="84718" y="52303"/>
                                    </a:lnTo>
                                    <a:lnTo>
                                      <a:pt x="81443" y="54856"/>
                                    </a:lnTo>
                                    <a:lnTo>
                                      <a:pt x="78536" y="57724"/>
                                    </a:lnTo>
                                    <a:lnTo>
                                      <a:pt x="75991" y="60918"/>
                                    </a:lnTo>
                                    <a:lnTo>
                                      <a:pt x="73808" y="64742"/>
                                    </a:lnTo>
                                    <a:lnTo>
                                      <a:pt x="71993" y="69207"/>
                                    </a:lnTo>
                                    <a:lnTo>
                                      <a:pt x="70171" y="73993"/>
                                    </a:lnTo>
                                    <a:lnTo>
                                      <a:pt x="68718" y="79734"/>
                                    </a:lnTo>
                                    <a:lnTo>
                                      <a:pt x="67626" y="85796"/>
                                    </a:lnTo>
                                    <a:lnTo>
                                      <a:pt x="66902" y="92173"/>
                                    </a:lnTo>
                                    <a:lnTo>
                                      <a:pt x="66173" y="99506"/>
                                    </a:lnTo>
                                    <a:lnTo>
                                      <a:pt x="66173" y="107165"/>
                                    </a:lnTo>
                                    <a:lnTo>
                                      <a:pt x="66173" y="180517"/>
                                    </a:lnTo>
                                    <a:lnTo>
                                      <a:pt x="0" y="180517"/>
                                    </a:lnTo>
                                    <a:lnTo>
                                      <a:pt x="0" y="5421"/>
                                    </a:lnTo>
                                    <a:lnTo>
                                      <a:pt x="61450" y="5421"/>
                                    </a:lnTo>
                                    <a:lnTo>
                                      <a:pt x="61450" y="40821"/>
                                    </a:lnTo>
                                    <a:lnTo>
                                      <a:pt x="65081" y="35720"/>
                                    </a:lnTo>
                                    <a:lnTo>
                                      <a:pt x="68718" y="30935"/>
                                    </a:lnTo>
                                    <a:lnTo>
                                      <a:pt x="72355" y="26470"/>
                                    </a:lnTo>
                                    <a:lnTo>
                                      <a:pt x="76353" y="22645"/>
                                    </a:lnTo>
                                    <a:lnTo>
                                      <a:pt x="80352" y="18816"/>
                                    </a:lnTo>
                                    <a:lnTo>
                                      <a:pt x="84356" y="15627"/>
                                    </a:lnTo>
                                    <a:lnTo>
                                      <a:pt x="88716" y="12754"/>
                                    </a:lnTo>
                                    <a:lnTo>
                                      <a:pt x="93077" y="10206"/>
                                    </a:lnTo>
                                    <a:lnTo>
                                      <a:pt x="97444" y="7654"/>
                                    </a:lnTo>
                                    <a:lnTo>
                                      <a:pt x="102171" y="5741"/>
                                    </a:lnTo>
                                    <a:lnTo>
                                      <a:pt x="106894" y="3824"/>
                                    </a:lnTo>
                                    <a:lnTo>
                                      <a:pt x="112352" y="2548"/>
                                    </a:lnTo>
                                    <a:lnTo>
                                      <a:pt x="117442" y="1276"/>
                                    </a:lnTo>
                                    <a:lnTo>
                                      <a:pt x="123256" y="636"/>
                                    </a:lnTo>
                                    <a:lnTo>
                                      <a:pt x="129076" y="0"/>
                                    </a:lnTo>
                                    <a:close/>
                                  </a:path>
                                </a:pathLst>
                              </a:custGeom>
                              <a:solidFill>
                                <a:srgbClr val="CCFFCC"/>
                              </a:solidFill>
                              <a:ln>
                                <a:noFill/>
                              </a:ln>
                            </wps:spPr>
                            <wps:bodyPr spcFirstLastPara="1" wrap="square" lIns="91425" tIns="91425" rIns="91425" bIns="91425" anchor="ctr" anchorCtr="0">
                              <a:noAutofit/>
                            </wps:bodyPr>
                          </wps:wsp>
                          <wps:wsp>
                            <wps:cNvPr id="19" name="Freeform 19"/>
                            <wps:cNvSpPr/>
                            <wps:spPr>
                              <a:xfrm>
                                <a:off x="175975" y="69212"/>
                                <a:ext cx="344681" cy="246221"/>
                              </a:xfrm>
                              <a:custGeom>
                                <a:avLst/>
                                <a:gdLst/>
                                <a:ahLst/>
                                <a:cxnLst/>
                                <a:rect l="l" t="t" r="r" b="b"/>
                                <a:pathLst>
                                  <a:path w="344681" h="246221" extrusionOk="0">
                                    <a:moveTo>
                                      <a:pt x="129076" y="0"/>
                                    </a:moveTo>
                                    <a:lnTo>
                                      <a:pt x="134890" y="0"/>
                                    </a:lnTo>
                                    <a:lnTo>
                                      <a:pt x="139619" y="0"/>
                                    </a:lnTo>
                                    <a:lnTo>
                                      <a:pt x="143980" y="315"/>
                                    </a:lnTo>
                                    <a:lnTo>
                                      <a:pt x="148345" y="636"/>
                                    </a:lnTo>
                                    <a:lnTo>
                                      <a:pt x="152706" y="1276"/>
                                    </a:lnTo>
                                    <a:lnTo>
                                      <a:pt x="156704" y="2232"/>
                                    </a:lnTo>
                                    <a:lnTo>
                                      <a:pt x="160709" y="3189"/>
                                    </a:lnTo>
                                    <a:lnTo>
                                      <a:pt x="164340" y="4145"/>
                                    </a:lnTo>
                                    <a:lnTo>
                                      <a:pt x="167977" y="5421"/>
                                    </a:lnTo>
                                    <a:lnTo>
                                      <a:pt x="171614" y="7013"/>
                                    </a:lnTo>
                                    <a:lnTo>
                                      <a:pt x="174888" y="8610"/>
                                    </a:lnTo>
                                    <a:lnTo>
                                      <a:pt x="178157" y="10522"/>
                                    </a:lnTo>
                                    <a:lnTo>
                                      <a:pt x="181070" y="12439"/>
                                    </a:lnTo>
                                    <a:lnTo>
                                      <a:pt x="183977" y="14351"/>
                                    </a:lnTo>
                                    <a:lnTo>
                                      <a:pt x="186522" y="16583"/>
                                    </a:lnTo>
                                    <a:lnTo>
                                      <a:pt x="189068" y="18816"/>
                                    </a:lnTo>
                                    <a:lnTo>
                                      <a:pt x="191612" y="21369"/>
                                    </a:lnTo>
                                    <a:lnTo>
                                      <a:pt x="193428" y="23601"/>
                                    </a:lnTo>
                                    <a:lnTo>
                                      <a:pt x="195249" y="26149"/>
                                    </a:lnTo>
                                    <a:lnTo>
                                      <a:pt x="196703" y="28382"/>
                                    </a:lnTo>
                                    <a:lnTo>
                                      <a:pt x="198156" y="30935"/>
                                    </a:lnTo>
                                    <a:lnTo>
                                      <a:pt x="199610" y="33808"/>
                                    </a:lnTo>
                                    <a:lnTo>
                                      <a:pt x="200701" y="36676"/>
                                    </a:lnTo>
                                    <a:lnTo>
                                      <a:pt x="201793" y="39549"/>
                                    </a:lnTo>
                                    <a:lnTo>
                                      <a:pt x="202516" y="42738"/>
                                    </a:lnTo>
                                    <a:lnTo>
                                      <a:pt x="202885" y="44970"/>
                                    </a:lnTo>
                                    <a:lnTo>
                                      <a:pt x="203609" y="47518"/>
                                    </a:lnTo>
                                    <a:lnTo>
                                      <a:pt x="203976" y="50071"/>
                                    </a:lnTo>
                                    <a:lnTo>
                                      <a:pt x="204338" y="52944"/>
                                    </a:lnTo>
                                    <a:lnTo>
                                      <a:pt x="204700" y="55812"/>
                                    </a:lnTo>
                                    <a:lnTo>
                                      <a:pt x="205062" y="59001"/>
                                    </a:lnTo>
                                    <a:lnTo>
                                      <a:pt x="205429" y="62189"/>
                                    </a:lnTo>
                                    <a:lnTo>
                                      <a:pt x="205429" y="65698"/>
                                    </a:lnTo>
                                    <a:lnTo>
                                      <a:pt x="206153" y="65698"/>
                                    </a:lnTo>
                                    <a:lnTo>
                                      <a:pt x="206153" y="159789"/>
                                    </a:lnTo>
                                    <a:lnTo>
                                      <a:pt x="206153" y="164574"/>
                                    </a:lnTo>
                                    <a:lnTo>
                                      <a:pt x="206521" y="169354"/>
                                    </a:lnTo>
                                    <a:lnTo>
                                      <a:pt x="207245" y="173504"/>
                                    </a:lnTo>
                                    <a:lnTo>
                                      <a:pt x="207975" y="177648"/>
                                    </a:lnTo>
                                    <a:lnTo>
                                      <a:pt x="209066" y="181157"/>
                                    </a:lnTo>
                                    <a:lnTo>
                                      <a:pt x="210520" y="184666"/>
                                    </a:lnTo>
                                    <a:lnTo>
                                      <a:pt x="211973" y="187534"/>
                                    </a:lnTo>
                                    <a:lnTo>
                                      <a:pt x="213789" y="190087"/>
                                    </a:lnTo>
                                    <a:lnTo>
                                      <a:pt x="215972" y="192320"/>
                                    </a:lnTo>
                                    <a:lnTo>
                                      <a:pt x="218155" y="194232"/>
                                    </a:lnTo>
                                    <a:lnTo>
                                      <a:pt x="220700" y="195829"/>
                                    </a:lnTo>
                                    <a:lnTo>
                                      <a:pt x="223607" y="197105"/>
                                    </a:lnTo>
                                    <a:lnTo>
                                      <a:pt x="226882" y="198382"/>
                                    </a:lnTo>
                                    <a:lnTo>
                                      <a:pt x="230151" y="199017"/>
                                    </a:lnTo>
                                    <a:lnTo>
                                      <a:pt x="233787" y="199653"/>
                                    </a:lnTo>
                                    <a:lnTo>
                                      <a:pt x="237786" y="199653"/>
                                    </a:lnTo>
                                    <a:lnTo>
                                      <a:pt x="242877" y="199338"/>
                                    </a:lnTo>
                                    <a:lnTo>
                                      <a:pt x="247605" y="198697"/>
                                    </a:lnTo>
                                    <a:lnTo>
                                      <a:pt x="251965" y="197421"/>
                                    </a:lnTo>
                                    <a:lnTo>
                                      <a:pt x="255964" y="195829"/>
                                    </a:lnTo>
                                    <a:lnTo>
                                      <a:pt x="259600" y="193917"/>
                                    </a:lnTo>
                                    <a:lnTo>
                                      <a:pt x="262875" y="191679"/>
                                    </a:lnTo>
                                    <a:lnTo>
                                      <a:pt x="265782" y="188811"/>
                                    </a:lnTo>
                                    <a:lnTo>
                                      <a:pt x="268690" y="185622"/>
                                    </a:lnTo>
                                    <a:lnTo>
                                      <a:pt x="270873" y="181793"/>
                                    </a:lnTo>
                                    <a:lnTo>
                                      <a:pt x="272694" y="177328"/>
                                    </a:lnTo>
                                    <a:lnTo>
                                      <a:pt x="274510" y="172227"/>
                                    </a:lnTo>
                                    <a:lnTo>
                                      <a:pt x="275963" y="166806"/>
                                    </a:lnTo>
                                    <a:lnTo>
                                      <a:pt x="277054" y="160745"/>
                                    </a:lnTo>
                                    <a:lnTo>
                                      <a:pt x="277784" y="154047"/>
                                    </a:lnTo>
                                    <a:lnTo>
                                      <a:pt x="278508" y="147029"/>
                                    </a:lnTo>
                                    <a:lnTo>
                                      <a:pt x="278508" y="139376"/>
                                    </a:lnTo>
                                    <a:lnTo>
                                      <a:pt x="278508" y="65698"/>
                                    </a:lnTo>
                                    <a:lnTo>
                                      <a:pt x="344681" y="65698"/>
                                    </a:lnTo>
                                    <a:lnTo>
                                      <a:pt x="344681" y="240798"/>
                                    </a:lnTo>
                                    <a:lnTo>
                                      <a:pt x="282507" y="240798"/>
                                    </a:lnTo>
                                    <a:lnTo>
                                      <a:pt x="282507" y="205079"/>
                                    </a:lnTo>
                                    <a:lnTo>
                                      <a:pt x="279237" y="210180"/>
                                    </a:lnTo>
                                    <a:lnTo>
                                      <a:pt x="275601" y="214965"/>
                                    </a:lnTo>
                                    <a:lnTo>
                                      <a:pt x="271964" y="219750"/>
                                    </a:lnTo>
                                    <a:lnTo>
                                      <a:pt x="268328" y="223575"/>
                                    </a:lnTo>
                                    <a:lnTo>
                                      <a:pt x="264329" y="227404"/>
                                    </a:lnTo>
                                    <a:lnTo>
                                      <a:pt x="260331" y="230911"/>
                                    </a:lnTo>
                                    <a:lnTo>
                                      <a:pt x="255964" y="233782"/>
                                    </a:lnTo>
                                    <a:lnTo>
                                      <a:pt x="251603" y="236333"/>
                                    </a:lnTo>
                                    <a:lnTo>
                                      <a:pt x="246875" y="238566"/>
                                    </a:lnTo>
                                    <a:lnTo>
                                      <a:pt x="242153" y="240798"/>
                                    </a:lnTo>
                                    <a:lnTo>
                                      <a:pt x="237424" y="242393"/>
                                    </a:lnTo>
                                    <a:lnTo>
                                      <a:pt x="231972" y="243669"/>
                                    </a:lnTo>
                                    <a:lnTo>
                                      <a:pt x="226882" y="244945"/>
                                    </a:lnTo>
                                    <a:lnTo>
                                      <a:pt x="221062" y="245582"/>
                                    </a:lnTo>
                                    <a:lnTo>
                                      <a:pt x="215242" y="246221"/>
                                    </a:lnTo>
                                    <a:lnTo>
                                      <a:pt x="209066" y="246221"/>
                                    </a:lnTo>
                                    <a:lnTo>
                                      <a:pt x="204338" y="246221"/>
                                    </a:lnTo>
                                    <a:lnTo>
                                      <a:pt x="199972" y="245902"/>
                                    </a:lnTo>
                                    <a:lnTo>
                                      <a:pt x="195611" y="245582"/>
                                    </a:lnTo>
                                    <a:lnTo>
                                      <a:pt x="191612" y="244945"/>
                                    </a:lnTo>
                                    <a:lnTo>
                                      <a:pt x="187613" y="243988"/>
                                    </a:lnTo>
                                    <a:lnTo>
                                      <a:pt x="183615" y="243031"/>
                                    </a:lnTo>
                                    <a:lnTo>
                                      <a:pt x="179611" y="242074"/>
                                    </a:lnTo>
                                    <a:lnTo>
                                      <a:pt x="175980" y="240798"/>
                                    </a:lnTo>
                                    <a:lnTo>
                                      <a:pt x="172705" y="239523"/>
                                    </a:lnTo>
                                    <a:lnTo>
                                      <a:pt x="169430" y="237928"/>
                                    </a:lnTo>
                                    <a:lnTo>
                                      <a:pt x="166161" y="236014"/>
                                    </a:lnTo>
                                    <a:lnTo>
                                      <a:pt x="163254" y="234101"/>
                                    </a:lnTo>
                                    <a:lnTo>
                                      <a:pt x="160341" y="232187"/>
                                    </a:lnTo>
                                    <a:lnTo>
                                      <a:pt x="157435" y="229954"/>
                                    </a:lnTo>
                                    <a:lnTo>
                                      <a:pt x="154889" y="227404"/>
                                    </a:lnTo>
                                    <a:lnTo>
                                      <a:pt x="152706" y="224851"/>
                                    </a:lnTo>
                                    <a:lnTo>
                                      <a:pt x="150891" y="222619"/>
                                    </a:lnTo>
                                    <a:lnTo>
                                      <a:pt x="149069" y="220386"/>
                                    </a:lnTo>
                                    <a:lnTo>
                                      <a:pt x="147616" y="217833"/>
                                    </a:lnTo>
                                    <a:lnTo>
                                      <a:pt x="146162" y="215286"/>
                                    </a:lnTo>
                                    <a:lnTo>
                                      <a:pt x="145071" y="212412"/>
                                    </a:lnTo>
                                    <a:lnTo>
                                      <a:pt x="143980" y="209544"/>
                                    </a:lnTo>
                                    <a:lnTo>
                                      <a:pt x="142894" y="206671"/>
                                    </a:lnTo>
                                    <a:lnTo>
                                      <a:pt x="142163" y="203482"/>
                                    </a:lnTo>
                                    <a:lnTo>
                                      <a:pt x="141434" y="201250"/>
                                    </a:lnTo>
                                    <a:lnTo>
                                      <a:pt x="141072" y="198697"/>
                                    </a:lnTo>
                                    <a:lnTo>
                                      <a:pt x="140348" y="196149"/>
                                    </a:lnTo>
                                    <a:lnTo>
                                      <a:pt x="139981" y="193276"/>
                                    </a:lnTo>
                                    <a:lnTo>
                                      <a:pt x="139619" y="190408"/>
                                    </a:lnTo>
                                    <a:lnTo>
                                      <a:pt x="139619" y="187214"/>
                                    </a:lnTo>
                                    <a:lnTo>
                                      <a:pt x="139257" y="184026"/>
                                    </a:lnTo>
                                    <a:lnTo>
                                      <a:pt x="138889" y="180517"/>
                                    </a:lnTo>
                                    <a:lnTo>
                                      <a:pt x="137803" y="180517"/>
                                    </a:lnTo>
                                    <a:lnTo>
                                      <a:pt x="137803" y="86752"/>
                                    </a:lnTo>
                                    <a:lnTo>
                                      <a:pt x="137803" y="81646"/>
                                    </a:lnTo>
                                    <a:lnTo>
                                      <a:pt x="137436" y="76861"/>
                                    </a:lnTo>
                                    <a:lnTo>
                                      <a:pt x="136712" y="72716"/>
                                    </a:lnTo>
                                    <a:lnTo>
                                      <a:pt x="135982" y="68572"/>
                                    </a:lnTo>
                                    <a:lnTo>
                                      <a:pt x="134890" y="65063"/>
                                    </a:lnTo>
                                    <a:lnTo>
                                      <a:pt x="133799" y="61874"/>
                                    </a:lnTo>
                                    <a:lnTo>
                                      <a:pt x="132345" y="59001"/>
                                    </a:lnTo>
                                    <a:lnTo>
                                      <a:pt x="130530" y="56453"/>
                                    </a:lnTo>
                                    <a:lnTo>
                                      <a:pt x="128346" y="54221"/>
                                    </a:lnTo>
                                    <a:lnTo>
                                      <a:pt x="126164" y="52303"/>
                                    </a:lnTo>
                                    <a:lnTo>
                                      <a:pt x="123618" y="50712"/>
                                    </a:lnTo>
                                    <a:lnTo>
                                      <a:pt x="120711" y="49115"/>
                                    </a:lnTo>
                                    <a:lnTo>
                                      <a:pt x="117804" y="48159"/>
                                    </a:lnTo>
                                    <a:lnTo>
                                      <a:pt x="114167" y="47518"/>
                                    </a:lnTo>
                                    <a:lnTo>
                                      <a:pt x="110531" y="46882"/>
                                    </a:lnTo>
                                    <a:lnTo>
                                      <a:pt x="106532" y="46882"/>
                                    </a:lnTo>
                                    <a:lnTo>
                                      <a:pt x="101442" y="47203"/>
                                    </a:lnTo>
                                    <a:lnTo>
                                      <a:pt x="96713" y="47838"/>
                                    </a:lnTo>
                                    <a:lnTo>
                                      <a:pt x="92353" y="48795"/>
                                    </a:lnTo>
                                    <a:lnTo>
                                      <a:pt x="88354" y="50391"/>
                                    </a:lnTo>
                                    <a:lnTo>
                                      <a:pt x="84718" y="52303"/>
                                    </a:lnTo>
                                    <a:lnTo>
                                      <a:pt x="81443" y="54856"/>
                                    </a:lnTo>
                                    <a:lnTo>
                                      <a:pt x="78536" y="57724"/>
                                    </a:lnTo>
                                    <a:lnTo>
                                      <a:pt x="75991" y="60918"/>
                                    </a:lnTo>
                                    <a:lnTo>
                                      <a:pt x="73808" y="64742"/>
                                    </a:lnTo>
                                    <a:lnTo>
                                      <a:pt x="71993" y="69207"/>
                                    </a:lnTo>
                                    <a:lnTo>
                                      <a:pt x="70171" y="73993"/>
                                    </a:lnTo>
                                    <a:lnTo>
                                      <a:pt x="68718" y="79734"/>
                                    </a:lnTo>
                                    <a:lnTo>
                                      <a:pt x="67626" y="85796"/>
                                    </a:lnTo>
                                    <a:lnTo>
                                      <a:pt x="66902" y="92173"/>
                                    </a:lnTo>
                                    <a:lnTo>
                                      <a:pt x="66173" y="99506"/>
                                    </a:lnTo>
                                    <a:lnTo>
                                      <a:pt x="66173" y="107165"/>
                                    </a:lnTo>
                                    <a:lnTo>
                                      <a:pt x="66173" y="180517"/>
                                    </a:lnTo>
                                    <a:lnTo>
                                      <a:pt x="0" y="180517"/>
                                    </a:lnTo>
                                    <a:lnTo>
                                      <a:pt x="0" y="5421"/>
                                    </a:lnTo>
                                    <a:lnTo>
                                      <a:pt x="61450" y="5421"/>
                                    </a:lnTo>
                                    <a:lnTo>
                                      <a:pt x="61450" y="40821"/>
                                    </a:lnTo>
                                    <a:lnTo>
                                      <a:pt x="65081" y="35720"/>
                                    </a:lnTo>
                                    <a:lnTo>
                                      <a:pt x="68718" y="30935"/>
                                    </a:lnTo>
                                    <a:lnTo>
                                      <a:pt x="72355" y="26470"/>
                                    </a:lnTo>
                                    <a:lnTo>
                                      <a:pt x="76353" y="22645"/>
                                    </a:lnTo>
                                    <a:lnTo>
                                      <a:pt x="80352" y="18816"/>
                                    </a:lnTo>
                                    <a:lnTo>
                                      <a:pt x="84356" y="15627"/>
                                    </a:lnTo>
                                    <a:lnTo>
                                      <a:pt x="88716" y="12754"/>
                                    </a:lnTo>
                                    <a:lnTo>
                                      <a:pt x="93077" y="10206"/>
                                    </a:lnTo>
                                    <a:lnTo>
                                      <a:pt x="97444" y="7654"/>
                                    </a:lnTo>
                                    <a:lnTo>
                                      <a:pt x="102171" y="5741"/>
                                    </a:lnTo>
                                    <a:lnTo>
                                      <a:pt x="106894" y="3824"/>
                                    </a:lnTo>
                                    <a:lnTo>
                                      <a:pt x="112352" y="2548"/>
                                    </a:lnTo>
                                    <a:lnTo>
                                      <a:pt x="117442" y="1276"/>
                                    </a:lnTo>
                                    <a:lnTo>
                                      <a:pt x="123256" y="636"/>
                                    </a:lnTo>
                                    <a:lnTo>
                                      <a:pt x="129076" y="0"/>
                                    </a:lnTo>
                                    <a:close/>
                                  </a:path>
                                </a:pathLst>
                              </a:custGeom>
                              <a:solidFill>
                                <a:srgbClr val="006633"/>
                              </a:solidFill>
                              <a:ln>
                                <a:noFill/>
                              </a:ln>
                            </wps:spPr>
                            <wps:bodyPr spcFirstLastPara="1" wrap="square" lIns="91425" tIns="91425" rIns="91425" bIns="91425" anchor="ctr" anchorCtr="0">
                              <a:noAutofit/>
                            </wps:bodyPr>
                          </wps:wsp>
                          <wps:wsp>
                            <wps:cNvPr id="20" name="Freeform 20"/>
                            <wps:cNvSpPr/>
                            <wps:spPr>
                              <a:xfrm>
                                <a:off x="174158" y="73037"/>
                                <a:ext cx="3637" cy="176692"/>
                              </a:xfrm>
                              <a:custGeom>
                                <a:avLst/>
                                <a:gdLst/>
                                <a:ahLst/>
                                <a:cxnLst/>
                                <a:rect l="l" t="t" r="r" b="b"/>
                                <a:pathLst>
                                  <a:path w="3637" h="176692" extrusionOk="0">
                                    <a:moveTo>
                                      <a:pt x="0" y="0"/>
                                    </a:moveTo>
                                    <a:lnTo>
                                      <a:pt x="1816" y="0"/>
                                    </a:lnTo>
                                    <a:lnTo>
                                      <a:pt x="1816" y="3189"/>
                                    </a:lnTo>
                                    <a:lnTo>
                                      <a:pt x="3637" y="1597"/>
                                    </a:lnTo>
                                    <a:lnTo>
                                      <a:pt x="3637" y="176692"/>
                                    </a:lnTo>
                                    <a:lnTo>
                                      <a:pt x="0" y="176692"/>
                                    </a:lnTo>
                                    <a:lnTo>
                                      <a:pt x="0" y="1597"/>
                                    </a:lnTo>
                                    <a:lnTo>
                                      <a:pt x="0" y="0"/>
                                    </a:lnTo>
                                    <a:close/>
                                  </a:path>
                                </a:pathLst>
                              </a:custGeom>
                              <a:solidFill>
                                <a:srgbClr val="000000"/>
                              </a:solidFill>
                              <a:ln>
                                <a:noFill/>
                              </a:ln>
                            </wps:spPr>
                            <wps:bodyPr spcFirstLastPara="1" wrap="square" lIns="91425" tIns="91425" rIns="91425" bIns="91425" anchor="ctr" anchorCtr="0">
                              <a:noAutofit/>
                            </wps:bodyPr>
                          </wps:wsp>
                          <wps:wsp>
                            <wps:cNvPr id="21" name="Freeform 21"/>
                            <wps:cNvSpPr/>
                            <wps:spPr>
                              <a:xfrm>
                                <a:off x="175975" y="73037"/>
                                <a:ext cx="63265" cy="3189"/>
                              </a:xfrm>
                              <a:custGeom>
                                <a:avLst/>
                                <a:gdLst/>
                                <a:ahLst/>
                                <a:cxnLst/>
                                <a:rect l="l" t="t" r="r" b="b"/>
                                <a:pathLst>
                                  <a:path w="63265" h="3189" extrusionOk="0">
                                    <a:moveTo>
                                      <a:pt x="0" y="0"/>
                                    </a:moveTo>
                                    <a:lnTo>
                                      <a:pt x="61450" y="0"/>
                                    </a:lnTo>
                                    <a:lnTo>
                                      <a:pt x="63265" y="0"/>
                                    </a:lnTo>
                                    <a:lnTo>
                                      <a:pt x="63265" y="1597"/>
                                    </a:lnTo>
                                    <a:lnTo>
                                      <a:pt x="59629" y="1597"/>
                                    </a:lnTo>
                                    <a:lnTo>
                                      <a:pt x="61450" y="3189"/>
                                    </a:lnTo>
                                    <a:lnTo>
                                      <a:pt x="0" y="3189"/>
                                    </a:lnTo>
                                    <a:lnTo>
                                      <a:pt x="0" y="0"/>
                                    </a:lnTo>
                                    <a:close/>
                                  </a:path>
                                </a:pathLst>
                              </a:custGeom>
                              <a:solidFill>
                                <a:srgbClr val="000000"/>
                              </a:solidFill>
                              <a:ln>
                                <a:noFill/>
                              </a:ln>
                            </wps:spPr>
                            <wps:bodyPr spcFirstLastPara="1" wrap="square" lIns="91425" tIns="91425" rIns="91425" bIns="91425" anchor="ctr" anchorCtr="0">
                              <a:noAutofit/>
                            </wps:bodyPr>
                          </wps:wsp>
                          <wps:wsp>
                            <wps:cNvPr id="22" name="Freeform 22"/>
                            <wps:cNvSpPr/>
                            <wps:spPr>
                              <a:xfrm>
                                <a:off x="235603" y="74633"/>
                                <a:ext cx="3636" cy="40505"/>
                              </a:xfrm>
                              <a:custGeom>
                                <a:avLst/>
                                <a:gdLst/>
                                <a:ahLst/>
                                <a:cxnLst/>
                                <a:rect l="l" t="t" r="r" b="b"/>
                                <a:pathLst>
                                  <a:path w="3636" h="40505" extrusionOk="0">
                                    <a:moveTo>
                                      <a:pt x="0" y="0"/>
                                    </a:moveTo>
                                    <a:lnTo>
                                      <a:pt x="3636" y="0"/>
                                    </a:lnTo>
                                    <a:lnTo>
                                      <a:pt x="3636" y="35400"/>
                                    </a:lnTo>
                                    <a:lnTo>
                                      <a:pt x="362" y="34764"/>
                                    </a:lnTo>
                                    <a:lnTo>
                                      <a:pt x="3274" y="36040"/>
                                    </a:lnTo>
                                    <a:lnTo>
                                      <a:pt x="0" y="40505"/>
                                    </a:lnTo>
                                    <a:lnTo>
                                      <a:pt x="0" y="35400"/>
                                    </a:lnTo>
                                    <a:lnTo>
                                      <a:pt x="0" y="0"/>
                                    </a:lnTo>
                                    <a:close/>
                                  </a:path>
                                </a:pathLst>
                              </a:custGeom>
                              <a:solidFill>
                                <a:srgbClr val="000000"/>
                              </a:solidFill>
                              <a:ln>
                                <a:noFill/>
                              </a:ln>
                            </wps:spPr>
                            <wps:bodyPr spcFirstLastPara="1" wrap="square" lIns="91425" tIns="91425" rIns="91425" bIns="91425" anchor="ctr" anchorCtr="0">
                              <a:noAutofit/>
                            </wps:bodyPr>
                          </wps:wsp>
                          <wps:wsp>
                            <wps:cNvPr id="23" name="Freeform 23"/>
                            <wps:cNvSpPr/>
                            <wps:spPr>
                              <a:xfrm>
                                <a:off x="235965" y="78276"/>
                                <a:ext cx="34178" cy="32398"/>
                              </a:xfrm>
                              <a:custGeom>
                                <a:avLst/>
                                <a:gdLst/>
                                <a:ahLst/>
                                <a:cxnLst/>
                                <a:rect l="l" t="t" r="r" b="b"/>
                                <a:pathLst>
                                  <a:path w="34178" h="32398" extrusionOk="0">
                                    <a:moveTo>
                                      <a:pt x="32114" y="0"/>
                                    </a:moveTo>
                                    <a:lnTo>
                                      <a:pt x="34178" y="2414"/>
                                    </a:lnTo>
                                    <a:lnTo>
                                      <a:pt x="33816" y="2414"/>
                                    </a:lnTo>
                                    <a:lnTo>
                                      <a:pt x="29817" y="4967"/>
                                    </a:lnTo>
                                    <a:lnTo>
                                      <a:pt x="25451" y="7520"/>
                                    </a:lnTo>
                                    <a:lnTo>
                                      <a:pt x="21452" y="10709"/>
                                    </a:lnTo>
                                    <a:lnTo>
                                      <a:pt x="17453" y="14538"/>
                                    </a:lnTo>
                                    <a:lnTo>
                                      <a:pt x="13455" y="18362"/>
                                    </a:lnTo>
                                    <a:lnTo>
                                      <a:pt x="10180" y="22827"/>
                                    </a:lnTo>
                                    <a:lnTo>
                                      <a:pt x="6549" y="27292"/>
                                    </a:lnTo>
                                    <a:lnTo>
                                      <a:pt x="2912" y="32398"/>
                                    </a:lnTo>
                                    <a:lnTo>
                                      <a:pt x="0" y="31121"/>
                                    </a:lnTo>
                                    <a:lnTo>
                                      <a:pt x="3636" y="26021"/>
                                    </a:lnTo>
                                    <a:lnTo>
                                      <a:pt x="7273" y="20915"/>
                                    </a:lnTo>
                                    <a:lnTo>
                                      <a:pt x="11271" y="16450"/>
                                    </a:lnTo>
                                    <a:lnTo>
                                      <a:pt x="15270" y="12621"/>
                                    </a:lnTo>
                                    <a:lnTo>
                                      <a:pt x="19275" y="8796"/>
                                    </a:lnTo>
                                    <a:lnTo>
                                      <a:pt x="23273" y="5608"/>
                                    </a:lnTo>
                                    <a:lnTo>
                                      <a:pt x="27634" y="2414"/>
                                    </a:lnTo>
                                    <a:lnTo>
                                      <a:pt x="32114" y="0"/>
                                    </a:lnTo>
                                    <a:close/>
                                  </a:path>
                                </a:pathLst>
                              </a:custGeom>
                              <a:solidFill>
                                <a:srgbClr val="000000"/>
                              </a:solidFill>
                              <a:ln>
                                <a:noFill/>
                              </a:ln>
                            </wps:spPr>
                            <wps:bodyPr spcFirstLastPara="1" wrap="square" lIns="91425" tIns="91425" rIns="91425" bIns="91425" anchor="ctr" anchorCtr="0">
                              <a:noAutofit/>
                            </wps:bodyPr>
                          </wps:wsp>
                          <wps:wsp>
                            <wps:cNvPr id="24" name="Freeform 24"/>
                            <wps:cNvSpPr/>
                            <wps:spPr>
                              <a:xfrm>
                                <a:off x="267966" y="78142"/>
                                <a:ext cx="362" cy="134"/>
                              </a:xfrm>
                              <a:custGeom>
                                <a:avLst/>
                                <a:gdLst/>
                                <a:ahLst/>
                                <a:cxnLst/>
                                <a:rect l="l" t="t" r="r" b="b"/>
                                <a:pathLst>
                                  <a:path w="362" h="134" extrusionOk="0">
                                    <a:moveTo>
                                      <a:pt x="0" y="0"/>
                                    </a:moveTo>
                                    <a:lnTo>
                                      <a:pt x="362" y="0"/>
                                    </a:lnTo>
                                    <a:lnTo>
                                      <a:pt x="114" y="134"/>
                                    </a:lnTo>
                                    <a:lnTo>
                                      <a:pt x="0" y="0"/>
                                    </a:lnTo>
                                    <a:close/>
                                  </a:path>
                                </a:pathLst>
                              </a:custGeom>
                              <a:solidFill>
                                <a:srgbClr val="000000"/>
                              </a:solidFill>
                              <a:ln>
                                <a:noFill/>
                              </a:ln>
                            </wps:spPr>
                            <wps:bodyPr spcFirstLastPara="1" wrap="square" lIns="91425" tIns="91425" rIns="91425" bIns="91425" anchor="ctr" anchorCtr="0">
                              <a:noAutofit/>
                            </wps:bodyPr>
                          </wps:wsp>
                          <wps:wsp>
                            <wps:cNvPr id="25" name="Freeform 25"/>
                            <wps:cNvSpPr/>
                            <wps:spPr>
                              <a:xfrm>
                                <a:off x="267966" y="67616"/>
                                <a:ext cx="42899" cy="13075"/>
                              </a:xfrm>
                              <a:custGeom>
                                <a:avLst/>
                                <a:gdLst/>
                                <a:ahLst/>
                                <a:cxnLst/>
                                <a:rect l="l" t="t" r="r" b="b"/>
                                <a:pathLst>
                                  <a:path w="42899" h="13075" extrusionOk="0">
                                    <a:moveTo>
                                      <a:pt x="42899" y="0"/>
                                    </a:moveTo>
                                    <a:lnTo>
                                      <a:pt x="42899" y="3189"/>
                                    </a:lnTo>
                                    <a:lnTo>
                                      <a:pt x="37085" y="2873"/>
                                    </a:lnTo>
                                    <a:lnTo>
                                      <a:pt x="31627" y="3509"/>
                                    </a:lnTo>
                                    <a:lnTo>
                                      <a:pt x="25813" y="4145"/>
                                    </a:lnTo>
                                    <a:lnTo>
                                      <a:pt x="20723" y="5421"/>
                                    </a:lnTo>
                                    <a:lnTo>
                                      <a:pt x="15632" y="6697"/>
                                    </a:lnTo>
                                    <a:lnTo>
                                      <a:pt x="10904" y="8610"/>
                                    </a:lnTo>
                                    <a:lnTo>
                                      <a:pt x="6176" y="10527"/>
                                    </a:lnTo>
                                    <a:lnTo>
                                      <a:pt x="2177" y="13075"/>
                                    </a:lnTo>
                                    <a:lnTo>
                                      <a:pt x="0" y="10527"/>
                                    </a:lnTo>
                                    <a:lnTo>
                                      <a:pt x="4722" y="7974"/>
                                    </a:lnTo>
                                    <a:lnTo>
                                      <a:pt x="9451" y="6062"/>
                                    </a:lnTo>
                                    <a:lnTo>
                                      <a:pt x="14179" y="4145"/>
                                    </a:lnTo>
                                    <a:lnTo>
                                      <a:pt x="19993" y="2873"/>
                                    </a:lnTo>
                                    <a:lnTo>
                                      <a:pt x="25083" y="1597"/>
                                    </a:lnTo>
                                    <a:lnTo>
                                      <a:pt x="30903" y="956"/>
                                    </a:lnTo>
                                    <a:lnTo>
                                      <a:pt x="37085" y="320"/>
                                    </a:lnTo>
                                    <a:lnTo>
                                      <a:pt x="42899" y="0"/>
                                    </a:lnTo>
                                    <a:close/>
                                  </a:path>
                                </a:pathLst>
                              </a:custGeom>
                              <a:solidFill>
                                <a:srgbClr val="000000"/>
                              </a:solidFill>
                              <a:ln>
                                <a:noFill/>
                              </a:ln>
                            </wps:spPr>
                            <wps:bodyPr spcFirstLastPara="1" wrap="square" lIns="91425" tIns="91425" rIns="91425" bIns="91425" anchor="ctr" anchorCtr="0">
                              <a:noAutofit/>
                            </wps:bodyPr>
                          </wps:wsp>
                          <wps:wsp>
                            <wps:cNvPr id="26" name="Freeform 26"/>
                            <wps:cNvSpPr/>
                            <wps:spPr>
                              <a:xfrm>
                                <a:off x="310865" y="67616"/>
                                <a:ext cx="33817" cy="8294"/>
                              </a:xfrm>
                              <a:custGeom>
                                <a:avLst/>
                                <a:gdLst/>
                                <a:ahLst/>
                                <a:cxnLst/>
                                <a:rect l="l" t="t" r="r" b="b"/>
                                <a:pathLst>
                                  <a:path w="33817" h="8294" extrusionOk="0">
                                    <a:moveTo>
                                      <a:pt x="0" y="0"/>
                                    </a:moveTo>
                                    <a:lnTo>
                                      <a:pt x="4728" y="0"/>
                                    </a:lnTo>
                                    <a:lnTo>
                                      <a:pt x="9089" y="641"/>
                                    </a:lnTo>
                                    <a:lnTo>
                                      <a:pt x="13817" y="956"/>
                                    </a:lnTo>
                                    <a:lnTo>
                                      <a:pt x="18183" y="1597"/>
                                    </a:lnTo>
                                    <a:lnTo>
                                      <a:pt x="22182" y="2553"/>
                                    </a:lnTo>
                                    <a:lnTo>
                                      <a:pt x="26181" y="3509"/>
                                    </a:lnTo>
                                    <a:lnTo>
                                      <a:pt x="29818" y="4465"/>
                                    </a:lnTo>
                                    <a:lnTo>
                                      <a:pt x="33817" y="5741"/>
                                    </a:lnTo>
                                    <a:lnTo>
                                      <a:pt x="32362" y="8294"/>
                                    </a:lnTo>
                                    <a:lnTo>
                                      <a:pt x="29088" y="7018"/>
                                    </a:lnTo>
                                    <a:lnTo>
                                      <a:pt x="25451" y="6062"/>
                                    </a:lnTo>
                                    <a:lnTo>
                                      <a:pt x="21453" y="5106"/>
                                    </a:lnTo>
                                    <a:lnTo>
                                      <a:pt x="17454" y="4145"/>
                                    </a:lnTo>
                                    <a:lnTo>
                                      <a:pt x="13093" y="3509"/>
                                    </a:lnTo>
                                    <a:lnTo>
                                      <a:pt x="9089" y="3189"/>
                                    </a:lnTo>
                                    <a:lnTo>
                                      <a:pt x="4728" y="3189"/>
                                    </a:lnTo>
                                    <a:lnTo>
                                      <a:pt x="0" y="3189"/>
                                    </a:lnTo>
                                    <a:lnTo>
                                      <a:pt x="0" y="0"/>
                                    </a:lnTo>
                                    <a:close/>
                                  </a:path>
                                </a:pathLst>
                              </a:custGeom>
                              <a:solidFill>
                                <a:srgbClr val="000000"/>
                              </a:solidFill>
                              <a:ln>
                                <a:noFill/>
                              </a:ln>
                            </wps:spPr>
                            <wps:bodyPr spcFirstLastPara="1" wrap="square" lIns="91425" tIns="91425" rIns="91425" bIns="91425" anchor="ctr" anchorCtr="0">
                              <a:noAutofit/>
                            </wps:bodyPr>
                          </wps:wsp>
                          <wps:wsp>
                            <wps:cNvPr id="27" name="Freeform 27"/>
                            <wps:cNvSpPr/>
                            <wps:spPr>
                              <a:xfrm>
                                <a:off x="366133" y="91393"/>
                                <a:ext cx="362" cy="144"/>
                              </a:xfrm>
                              <a:custGeom>
                                <a:avLst/>
                                <a:gdLst/>
                                <a:ahLst/>
                                <a:cxnLst/>
                                <a:rect l="l" t="t" r="r" b="b"/>
                                <a:pathLst>
                                  <a:path w="362" h="144" extrusionOk="0">
                                    <a:moveTo>
                                      <a:pt x="219" y="0"/>
                                    </a:moveTo>
                                    <a:lnTo>
                                      <a:pt x="362" y="144"/>
                                    </a:lnTo>
                                    <a:lnTo>
                                      <a:pt x="0" y="144"/>
                                    </a:lnTo>
                                    <a:lnTo>
                                      <a:pt x="219" y="0"/>
                                    </a:lnTo>
                                    <a:close/>
                                  </a:path>
                                </a:pathLst>
                              </a:custGeom>
                              <a:solidFill>
                                <a:srgbClr val="000000"/>
                              </a:solidFill>
                              <a:ln>
                                <a:noFill/>
                              </a:ln>
                            </wps:spPr>
                            <wps:bodyPr spcFirstLastPara="1" wrap="square" lIns="91425" tIns="91425" rIns="91425" bIns="91425" anchor="ctr" anchorCtr="0">
                              <a:noAutofit/>
                            </wps:bodyPr>
                          </wps:wsp>
                          <wps:wsp>
                            <wps:cNvPr id="28" name="Freeform 28"/>
                            <wps:cNvSpPr/>
                            <wps:spPr>
                              <a:xfrm>
                                <a:off x="343227" y="73357"/>
                                <a:ext cx="25813" cy="18036"/>
                              </a:xfrm>
                              <a:custGeom>
                                <a:avLst/>
                                <a:gdLst/>
                                <a:ahLst/>
                                <a:cxnLst/>
                                <a:rect l="l" t="t" r="r" b="b"/>
                                <a:pathLst>
                                  <a:path w="25813" h="18036" extrusionOk="0">
                                    <a:moveTo>
                                      <a:pt x="1454" y="0"/>
                                    </a:moveTo>
                                    <a:lnTo>
                                      <a:pt x="5090" y="1597"/>
                                    </a:lnTo>
                                    <a:lnTo>
                                      <a:pt x="8359" y="3189"/>
                                    </a:lnTo>
                                    <a:lnTo>
                                      <a:pt x="11996" y="5101"/>
                                    </a:lnTo>
                                    <a:lnTo>
                                      <a:pt x="14903" y="7018"/>
                                    </a:lnTo>
                                    <a:lnTo>
                                      <a:pt x="17816" y="9250"/>
                                    </a:lnTo>
                                    <a:lnTo>
                                      <a:pt x="20361" y="11483"/>
                                    </a:lnTo>
                                    <a:lnTo>
                                      <a:pt x="22906" y="13715"/>
                                    </a:lnTo>
                                    <a:lnTo>
                                      <a:pt x="25451" y="16268"/>
                                    </a:lnTo>
                                    <a:lnTo>
                                      <a:pt x="25813" y="16268"/>
                                    </a:lnTo>
                                    <a:lnTo>
                                      <a:pt x="23125" y="18036"/>
                                    </a:lnTo>
                                    <a:lnTo>
                                      <a:pt x="20723" y="15627"/>
                                    </a:lnTo>
                                    <a:lnTo>
                                      <a:pt x="18178" y="13395"/>
                                    </a:lnTo>
                                    <a:lnTo>
                                      <a:pt x="15633" y="11162"/>
                                    </a:lnTo>
                                    <a:lnTo>
                                      <a:pt x="12726" y="9571"/>
                                    </a:lnTo>
                                    <a:lnTo>
                                      <a:pt x="9813" y="7654"/>
                                    </a:lnTo>
                                    <a:lnTo>
                                      <a:pt x="6906" y="5741"/>
                                    </a:lnTo>
                                    <a:lnTo>
                                      <a:pt x="3637" y="4145"/>
                                    </a:lnTo>
                                    <a:lnTo>
                                      <a:pt x="0" y="2553"/>
                                    </a:lnTo>
                                    <a:lnTo>
                                      <a:pt x="1454" y="0"/>
                                    </a:lnTo>
                                    <a:close/>
                                  </a:path>
                                </a:pathLst>
                              </a:custGeom>
                              <a:solidFill>
                                <a:srgbClr val="000000"/>
                              </a:solidFill>
                              <a:ln>
                                <a:noFill/>
                              </a:ln>
                            </wps:spPr>
                            <wps:bodyPr spcFirstLastPara="1" wrap="square" lIns="91425" tIns="91425" rIns="91425" bIns="91425" anchor="ctr" anchorCtr="0">
                              <a:noAutofit/>
                            </wps:bodyPr>
                          </wps:wsp>
                          <wps:wsp>
                            <wps:cNvPr id="29" name="Freeform 29"/>
                            <wps:cNvSpPr/>
                            <wps:spPr>
                              <a:xfrm>
                                <a:off x="366133" y="89625"/>
                                <a:ext cx="13817" cy="22640"/>
                              </a:xfrm>
                              <a:custGeom>
                                <a:avLst/>
                                <a:gdLst/>
                                <a:ahLst/>
                                <a:cxnLst/>
                                <a:rect l="l" t="t" r="r" b="b"/>
                                <a:pathLst>
                                  <a:path w="13817" h="22640" extrusionOk="0">
                                    <a:moveTo>
                                      <a:pt x="2907" y="0"/>
                                    </a:moveTo>
                                    <a:lnTo>
                                      <a:pt x="4722" y="2548"/>
                                    </a:lnTo>
                                    <a:lnTo>
                                      <a:pt x="6544" y="5101"/>
                                    </a:lnTo>
                                    <a:lnTo>
                                      <a:pt x="7997" y="7333"/>
                                    </a:lnTo>
                                    <a:lnTo>
                                      <a:pt x="9451" y="9886"/>
                                    </a:lnTo>
                                    <a:lnTo>
                                      <a:pt x="10904" y="12754"/>
                                    </a:lnTo>
                                    <a:lnTo>
                                      <a:pt x="11996" y="15943"/>
                                    </a:lnTo>
                                    <a:lnTo>
                                      <a:pt x="13088" y="18816"/>
                                    </a:lnTo>
                                    <a:lnTo>
                                      <a:pt x="13817" y="22005"/>
                                    </a:lnTo>
                                    <a:lnTo>
                                      <a:pt x="10904" y="22640"/>
                                    </a:lnTo>
                                    <a:lnTo>
                                      <a:pt x="10180" y="19452"/>
                                    </a:lnTo>
                                    <a:lnTo>
                                      <a:pt x="9089" y="16583"/>
                                    </a:lnTo>
                                    <a:lnTo>
                                      <a:pt x="7997" y="14031"/>
                                    </a:lnTo>
                                    <a:lnTo>
                                      <a:pt x="6544" y="11162"/>
                                    </a:lnTo>
                                    <a:lnTo>
                                      <a:pt x="5090" y="8610"/>
                                    </a:lnTo>
                                    <a:lnTo>
                                      <a:pt x="3636" y="6377"/>
                                    </a:lnTo>
                                    <a:lnTo>
                                      <a:pt x="1815" y="3824"/>
                                    </a:lnTo>
                                    <a:lnTo>
                                      <a:pt x="0" y="1912"/>
                                    </a:lnTo>
                                    <a:lnTo>
                                      <a:pt x="2907" y="0"/>
                                    </a:lnTo>
                                    <a:close/>
                                  </a:path>
                                </a:pathLst>
                              </a:custGeom>
                              <a:solidFill>
                                <a:srgbClr val="000000"/>
                              </a:solidFill>
                              <a:ln>
                                <a:noFill/>
                              </a:ln>
                            </wps:spPr>
                            <wps:bodyPr spcFirstLastPara="1" wrap="square" lIns="91425" tIns="91425" rIns="91425" bIns="91425" anchor="ctr" anchorCtr="0">
                              <a:noAutofit/>
                            </wps:bodyPr>
                          </wps:wsp>
                          <wps:wsp>
                            <wps:cNvPr id="30" name="Freeform 30"/>
                            <wps:cNvSpPr/>
                            <wps:spPr>
                              <a:xfrm>
                                <a:off x="379583" y="134911"/>
                                <a:ext cx="1821" cy="1597"/>
                              </a:xfrm>
                              <a:custGeom>
                                <a:avLst/>
                                <a:gdLst/>
                                <a:ahLst/>
                                <a:cxnLst/>
                                <a:rect l="l" t="t" r="r" b="b"/>
                                <a:pathLst>
                                  <a:path w="1821" h="1597" extrusionOk="0">
                                    <a:moveTo>
                                      <a:pt x="0" y="0"/>
                                    </a:moveTo>
                                    <a:lnTo>
                                      <a:pt x="1821" y="1597"/>
                                    </a:lnTo>
                                    <a:lnTo>
                                      <a:pt x="367" y="1597"/>
                                    </a:lnTo>
                                    <a:lnTo>
                                      <a:pt x="0" y="0"/>
                                    </a:lnTo>
                                    <a:close/>
                                  </a:path>
                                </a:pathLst>
                              </a:custGeom>
                              <a:solidFill>
                                <a:srgbClr val="000000"/>
                              </a:solidFill>
                              <a:ln>
                                <a:noFill/>
                              </a:ln>
                            </wps:spPr>
                            <wps:bodyPr spcFirstLastPara="1" wrap="square" lIns="91425" tIns="91425" rIns="91425" bIns="91425" anchor="ctr" anchorCtr="0">
                              <a:noAutofit/>
                            </wps:bodyPr>
                          </wps:wsp>
                          <wps:wsp>
                            <wps:cNvPr id="31" name="Freeform 31"/>
                            <wps:cNvSpPr/>
                            <wps:spPr>
                              <a:xfrm>
                                <a:off x="377037" y="111630"/>
                                <a:ext cx="6182" cy="24878"/>
                              </a:xfrm>
                              <a:custGeom>
                                <a:avLst/>
                                <a:gdLst/>
                                <a:ahLst/>
                                <a:cxnLst/>
                                <a:rect l="l" t="t" r="r" b="b"/>
                                <a:pathLst>
                                  <a:path w="6182" h="24878" extrusionOk="0">
                                    <a:moveTo>
                                      <a:pt x="2913" y="0"/>
                                    </a:moveTo>
                                    <a:lnTo>
                                      <a:pt x="3275" y="2233"/>
                                    </a:lnTo>
                                    <a:lnTo>
                                      <a:pt x="3999" y="4785"/>
                                    </a:lnTo>
                                    <a:lnTo>
                                      <a:pt x="4366" y="7338"/>
                                    </a:lnTo>
                                    <a:lnTo>
                                      <a:pt x="4728" y="10527"/>
                                    </a:lnTo>
                                    <a:lnTo>
                                      <a:pt x="5090" y="13395"/>
                                    </a:lnTo>
                                    <a:lnTo>
                                      <a:pt x="5458" y="16584"/>
                                    </a:lnTo>
                                    <a:lnTo>
                                      <a:pt x="6182" y="19772"/>
                                    </a:lnTo>
                                    <a:lnTo>
                                      <a:pt x="5820" y="23281"/>
                                    </a:lnTo>
                                    <a:lnTo>
                                      <a:pt x="4366" y="21689"/>
                                    </a:lnTo>
                                    <a:lnTo>
                                      <a:pt x="4366" y="24878"/>
                                    </a:lnTo>
                                    <a:lnTo>
                                      <a:pt x="2913" y="23281"/>
                                    </a:lnTo>
                                    <a:lnTo>
                                      <a:pt x="2546" y="19772"/>
                                    </a:lnTo>
                                    <a:lnTo>
                                      <a:pt x="2546" y="16584"/>
                                    </a:lnTo>
                                    <a:lnTo>
                                      <a:pt x="2184" y="13395"/>
                                    </a:lnTo>
                                    <a:lnTo>
                                      <a:pt x="1822" y="10527"/>
                                    </a:lnTo>
                                    <a:lnTo>
                                      <a:pt x="1453" y="7974"/>
                                    </a:lnTo>
                                    <a:lnTo>
                                      <a:pt x="1092" y="5421"/>
                                    </a:lnTo>
                                    <a:lnTo>
                                      <a:pt x="368" y="2868"/>
                                    </a:lnTo>
                                    <a:lnTo>
                                      <a:pt x="0" y="636"/>
                                    </a:lnTo>
                                    <a:lnTo>
                                      <a:pt x="2913" y="0"/>
                                    </a:lnTo>
                                    <a:close/>
                                  </a:path>
                                </a:pathLst>
                              </a:custGeom>
                              <a:solidFill>
                                <a:srgbClr val="000000"/>
                              </a:solidFill>
                              <a:ln>
                                <a:noFill/>
                              </a:ln>
                            </wps:spPr>
                            <wps:bodyPr spcFirstLastPara="1" wrap="square" lIns="91425" tIns="91425" rIns="91425" bIns="91425" anchor="ctr" anchorCtr="0">
                              <a:noAutofit/>
                            </wps:bodyPr>
                          </wps:wsp>
                          <wps:wsp>
                            <wps:cNvPr id="32" name="Freeform 32"/>
                            <wps:cNvSpPr/>
                            <wps:spPr>
                              <a:xfrm>
                                <a:off x="381404" y="133319"/>
                                <a:ext cx="2546" cy="1592"/>
                              </a:xfrm>
                              <a:custGeom>
                                <a:avLst/>
                                <a:gdLst/>
                                <a:ahLst/>
                                <a:cxnLst/>
                                <a:rect l="l" t="t" r="r" b="b"/>
                                <a:pathLst>
                                  <a:path w="2546" h="1592" extrusionOk="0">
                                    <a:moveTo>
                                      <a:pt x="0" y="0"/>
                                    </a:moveTo>
                                    <a:lnTo>
                                      <a:pt x="724" y="0"/>
                                    </a:lnTo>
                                    <a:lnTo>
                                      <a:pt x="2546" y="0"/>
                                    </a:lnTo>
                                    <a:lnTo>
                                      <a:pt x="2546" y="1592"/>
                                    </a:lnTo>
                                    <a:lnTo>
                                      <a:pt x="0" y="1592"/>
                                    </a:lnTo>
                                    <a:lnTo>
                                      <a:pt x="0" y="0"/>
                                    </a:lnTo>
                                    <a:close/>
                                  </a:path>
                                </a:pathLst>
                              </a:custGeom>
                              <a:solidFill>
                                <a:srgbClr val="000000"/>
                              </a:solidFill>
                              <a:ln>
                                <a:noFill/>
                              </a:ln>
                            </wps:spPr>
                            <wps:bodyPr spcFirstLastPara="1" wrap="square" lIns="91425" tIns="91425" rIns="91425" bIns="91425" anchor="ctr" anchorCtr="0">
                              <a:noAutofit/>
                            </wps:bodyPr>
                          </wps:wsp>
                          <wps:wsp>
                            <wps:cNvPr id="33" name="Freeform 33"/>
                            <wps:cNvSpPr/>
                            <wps:spPr>
                              <a:xfrm>
                                <a:off x="380312" y="134911"/>
                                <a:ext cx="9144" cy="94090"/>
                              </a:xfrm>
                              <a:custGeom>
                                <a:avLst/>
                                <a:gdLst/>
                                <a:ahLst/>
                                <a:cxnLst/>
                                <a:rect l="l" t="t" r="r" b="b"/>
                                <a:pathLst>
                                  <a:path w="9144" h="94090" extrusionOk="0">
                                    <a:moveTo>
                                      <a:pt x="0" y="0"/>
                                    </a:moveTo>
                                    <a:lnTo>
                                      <a:pt x="9144" y="0"/>
                                    </a:lnTo>
                                    <a:lnTo>
                                      <a:pt x="9144" y="94090"/>
                                    </a:lnTo>
                                    <a:lnTo>
                                      <a:pt x="0" y="94090"/>
                                    </a:lnTo>
                                    <a:lnTo>
                                      <a:pt x="0" y="0"/>
                                    </a:lnTo>
                                  </a:path>
                                </a:pathLst>
                              </a:custGeom>
                              <a:solidFill>
                                <a:srgbClr val="000000"/>
                              </a:solidFill>
                              <a:ln>
                                <a:noFill/>
                              </a:ln>
                            </wps:spPr>
                            <wps:bodyPr spcFirstLastPara="1" wrap="square" lIns="91425" tIns="91425" rIns="91425" bIns="91425" anchor="ctr" anchorCtr="0">
                              <a:noAutofit/>
                            </wps:bodyPr>
                          </wps:wsp>
                          <wps:wsp>
                            <wps:cNvPr id="34" name="Freeform 34"/>
                            <wps:cNvSpPr/>
                            <wps:spPr>
                              <a:xfrm>
                                <a:off x="380312" y="229001"/>
                                <a:ext cx="10904" cy="31255"/>
                              </a:xfrm>
                              <a:custGeom>
                                <a:avLst/>
                                <a:gdLst/>
                                <a:ahLst/>
                                <a:cxnLst/>
                                <a:rect l="l" t="t" r="r" b="b"/>
                                <a:pathLst>
                                  <a:path w="10904" h="31255" extrusionOk="0">
                                    <a:moveTo>
                                      <a:pt x="0" y="0"/>
                                    </a:moveTo>
                                    <a:lnTo>
                                      <a:pt x="3637" y="0"/>
                                    </a:lnTo>
                                    <a:lnTo>
                                      <a:pt x="3637" y="4785"/>
                                    </a:lnTo>
                                    <a:lnTo>
                                      <a:pt x="3637" y="9566"/>
                                    </a:lnTo>
                                    <a:lnTo>
                                      <a:pt x="4360" y="13395"/>
                                    </a:lnTo>
                                    <a:lnTo>
                                      <a:pt x="5090" y="17540"/>
                                    </a:lnTo>
                                    <a:lnTo>
                                      <a:pt x="6182" y="21049"/>
                                    </a:lnTo>
                                    <a:lnTo>
                                      <a:pt x="7635" y="24237"/>
                                    </a:lnTo>
                                    <a:lnTo>
                                      <a:pt x="9089" y="27110"/>
                                    </a:lnTo>
                                    <a:lnTo>
                                      <a:pt x="10904" y="29343"/>
                                    </a:lnTo>
                                    <a:lnTo>
                                      <a:pt x="7997" y="31255"/>
                                    </a:lnTo>
                                    <a:lnTo>
                                      <a:pt x="6182" y="28387"/>
                                    </a:lnTo>
                                    <a:lnTo>
                                      <a:pt x="4728" y="25514"/>
                                    </a:lnTo>
                                    <a:lnTo>
                                      <a:pt x="3269" y="21689"/>
                                    </a:lnTo>
                                    <a:lnTo>
                                      <a:pt x="2183" y="18180"/>
                                    </a:lnTo>
                                    <a:lnTo>
                                      <a:pt x="1453" y="14031"/>
                                    </a:lnTo>
                                    <a:lnTo>
                                      <a:pt x="724" y="9566"/>
                                    </a:lnTo>
                                    <a:lnTo>
                                      <a:pt x="0" y="4785"/>
                                    </a:lnTo>
                                    <a:lnTo>
                                      <a:pt x="0" y="0"/>
                                    </a:lnTo>
                                    <a:close/>
                                  </a:path>
                                </a:pathLst>
                              </a:custGeom>
                              <a:solidFill>
                                <a:srgbClr val="000000"/>
                              </a:solidFill>
                              <a:ln>
                                <a:noFill/>
                              </a:ln>
                            </wps:spPr>
                            <wps:bodyPr spcFirstLastPara="1" wrap="square" lIns="91425" tIns="91425" rIns="91425" bIns="91425" anchor="ctr" anchorCtr="0">
                              <a:noAutofit/>
                            </wps:bodyPr>
                          </wps:wsp>
                          <wps:wsp>
                            <wps:cNvPr id="35" name="Freeform 35"/>
                            <wps:cNvSpPr/>
                            <wps:spPr>
                              <a:xfrm>
                                <a:off x="388310" y="258344"/>
                                <a:ext cx="25451" cy="12119"/>
                              </a:xfrm>
                              <a:custGeom>
                                <a:avLst/>
                                <a:gdLst/>
                                <a:ahLst/>
                                <a:cxnLst/>
                                <a:rect l="l" t="t" r="r" b="b"/>
                                <a:pathLst>
                                  <a:path w="25451" h="12119" extrusionOk="0">
                                    <a:moveTo>
                                      <a:pt x="2907" y="0"/>
                                    </a:moveTo>
                                    <a:lnTo>
                                      <a:pt x="4728" y="2232"/>
                                    </a:lnTo>
                                    <a:lnTo>
                                      <a:pt x="6911" y="4145"/>
                                    </a:lnTo>
                                    <a:lnTo>
                                      <a:pt x="9089" y="5421"/>
                                    </a:lnTo>
                                    <a:lnTo>
                                      <a:pt x="12002" y="6697"/>
                                    </a:lnTo>
                                    <a:lnTo>
                                      <a:pt x="14908" y="7974"/>
                                    </a:lnTo>
                                    <a:lnTo>
                                      <a:pt x="18178" y="8610"/>
                                    </a:lnTo>
                                    <a:lnTo>
                                      <a:pt x="21452" y="9250"/>
                                    </a:lnTo>
                                    <a:lnTo>
                                      <a:pt x="25451" y="8930"/>
                                    </a:lnTo>
                                    <a:lnTo>
                                      <a:pt x="25451" y="12119"/>
                                    </a:lnTo>
                                    <a:lnTo>
                                      <a:pt x="21452" y="11798"/>
                                    </a:lnTo>
                                    <a:lnTo>
                                      <a:pt x="17454" y="11162"/>
                                    </a:lnTo>
                                    <a:lnTo>
                                      <a:pt x="14179" y="10522"/>
                                    </a:lnTo>
                                    <a:lnTo>
                                      <a:pt x="10543" y="9250"/>
                                    </a:lnTo>
                                    <a:lnTo>
                                      <a:pt x="7635" y="7974"/>
                                    </a:lnTo>
                                    <a:lnTo>
                                      <a:pt x="4728" y="6057"/>
                                    </a:lnTo>
                                    <a:lnTo>
                                      <a:pt x="2545" y="4145"/>
                                    </a:lnTo>
                                    <a:lnTo>
                                      <a:pt x="0" y="1912"/>
                                    </a:lnTo>
                                    <a:lnTo>
                                      <a:pt x="2907" y="0"/>
                                    </a:lnTo>
                                    <a:close/>
                                  </a:path>
                                </a:pathLst>
                              </a:custGeom>
                              <a:solidFill>
                                <a:srgbClr val="000000"/>
                              </a:solidFill>
                              <a:ln>
                                <a:noFill/>
                              </a:ln>
                            </wps:spPr>
                            <wps:bodyPr spcFirstLastPara="1" wrap="square" lIns="91425" tIns="91425" rIns="91425" bIns="91425" anchor="ctr" anchorCtr="0">
                              <a:noAutofit/>
                            </wps:bodyPr>
                          </wps:wsp>
                          <wps:wsp>
                            <wps:cNvPr id="36" name="Freeform 36"/>
                            <wps:cNvSpPr/>
                            <wps:spPr>
                              <a:xfrm>
                                <a:off x="413761" y="253879"/>
                                <a:ext cx="32362" cy="16584"/>
                              </a:xfrm>
                              <a:custGeom>
                                <a:avLst/>
                                <a:gdLst/>
                                <a:ahLst/>
                                <a:cxnLst/>
                                <a:rect l="l" t="t" r="r" b="b"/>
                                <a:pathLst>
                                  <a:path w="32362" h="16584" extrusionOk="0">
                                    <a:moveTo>
                                      <a:pt x="29449" y="0"/>
                                    </a:moveTo>
                                    <a:lnTo>
                                      <a:pt x="29449" y="315"/>
                                    </a:lnTo>
                                    <a:lnTo>
                                      <a:pt x="32362" y="1592"/>
                                    </a:lnTo>
                                    <a:lnTo>
                                      <a:pt x="32362" y="1912"/>
                                    </a:lnTo>
                                    <a:lnTo>
                                      <a:pt x="29087" y="5101"/>
                                    </a:lnTo>
                                    <a:lnTo>
                                      <a:pt x="26181" y="7974"/>
                                    </a:lnTo>
                                    <a:lnTo>
                                      <a:pt x="22906" y="10522"/>
                                    </a:lnTo>
                                    <a:lnTo>
                                      <a:pt x="18907" y="12439"/>
                                    </a:lnTo>
                                    <a:lnTo>
                                      <a:pt x="14908" y="14031"/>
                                    </a:lnTo>
                                    <a:lnTo>
                                      <a:pt x="10181" y="15307"/>
                                    </a:lnTo>
                                    <a:lnTo>
                                      <a:pt x="5090" y="15948"/>
                                    </a:lnTo>
                                    <a:lnTo>
                                      <a:pt x="0" y="16584"/>
                                    </a:lnTo>
                                    <a:lnTo>
                                      <a:pt x="0" y="13395"/>
                                    </a:lnTo>
                                    <a:lnTo>
                                      <a:pt x="5090" y="13395"/>
                                    </a:lnTo>
                                    <a:lnTo>
                                      <a:pt x="9457" y="12754"/>
                                    </a:lnTo>
                                    <a:lnTo>
                                      <a:pt x="13455" y="11483"/>
                                    </a:lnTo>
                                    <a:lnTo>
                                      <a:pt x="17454" y="9886"/>
                                    </a:lnTo>
                                    <a:lnTo>
                                      <a:pt x="20723" y="7974"/>
                                    </a:lnTo>
                                    <a:lnTo>
                                      <a:pt x="23998" y="6057"/>
                                    </a:lnTo>
                                    <a:lnTo>
                                      <a:pt x="26905" y="3189"/>
                                    </a:lnTo>
                                    <a:lnTo>
                                      <a:pt x="29449" y="0"/>
                                    </a:lnTo>
                                    <a:close/>
                                  </a:path>
                                </a:pathLst>
                              </a:custGeom>
                              <a:solidFill>
                                <a:srgbClr val="000000"/>
                              </a:solidFill>
                              <a:ln>
                                <a:noFill/>
                              </a:ln>
                            </wps:spPr>
                            <wps:bodyPr spcFirstLastPara="1" wrap="square" lIns="91425" tIns="91425" rIns="91425" bIns="91425" anchor="ctr" anchorCtr="0">
                              <a:noAutofit/>
                            </wps:bodyPr>
                          </wps:wsp>
                          <wps:wsp>
                            <wps:cNvPr id="37" name="Freeform 37"/>
                            <wps:cNvSpPr/>
                            <wps:spPr>
                              <a:xfrm>
                                <a:off x="443210" y="208588"/>
                                <a:ext cx="13094" cy="46882"/>
                              </a:xfrm>
                              <a:custGeom>
                                <a:avLst/>
                                <a:gdLst/>
                                <a:ahLst/>
                                <a:cxnLst/>
                                <a:rect l="l" t="t" r="r" b="b"/>
                                <a:pathLst>
                                  <a:path w="13094" h="46882" extrusionOk="0">
                                    <a:moveTo>
                                      <a:pt x="9457" y="0"/>
                                    </a:moveTo>
                                    <a:lnTo>
                                      <a:pt x="13094" y="0"/>
                                    </a:lnTo>
                                    <a:lnTo>
                                      <a:pt x="12726" y="7654"/>
                                    </a:lnTo>
                                    <a:lnTo>
                                      <a:pt x="12002" y="14671"/>
                                    </a:lnTo>
                                    <a:lnTo>
                                      <a:pt x="11272" y="21689"/>
                                    </a:lnTo>
                                    <a:lnTo>
                                      <a:pt x="10181" y="27746"/>
                                    </a:lnTo>
                                    <a:lnTo>
                                      <a:pt x="8727" y="33167"/>
                                    </a:lnTo>
                                    <a:lnTo>
                                      <a:pt x="6912" y="38273"/>
                                    </a:lnTo>
                                    <a:lnTo>
                                      <a:pt x="5090" y="43058"/>
                                    </a:lnTo>
                                    <a:lnTo>
                                      <a:pt x="2913" y="46882"/>
                                    </a:lnTo>
                                    <a:lnTo>
                                      <a:pt x="0" y="45606"/>
                                    </a:lnTo>
                                    <a:lnTo>
                                      <a:pt x="2184" y="41782"/>
                                    </a:lnTo>
                                    <a:lnTo>
                                      <a:pt x="3999" y="37637"/>
                                    </a:lnTo>
                                    <a:lnTo>
                                      <a:pt x="5820" y="32531"/>
                                    </a:lnTo>
                                    <a:lnTo>
                                      <a:pt x="7274" y="27110"/>
                                    </a:lnTo>
                                    <a:lnTo>
                                      <a:pt x="8365" y="21049"/>
                                    </a:lnTo>
                                    <a:lnTo>
                                      <a:pt x="9089" y="14671"/>
                                    </a:lnTo>
                                    <a:lnTo>
                                      <a:pt x="9819" y="7654"/>
                                    </a:lnTo>
                                    <a:lnTo>
                                      <a:pt x="9457" y="0"/>
                                    </a:lnTo>
                                    <a:close/>
                                  </a:path>
                                </a:pathLst>
                              </a:custGeom>
                              <a:solidFill>
                                <a:srgbClr val="000000"/>
                              </a:solidFill>
                              <a:ln>
                                <a:noFill/>
                              </a:ln>
                            </wps:spPr>
                            <wps:bodyPr spcFirstLastPara="1" wrap="square" lIns="91425" tIns="91425" rIns="91425" bIns="91425" anchor="ctr" anchorCtr="0">
                              <a:noAutofit/>
                            </wps:bodyPr>
                          </wps:wsp>
                          <wps:wsp>
                            <wps:cNvPr id="38" name="Freeform 38"/>
                            <wps:cNvSpPr/>
                            <wps:spPr>
                              <a:xfrm>
                                <a:off x="452667" y="133319"/>
                                <a:ext cx="3637" cy="75269"/>
                              </a:xfrm>
                              <a:custGeom>
                                <a:avLst/>
                                <a:gdLst/>
                                <a:ahLst/>
                                <a:cxnLst/>
                                <a:rect l="l" t="t" r="r" b="b"/>
                                <a:pathLst>
                                  <a:path w="3637" h="75269" extrusionOk="0">
                                    <a:moveTo>
                                      <a:pt x="0" y="0"/>
                                    </a:moveTo>
                                    <a:lnTo>
                                      <a:pt x="1815" y="0"/>
                                    </a:lnTo>
                                    <a:lnTo>
                                      <a:pt x="1815" y="3189"/>
                                    </a:lnTo>
                                    <a:lnTo>
                                      <a:pt x="3637" y="1592"/>
                                    </a:lnTo>
                                    <a:lnTo>
                                      <a:pt x="3637" y="75269"/>
                                    </a:lnTo>
                                    <a:lnTo>
                                      <a:pt x="0" y="75269"/>
                                    </a:lnTo>
                                    <a:lnTo>
                                      <a:pt x="0" y="1592"/>
                                    </a:lnTo>
                                    <a:lnTo>
                                      <a:pt x="0" y="0"/>
                                    </a:lnTo>
                                    <a:close/>
                                  </a:path>
                                </a:pathLst>
                              </a:custGeom>
                              <a:solidFill>
                                <a:srgbClr val="000000"/>
                              </a:solidFill>
                              <a:ln>
                                <a:noFill/>
                              </a:ln>
                            </wps:spPr>
                            <wps:bodyPr spcFirstLastPara="1" wrap="square" lIns="91425" tIns="91425" rIns="91425" bIns="91425" anchor="ctr" anchorCtr="0">
                              <a:noAutofit/>
                            </wps:bodyPr>
                          </wps:wsp>
                          <wps:wsp>
                            <wps:cNvPr id="39" name="Freeform 39"/>
                            <wps:cNvSpPr/>
                            <wps:spPr>
                              <a:xfrm>
                                <a:off x="454482" y="133319"/>
                                <a:ext cx="67994" cy="3189"/>
                              </a:xfrm>
                              <a:custGeom>
                                <a:avLst/>
                                <a:gdLst/>
                                <a:ahLst/>
                                <a:cxnLst/>
                                <a:rect l="l" t="t" r="r" b="b"/>
                                <a:pathLst>
                                  <a:path w="67994" h="3189" extrusionOk="0">
                                    <a:moveTo>
                                      <a:pt x="0" y="0"/>
                                    </a:moveTo>
                                    <a:lnTo>
                                      <a:pt x="66173" y="0"/>
                                    </a:lnTo>
                                    <a:lnTo>
                                      <a:pt x="67994" y="0"/>
                                    </a:lnTo>
                                    <a:lnTo>
                                      <a:pt x="67994" y="1592"/>
                                    </a:lnTo>
                                    <a:lnTo>
                                      <a:pt x="64357" y="1592"/>
                                    </a:lnTo>
                                    <a:lnTo>
                                      <a:pt x="66173" y="3189"/>
                                    </a:lnTo>
                                    <a:lnTo>
                                      <a:pt x="0" y="3189"/>
                                    </a:lnTo>
                                    <a:lnTo>
                                      <a:pt x="0" y="0"/>
                                    </a:lnTo>
                                    <a:close/>
                                  </a:path>
                                </a:pathLst>
                              </a:custGeom>
                              <a:solidFill>
                                <a:srgbClr val="000000"/>
                              </a:solidFill>
                              <a:ln>
                                <a:noFill/>
                              </a:ln>
                            </wps:spPr>
                            <wps:bodyPr spcFirstLastPara="1" wrap="square" lIns="91425" tIns="91425" rIns="91425" bIns="91425" anchor="ctr" anchorCtr="0">
                              <a:noAutofit/>
                            </wps:bodyPr>
                          </wps:wsp>
                          <wps:wsp>
                            <wps:cNvPr id="40" name="Freeform 40"/>
                            <wps:cNvSpPr/>
                            <wps:spPr>
                              <a:xfrm>
                                <a:off x="518840" y="134911"/>
                                <a:ext cx="3637" cy="176695"/>
                              </a:xfrm>
                              <a:custGeom>
                                <a:avLst/>
                                <a:gdLst/>
                                <a:ahLst/>
                                <a:cxnLst/>
                                <a:rect l="l" t="t" r="r" b="b"/>
                                <a:pathLst>
                                  <a:path w="3637" h="176695" extrusionOk="0">
                                    <a:moveTo>
                                      <a:pt x="0" y="0"/>
                                    </a:moveTo>
                                    <a:lnTo>
                                      <a:pt x="3637" y="0"/>
                                    </a:lnTo>
                                    <a:lnTo>
                                      <a:pt x="3637" y="175100"/>
                                    </a:lnTo>
                                    <a:lnTo>
                                      <a:pt x="3637" y="176695"/>
                                    </a:lnTo>
                                    <a:lnTo>
                                      <a:pt x="1815" y="176695"/>
                                    </a:lnTo>
                                    <a:lnTo>
                                      <a:pt x="1815" y="173505"/>
                                    </a:lnTo>
                                    <a:lnTo>
                                      <a:pt x="0" y="175100"/>
                                    </a:lnTo>
                                    <a:lnTo>
                                      <a:pt x="0" y="0"/>
                                    </a:lnTo>
                                    <a:close/>
                                  </a:path>
                                </a:pathLst>
                              </a:custGeom>
                              <a:solidFill>
                                <a:srgbClr val="000000"/>
                              </a:solidFill>
                              <a:ln>
                                <a:noFill/>
                              </a:ln>
                            </wps:spPr>
                            <wps:bodyPr spcFirstLastPara="1" wrap="square" lIns="91425" tIns="91425" rIns="91425" bIns="91425" anchor="ctr" anchorCtr="0">
                              <a:noAutofit/>
                            </wps:bodyPr>
                          </wps:wsp>
                          <wps:wsp>
                            <wps:cNvPr id="41" name="Freeform 41"/>
                            <wps:cNvSpPr/>
                            <wps:spPr>
                              <a:xfrm>
                                <a:off x="456666" y="308416"/>
                                <a:ext cx="63989" cy="3190"/>
                              </a:xfrm>
                              <a:custGeom>
                                <a:avLst/>
                                <a:gdLst/>
                                <a:ahLst/>
                                <a:cxnLst/>
                                <a:rect l="l" t="t" r="r" b="b"/>
                                <a:pathLst>
                                  <a:path w="63989" h="3190" extrusionOk="0">
                                    <a:moveTo>
                                      <a:pt x="1815" y="0"/>
                                    </a:moveTo>
                                    <a:lnTo>
                                      <a:pt x="63989" y="0"/>
                                    </a:lnTo>
                                    <a:lnTo>
                                      <a:pt x="63989" y="3190"/>
                                    </a:lnTo>
                                    <a:lnTo>
                                      <a:pt x="1815" y="3190"/>
                                    </a:lnTo>
                                    <a:lnTo>
                                      <a:pt x="0" y="3190"/>
                                    </a:lnTo>
                                    <a:lnTo>
                                      <a:pt x="0" y="1595"/>
                                    </a:lnTo>
                                    <a:lnTo>
                                      <a:pt x="3636" y="1595"/>
                                    </a:lnTo>
                                    <a:lnTo>
                                      <a:pt x="1815" y="0"/>
                                    </a:lnTo>
                                    <a:close/>
                                  </a:path>
                                </a:pathLst>
                              </a:custGeom>
                              <a:solidFill>
                                <a:srgbClr val="000000"/>
                              </a:solidFill>
                              <a:ln>
                                <a:noFill/>
                              </a:ln>
                            </wps:spPr>
                            <wps:bodyPr spcFirstLastPara="1" wrap="square" lIns="91425" tIns="91425" rIns="91425" bIns="91425" anchor="ctr" anchorCtr="0">
                              <a:noAutofit/>
                            </wps:bodyPr>
                          </wps:wsp>
                          <wps:wsp>
                            <wps:cNvPr id="42" name="Freeform 42"/>
                            <wps:cNvSpPr/>
                            <wps:spPr>
                              <a:xfrm>
                                <a:off x="456666" y="268865"/>
                                <a:ext cx="3636" cy="41145"/>
                              </a:xfrm>
                              <a:custGeom>
                                <a:avLst/>
                                <a:gdLst/>
                                <a:ahLst/>
                                <a:cxnLst/>
                                <a:rect l="l" t="t" r="r" b="b"/>
                                <a:pathLst>
                                  <a:path w="3636" h="41145" extrusionOk="0">
                                    <a:moveTo>
                                      <a:pt x="3636" y="0"/>
                                    </a:moveTo>
                                    <a:lnTo>
                                      <a:pt x="3636" y="5426"/>
                                    </a:lnTo>
                                    <a:lnTo>
                                      <a:pt x="3636" y="41145"/>
                                    </a:lnTo>
                                    <a:lnTo>
                                      <a:pt x="0" y="41145"/>
                                    </a:lnTo>
                                    <a:lnTo>
                                      <a:pt x="0" y="5426"/>
                                    </a:lnTo>
                                    <a:lnTo>
                                      <a:pt x="3269" y="6062"/>
                                    </a:lnTo>
                                    <a:lnTo>
                                      <a:pt x="362" y="4785"/>
                                    </a:lnTo>
                                    <a:lnTo>
                                      <a:pt x="3636" y="0"/>
                                    </a:lnTo>
                                    <a:close/>
                                  </a:path>
                                </a:pathLst>
                              </a:custGeom>
                              <a:solidFill>
                                <a:srgbClr val="000000"/>
                              </a:solidFill>
                              <a:ln>
                                <a:noFill/>
                              </a:ln>
                            </wps:spPr>
                            <wps:bodyPr spcFirstLastPara="1" wrap="square" lIns="91425" tIns="91425" rIns="91425" bIns="91425" anchor="ctr" anchorCtr="0">
                              <a:noAutofit/>
                            </wps:bodyPr>
                          </wps:wsp>
                          <wps:wsp>
                            <wps:cNvPr id="43" name="Freeform 43"/>
                            <wps:cNvSpPr/>
                            <wps:spPr>
                              <a:xfrm>
                                <a:off x="426848" y="273651"/>
                                <a:ext cx="33086" cy="33171"/>
                              </a:xfrm>
                              <a:custGeom>
                                <a:avLst/>
                                <a:gdLst/>
                                <a:ahLst/>
                                <a:cxnLst/>
                                <a:rect l="l" t="t" r="r" b="b"/>
                                <a:pathLst>
                                  <a:path w="33086" h="33171" extrusionOk="0">
                                    <a:moveTo>
                                      <a:pt x="30180" y="0"/>
                                    </a:moveTo>
                                    <a:lnTo>
                                      <a:pt x="33086" y="1276"/>
                                    </a:lnTo>
                                    <a:lnTo>
                                      <a:pt x="29818" y="6382"/>
                                    </a:lnTo>
                                    <a:lnTo>
                                      <a:pt x="26181" y="11162"/>
                                    </a:lnTo>
                                    <a:lnTo>
                                      <a:pt x="22544" y="16268"/>
                                    </a:lnTo>
                                    <a:lnTo>
                                      <a:pt x="18545" y="20092"/>
                                    </a:lnTo>
                                    <a:lnTo>
                                      <a:pt x="14546" y="23922"/>
                                    </a:lnTo>
                                    <a:lnTo>
                                      <a:pt x="10548" y="27430"/>
                                    </a:lnTo>
                                    <a:lnTo>
                                      <a:pt x="6182" y="30619"/>
                                    </a:lnTo>
                                    <a:lnTo>
                                      <a:pt x="1459" y="33171"/>
                                    </a:lnTo>
                                    <a:lnTo>
                                      <a:pt x="0" y="30619"/>
                                    </a:lnTo>
                                    <a:lnTo>
                                      <a:pt x="4004" y="28067"/>
                                    </a:lnTo>
                                    <a:lnTo>
                                      <a:pt x="8365" y="25516"/>
                                    </a:lnTo>
                                    <a:lnTo>
                                      <a:pt x="12364" y="22010"/>
                                    </a:lnTo>
                                    <a:lnTo>
                                      <a:pt x="16362" y="18180"/>
                                    </a:lnTo>
                                    <a:lnTo>
                                      <a:pt x="19637" y="14351"/>
                                    </a:lnTo>
                                    <a:lnTo>
                                      <a:pt x="23274" y="9886"/>
                                    </a:lnTo>
                                    <a:lnTo>
                                      <a:pt x="26910" y="5106"/>
                                    </a:lnTo>
                                    <a:lnTo>
                                      <a:pt x="30180" y="0"/>
                                    </a:lnTo>
                                    <a:close/>
                                  </a:path>
                                </a:pathLst>
                              </a:custGeom>
                              <a:solidFill>
                                <a:srgbClr val="000000"/>
                              </a:solidFill>
                              <a:ln>
                                <a:noFill/>
                              </a:ln>
                            </wps:spPr>
                            <wps:bodyPr spcFirstLastPara="1" wrap="square" lIns="91425" tIns="91425" rIns="91425" bIns="91425" anchor="ctr" anchorCtr="0">
                              <a:noAutofit/>
                            </wps:bodyPr>
                          </wps:wsp>
                          <wps:wsp>
                            <wps:cNvPr id="44" name="Freeform 44"/>
                            <wps:cNvSpPr/>
                            <wps:spPr>
                              <a:xfrm>
                                <a:off x="385041" y="304270"/>
                                <a:ext cx="43266" cy="12758"/>
                              </a:xfrm>
                              <a:custGeom>
                                <a:avLst/>
                                <a:gdLst/>
                                <a:ahLst/>
                                <a:cxnLst/>
                                <a:rect l="l" t="t" r="r" b="b"/>
                                <a:pathLst>
                                  <a:path w="43266" h="12758" extrusionOk="0">
                                    <a:moveTo>
                                      <a:pt x="41808" y="0"/>
                                    </a:moveTo>
                                    <a:lnTo>
                                      <a:pt x="43266" y="2551"/>
                                    </a:lnTo>
                                    <a:lnTo>
                                      <a:pt x="38539" y="4784"/>
                                    </a:lnTo>
                                    <a:lnTo>
                                      <a:pt x="33810" y="7017"/>
                                    </a:lnTo>
                                    <a:lnTo>
                                      <a:pt x="28720" y="8611"/>
                                    </a:lnTo>
                                    <a:lnTo>
                                      <a:pt x="23268" y="9887"/>
                                    </a:lnTo>
                                    <a:lnTo>
                                      <a:pt x="18177" y="11163"/>
                                    </a:lnTo>
                                    <a:lnTo>
                                      <a:pt x="12357" y="11801"/>
                                    </a:lnTo>
                                    <a:lnTo>
                                      <a:pt x="6176" y="12438"/>
                                    </a:lnTo>
                                    <a:lnTo>
                                      <a:pt x="0" y="12758"/>
                                    </a:lnTo>
                                    <a:lnTo>
                                      <a:pt x="0" y="9568"/>
                                    </a:lnTo>
                                    <a:lnTo>
                                      <a:pt x="6176" y="9887"/>
                                    </a:lnTo>
                                    <a:lnTo>
                                      <a:pt x="11633" y="9249"/>
                                    </a:lnTo>
                                    <a:lnTo>
                                      <a:pt x="17448" y="8611"/>
                                    </a:lnTo>
                                    <a:lnTo>
                                      <a:pt x="22538" y="7336"/>
                                    </a:lnTo>
                                    <a:lnTo>
                                      <a:pt x="27996" y="6060"/>
                                    </a:lnTo>
                                    <a:lnTo>
                                      <a:pt x="32357" y="4465"/>
                                    </a:lnTo>
                                    <a:lnTo>
                                      <a:pt x="37085" y="2232"/>
                                    </a:lnTo>
                                    <a:lnTo>
                                      <a:pt x="41808" y="0"/>
                                    </a:lnTo>
                                    <a:close/>
                                  </a:path>
                                </a:pathLst>
                              </a:custGeom>
                              <a:solidFill>
                                <a:srgbClr val="000000"/>
                              </a:solidFill>
                              <a:ln>
                                <a:noFill/>
                              </a:ln>
                            </wps:spPr>
                            <wps:bodyPr spcFirstLastPara="1" wrap="square" lIns="91425" tIns="91425" rIns="91425" bIns="91425" anchor="ctr" anchorCtr="0">
                              <a:noAutofit/>
                            </wps:bodyPr>
                          </wps:wsp>
                          <wps:wsp>
                            <wps:cNvPr id="45" name="Freeform 45"/>
                            <wps:cNvSpPr/>
                            <wps:spPr>
                              <a:xfrm>
                                <a:off x="351224" y="308735"/>
                                <a:ext cx="33817" cy="8293"/>
                              </a:xfrm>
                              <a:custGeom>
                                <a:avLst/>
                                <a:gdLst/>
                                <a:ahLst/>
                                <a:cxnLst/>
                                <a:rect l="l" t="t" r="r" b="b"/>
                                <a:pathLst>
                                  <a:path w="33817" h="8293" extrusionOk="0">
                                    <a:moveTo>
                                      <a:pt x="1454" y="0"/>
                                    </a:moveTo>
                                    <a:lnTo>
                                      <a:pt x="4728" y="1276"/>
                                    </a:lnTo>
                                    <a:lnTo>
                                      <a:pt x="8727" y="2232"/>
                                    </a:lnTo>
                                    <a:lnTo>
                                      <a:pt x="12726" y="3190"/>
                                    </a:lnTo>
                                    <a:lnTo>
                                      <a:pt x="16725" y="4146"/>
                                    </a:lnTo>
                                    <a:lnTo>
                                      <a:pt x="20724" y="4784"/>
                                    </a:lnTo>
                                    <a:lnTo>
                                      <a:pt x="24722" y="5103"/>
                                    </a:lnTo>
                                    <a:lnTo>
                                      <a:pt x="29088" y="5103"/>
                                    </a:lnTo>
                                    <a:lnTo>
                                      <a:pt x="33817" y="5103"/>
                                    </a:lnTo>
                                    <a:lnTo>
                                      <a:pt x="33817" y="8293"/>
                                    </a:lnTo>
                                    <a:lnTo>
                                      <a:pt x="29088" y="8293"/>
                                    </a:lnTo>
                                    <a:lnTo>
                                      <a:pt x="24722" y="7655"/>
                                    </a:lnTo>
                                    <a:lnTo>
                                      <a:pt x="20000" y="7336"/>
                                    </a:lnTo>
                                    <a:lnTo>
                                      <a:pt x="16001" y="6698"/>
                                    </a:lnTo>
                                    <a:lnTo>
                                      <a:pt x="11996" y="5741"/>
                                    </a:lnTo>
                                    <a:lnTo>
                                      <a:pt x="7998" y="4784"/>
                                    </a:lnTo>
                                    <a:lnTo>
                                      <a:pt x="3999" y="3827"/>
                                    </a:lnTo>
                                    <a:lnTo>
                                      <a:pt x="0" y="2552"/>
                                    </a:lnTo>
                                    <a:lnTo>
                                      <a:pt x="1454" y="0"/>
                                    </a:lnTo>
                                    <a:close/>
                                  </a:path>
                                </a:pathLst>
                              </a:custGeom>
                              <a:solidFill>
                                <a:srgbClr val="000000"/>
                              </a:solidFill>
                              <a:ln>
                                <a:noFill/>
                              </a:ln>
                            </wps:spPr>
                            <wps:bodyPr spcFirstLastPara="1" wrap="square" lIns="91425" tIns="91425" rIns="91425" bIns="91425" anchor="ctr" anchorCtr="0">
                              <a:noAutofit/>
                            </wps:bodyPr>
                          </wps:wsp>
                          <wps:wsp>
                            <wps:cNvPr id="46" name="Freeform 46"/>
                            <wps:cNvSpPr/>
                            <wps:spPr>
                              <a:xfrm>
                                <a:off x="327227" y="293107"/>
                                <a:ext cx="25451" cy="18179"/>
                              </a:xfrm>
                              <a:custGeom>
                                <a:avLst/>
                                <a:gdLst/>
                                <a:ahLst/>
                                <a:cxnLst/>
                                <a:rect l="l" t="t" r="r" b="b"/>
                                <a:pathLst>
                                  <a:path w="25451" h="18179" extrusionOk="0">
                                    <a:moveTo>
                                      <a:pt x="2907" y="0"/>
                                    </a:moveTo>
                                    <a:lnTo>
                                      <a:pt x="4728" y="2553"/>
                                    </a:lnTo>
                                    <a:lnTo>
                                      <a:pt x="7273" y="5101"/>
                                    </a:lnTo>
                                    <a:lnTo>
                                      <a:pt x="10180" y="7335"/>
                                    </a:lnTo>
                                    <a:lnTo>
                                      <a:pt x="13088" y="8930"/>
                                    </a:lnTo>
                                    <a:lnTo>
                                      <a:pt x="16000" y="10844"/>
                                    </a:lnTo>
                                    <a:lnTo>
                                      <a:pt x="18907" y="12757"/>
                                    </a:lnTo>
                                    <a:lnTo>
                                      <a:pt x="22182" y="14352"/>
                                    </a:lnTo>
                                    <a:lnTo>
                                      <a:pt x="25451" y="15627"/>
                                    </a:lnTo>
                                    <a:lnTo>
                                      <a:pt x="23997" y="18179"/>
                                    </a:lnTo>
                                    <a:lnTo>
                                      <a:pt x="20723" y="16903"/>
                                    </a:lnTo>
                                    <a:lnTo>
                                      <a:pt x="17454" y="15309"/>
                                    </a:lnTo>
                                    <a:lnTo>
                                      <a:pt x="13817" y="13395"/>
                                    </a:lnTo>
                                    <a:lnTo>
                                      <a:pt x="10910" y="11481"/>
                                    </a:lnTo>
                                    <a:lnTo>
                                      <a:pt x="7997" y="9249"/>
                                    </a:lnTo>
                                    <a:lnTo>
                                      <a:pt x="5090" y="7016"/>
                                    </a:lnTo>
                                    <a:lnTo>
                                      <a:pt x="2545" y="4465"/>
                                    </a:lnTo>
                                    <a:lnTo>
                                      <a:pt x="0" y="1912"/>
                                    </a:lnTo>
                                    <a:lnTo>
                                      <a:pt x="2907" y="0"/>
                                    </a:lnTo>
                                    <a:close/>
                                  </a:path>
                                </a:pathLst>
                              </a:custGeom>
                              <a:solidFill>
                                <a:srgbClr val="000000"/>
                              </a:solidFill>
                              <a:ln>
                                <a:noFill/>
                              </a:ln>
                            </wps:spPr>
                            <wps:bodyPr spcFirstLastPara="1" wrap="square" lIns="91425" tIns="91425" rIns="91425" bIns="91425" anchor="ctr" anchorCtr="0">
                              <a:noAutofit/>
                            </wps:bodyPr>
                          </wps:wsp>
                          <wps:wsp>
                            <wps:cNvPr id="47" name="Freeform 47"/>
                            <wps:cNvSpPr/>
                            <wps:spPr>
                              <a:xfrm>
                                <a:off x="316685" y="272374"/>
                                <a:ext cx="13450" cy="22645"/>
                              </a:xfrm>
                              <a:custGeom>
                                <a:avLst/>
                                <a:gdLst/>
                                <a:ahLst/>
                                <a:cxnLst/>
                                <a:rect l="l" t="t" r="r" b="b"/>
                                <a:pathLst>
                                  <a:path w="13450" h="22645" extrusionOk="0">
                                    <a:moveTo>
                                      <a:pt x="2908" y="0"/>
                                    </a:moveTo>
                                    <a:lnTo>
                                      <a:pt x="3637" y="3189"/>
                                    </a:lnTo>
                                    <a:lnTo>
                                      <a:pt x="4728" y="6062"/>
                                    </a:lnTo>
                                    <a:lnTo>
                                      <a:pt x="5814" y="8930"/>
                                    </a:lnTo>
                                    <a:lnTo>
                                      <a:pt x="6906" y="11483"/>
                                    </a:lnTo>
                                    <a:lnTo>
                                      <a:pt x="8359" y="14036"/>
                                    </a:lnTo>
                                    <a:lnTo>
                                      <a:pt x="9819" y="16589"/>
                                    </a:lnTo>
                                    <a:lnTo>
                                      <a:pt x="11634" y="18501"/>
                                    </a:lnTo>
                                    <a:lnTo>
                                      <a:pt x="13450" y="20733"/>
                                    </a:lnTo>
                                    <a:lnTo>
                                      <a:pt x="10543" y="22645"/>
                                    </a:lnTo>
                                    <a:lnTo>
                                      <a:pt x="8727" y="20413"/>
                                    </a:lnTo>
                                    <a:lnTo>
                                      <a:pt x="6906" y="17860"/>
                                    </a:lnTo>
                                    <a:lnTo>
                                      <a:pt x="5452" y="15312"/>
                                    </a:lnTo>
                                    <a:lnTo>
                                      <a:pt x="3999" y="12759"/>
                                    </a:lnTo>
                                    <a:lnTo>
                                      <a:pt x="2908" y="9571"/>
                                    </a:lnTo>
                                    <a:lnTo>
                                      <a:pt x="1815" y="6697"/>
                                    </a:lnTo>
                                    <a:lnTo>
                                      <a:pt x="724" y="3829"/>
                                    </a:lnTo>
                                    <a:lnTo>
                                      <a:pt x="0" y="641"/>
                                    </a:lnTo>
                                    <a:lnTo>
                                      <a:pt x="2908" y="0"/>
                                    </a:lnTo>
                                    <a:close/>
                                  </a:path>
                                </a:pathLst>
                              </a:custGeom>
                              <a:solidFill>
                                <a:srgbClr val="000000"/>
                              </a:solidFill>
                              <a:ln>
                                <a:noFill/>
                              </a:ln>
                            </wps:spPr>
                            <wps:bodyPr spcFirstLastPara="1" wrap="square" lIns="91425" tIns="91425" rIns="91425" bIns="91425" anchor="ctr" anchorCtr="0">
                              <a:noAutofit/>
                            </wps:bodyPr>
                          </wps:wsp>
                          <wps:wsp>
                            <wps:cNvPr id="48" name="Freeform 48"/>
                            <wps:cNvSpPr/>
                            <wps:spPr>
                              <a:xfrm>
                                <a:off x="313410" y="248137"/>
                                <a:ext cx="6182" cy="24878"/>
                              </a:xfrm>
                              <a:custGeom>
                                <a:avLst/>
                                <a:gdLst/>
                                <a:ahLst/>
                                <a:cxnLst/>
                                <a:rect l="l" t="t" r="r" b="b"/>
                                <a:pathLst>
                                  <a:path w="6182" h="24878" extrusionOk="0">
                                    <a:moveTo>
                                      <a:pt x="1453" y="0"/>
                                    </a:moveTo>
                                    <a:lnTo>
                                      <a:pt x="2912" y="320"/>
                                    </a:lnTo>
                                    <a:lnTo>
                                      <a:pt x="2912" y="1592"/>
                                    </a:lnTo>
                                    <a:lnTo>
                                      <a:pt x="3274" y="5101"/>
                                    </a:lnTo>
                                    <a:lnTo>
                                      <a:pt x="3998" y="8289"/>
                                    </a:lnTo>
                                    <a:lnTo>
                                      <a:pt x="3998" y="11483"/>
                                    </a:lnTo>
                                    <a:lnTo>
                                      <a:pt x="3998" y="14351"/>
                                    </a:lnTo>
                                    <a:lnTo>
                                      <a:pt x="4366" y="16904"/>
                                    </a:lnTo>
                                    <a:lnTo>
                                      <a:pt x="5090" y="19457"/>
                                    </a:lnTo>
                                    <a:lnTo>
                                      <a:pt x="5458" y="22005"/>
                                    </a:lnTo>
                                    <a:lnTo>
                                      <a:pt x="6182" y="24237"/>
                                    </a:lnTo>
                                    <a:lnTo>
                                      <a:pt x="3274" y="24878"/>
                                    </a:lnTo>
                                    <a:lnTo>
                                      <a:pt x="2545" y="22645"/>
                                    </a:lnTo>
                                    <a:lnTo>
                                      <a:pt x="2183" y="20092"/>
                                    </a:lnTo>
                                    <a:lnTo>
                                      <a:pt x="1453" y="17540"/>
                                    </a:lnTo>
                                    <a:lnTo>
                                      <a:pt x="1091" y="14351"/>
                                    </a:lnTo>
                                    <a:lnTo>
                                      <a:pt x="367" y="11483"/>
                                    </a:lnTo>
                                    <a:lnTo>
                                      <a:pt x="367" y="8289"/>
                                    </a:lnTo>
                                    <a:lnTo>
                                      <a:pt x="367" y="5101"/>
                                    </a:lnTo>
                                    <a:lnTo>
                                      <a:pt x="0" y="1592"/>
                                    </a:lnTo>
                                    <a:lnTo>
                                      <a:pt x="1453" y="3189"/>
                                    </a:lnTo>
                                    <a:lnTo>
                                      <a:pt x="1453" y="0"/>
                                    </a:lnTo>
                                    <a:close/>
                                  </a:path>
                                </a:pathLst>
                              </a:custGeom>
                              <a:solidFill>
                                <a:srgbClr val="000000"/>
                              </a:solidFill>
                              <a:ln>
                                <a:noFill/>
                              </a:ln>
                            </wps:spPr>
                            <wps:bodyPr spcFirstLastPara="1" wrap="square" lIns="91425" tIns="91425" rIns="91425" bIns="91425" anchor="ctr" anchorCtr="0">
                              <a:noAutofit/>
                            </wps:bodyPr>
                          </wps:wsp>
                          <wps:wsp>
                            <wps:cNvPr id="49" name="Freeform 49"/>
                            <wps:cNvSpPr/>
                            <wps:spPr>
                              <a:xfrm>
                                <a:off x="311956" y="249729"/>
                                <a:ext cx="2908" cy="1597"/>
                              </a:xfrm>
                              <a:custGeom>
                                <a:avLst/>
                                <a:gdLst/>
                                <a:ahLst/>
                                <a:cxnLst/>
                                <a:rect l="l" t="t" r="r" b="b"/>
                                <a:pathLst>
                                  <a:path w="2908" h="1597" extrusionOk="0">
                                    <a:moveTo>
                                      <a:pt x="0" y="0"/>
                                    </a:moveTo>
                                    <a:lnTo>
                                      <a:pt x="2908" y="0"/>
                                    </a:lnTo>
                                    <a:lnTo>
                                      <a:pt x="2908" y="1597"/>
                                    </a:lnTo>
                                    <a:lnTo>
                                      <a:pt x="1822" y="1597"/>
                                    </a:lnTo>
                                    <a:lnTo>
                                      <a:pt x="0" y="1597"/>
                                    </a:lnTo>
                                    <a:lnTo>
                                      <a:pt x="0" y="0"/>
                                    </a:lnTo>
                                    <a:close/>
                                  </a:path>
                                </a:pathLst>
                              </a:custGeom>
                              <a:solidFill>
                                <a:srgbClr val="000000"/>
                              </a:solidFill>
                              <a:ln>
                                <a:noFill/>
                              </a:ln>
                            </wps:spPr>
                            <wps:bodyPr spcFirstLastPara="1" wrap="square" lIns="91425" tIns="91425" rIns="91425" bIns="91425" anchor="ctr" anchorCtr="0">
                              <a:noAutofit/>
                            </wps:bodyPr>
                          </wps:wsp>
                          <wps:wsp>
                            <wps:cNvPr id="50" name="Freeform 50"/>
                            <wps:cNvSpPr/>
                            <wps:spPr>
                              <a:xfrm>
                                <a:off x="311956" y="155964"/>
                                <a:ext cx="9144" cy="93765"/>
                              </a:xfrm>
                              <a:custGeom>
                                <a:avLst/>
                                <a:gdLst/>
                                <a:ahLst/>
                                <a:cxnLst/>
                                <a:rect l="l" t="t" r="r" b="b"/>
                                <a:pathLst>
                                  <a:path w="9144" h="93765" extrusionOk="0">
                                    <a:moveTo>
                                      <a:pt x="0" y="0"/>
                                    </a:moveTo>
                                    <a:lnTo>
                                      <a:pt x="9144" y="0"/>
                                    </a:lnTo>
                                    <a:lnTo>
                                      <a:pt x="9144" y="93765"/>
                                    </a:lnTo>
                                    <a:lnTo>
                                      <a:pt x="0" y="93765"/>
                                    </a:lnTo>
                                    <a:lnTo>
                                      <a:pt x="0" y="0"/>
                                    </a:lnTo>
                                  </a:path>
                                </a:pathLst>
                              </a:custGeom>
                              <a:solidFill>
                                <a:srgbClr val="000000"/>
                              </a:solidFill>
                              <a:ln>
                                <a:noFill/>
                              </a:ln>
                            </wps:spPr>
                            <wps:bodyPr spcFirstLastPara="1" wrap="square" lIns="91425" tIns="91425" rIns="91425" bIns="91425" anchor="ctr" anchorCtr="0">
                              <a:noAutofit/>
                            </wps:bodyPr>
                          </wps:wsp>
                          <wps:wsp>
                            <wps:cNvPr id="51" name="Freeform 51"/>
                            <wps:cNvSpPr/>
                            <wps:spPr>
                              <a:xfrm>
                                <a:off x="305050" y="124704"/>
                                <a:ext cx="10543" cy="31260"/>
                              </a:xfrm>
                              <a:custGeom>
                                <a:avLst/>
                                <a:gdLst/>
                                <a:ahLst/>
                                <a:cxnLst/>
                                <a:rect l="l" t="t" r="r" b="b"/>
                                <a:pathLst>
                                  <a:path w="10543" h="31260" extrusionOk="0">
                                    <a:moveTo>
                                      <a:pt x="2908" y="0"/>
                                    </a:moveTo>
                                    <a:lnTo>
                                      <a:pt x="4723" y="2873"/>
                                    </a:lnTo>
                                    <a:lnTo>
                                      <a:pt x="6182" y="5741"/>
                                    </a:lnTo>
                                    <a:lnTo>
                                      <a:pt x="7268" y="9250"/>
                                    </a:lnTo>
                                    <a:lnTo>
                                      <a:pt x="8360" y="12759"/>
                                    </a:lnTo>
                                    <a:lnTo>
                                      <a:pt x="9089" y="16904"/>
                                    </a:lnTo>
                                    <a:lnTo>
                                      <a:pt x="9813" y="21369"/>
                                    </a:lnTo>
                                    <a:lnTo>
                                      <a:pt x="10543" y="26154"/>
                                    </a:lnTo>
                                    <a:lnTo>
                                      <a:pt x="10543" y="31260"/>
                                    </a:lnTo>
                                    <a:lnTo>
                                      <a:pt x="6906" y="31260"/>
                                    </a:lnTo>
                                    <a:lnTo>
                                      <a:pt x="6906" y="26154"/>
                                    </a:lnTo>
                                    <a:lnTo>
                                      <a:pt x="6906" y="21369"/>
                                    </a:lnTo>
                                    <a:lnTo>
                                      <a:pt x="6182" y="17545"/>
                                    </a:lnTo>
                                    <a:lnTo>
                                      <a:pt x="5452" y="13400"/>
                                    </a:lnTo>
                                    <a:lnTo>
                                      <a:pt x="4361" y="9891"/>
                                    </a:lnTo>
                                    <a:lnTo>
                                      <a:pt x="3270" y="7018"/>
                                    </a:lnTo>
                                    <a:lnTo>
                                      <a:pt x="1816" y="4150"/>
                                    </a:lnTo>
                                    <a:lnTo>
                                      <a:pt x="0" y="1917"/>
                                    </a:lnTo>
                                    <a:lnTo>
                                      <a:pt x="2908" y="0"/>
                                    </a:lnTo>
                                    <a:close/>
                                  </a:path>
                                </a:pathLst>
                              </a:custGeom>
                              <a:solidFill>
                                <a:srgbClr val="000000"/>
                              </a:solidFill>
                              <a:ln>
                                <a:noFill/>
                              </a:ln>
                            </wps:spPr>
                            <wps:bodyPr spcFirstLastPara="1" wrap="square" lIns="91425" tIns="91425" rIns="91425" bIns="91425" anchor="ctr" anchorCtr="0">
                              <a:noAutofit/>
                            </wps:bodyPr>
                          </wps:wsp>
                          <wps:wsp>
                            <wps:cNvPr id="52" name="Freeform 52"/>
                            <wps:cNvSpPr/>
                            <wps:spPr>
                              <a:xfrm>
                                <a:off x="282507" y="114498"/>
                                <a:ext cx="25451" cy="12123"/>
                              </a:xfrm>
                              <a:custGeom>
                                <a:avLst/>
                                <a:gdLst/>
                                <a:ahLst/>
                                <a:cxnLst/>
                                <a:rect l="l" t="t" r="r" b="b"/>
                                <a:pathLst>
                                  <a:path w="25451" h="12123" extrusionOk="0">
                                    <a:moveTo>
                                      <a:pt x="0" y="0"/>
                                    </a:moveTo>
                                    <a:lnTo>
                                      <a:pt x="3999" y="320"/>
                                    </a:lnTo>
                                    <a:lnTo>
                                      <a:pt x="7997" y="961"/>
                                    </a:lnTo>
                                    <a:lnTo>
                                      <a:pt x="11634" y="1597"/>
                                    </a:lnTo>
                                    <a:lnTo>
                                      <a:pt x="14908" y="2553"/>
                                    </a:lnTo>
                                    <a:lnTo>
                                      <a:pt x="17816" y="4150"/>
                                    </a:lnTo>
                                    <a:lnTo>
                                      <a:pt x="20723" y="6062"/>
                                    </a:lnTo>
                                    <a:lnTo>
                                      <a:pt x="22906" y="7974"/>
                                    </a:lnTo>
                                    <a:lnTo>
                                      <a:pt x="25451" y="10206"/>
                                    </a:lnTo>
                                    <a:lnTo>
                                      <a:pt x="22544" y="12123"/>
                                    </a:lnTo>
                                    <a:lnTo>
                                      <a:pt x="20723" y="9891"/>
                                    </a:lnTo>
                                    <a:lnTo>
                                      <a:pt x="18545" y="7974"/>
                                    </a:lnTo>
                                    <a:lnTo>
                                      <a:pt x="16362" y="6702"/>
                                    </a:lnTo>
                                    <a:lnTo>
                                      <a:pt x="13455" y="5106"/>
                                    </a:lnTo>
                                    <a:lnTo>
                                      <a:pt x="10910" y="4150"/>
                                    </a:lnTo>
                                    <a:lnTo>
                                      <a:pt x="7273" y="3509"/>
                                    </a:lnTo>
                                    <a:lnTo>
                                      <a:pt x="3999" y="2873"/>
                                    </a:lnTo>
                                    <a:lnTo>
                                      <a:pt x="0" y="3194"/>
                                    </a:lnTo>
                                    <a:lnTo>
                                      <a:pt x="0" y="0"/>
                                    </a:lnTo>
                                    <a:close/>
                                  </a:path>
                                </a:pathLst>
                              </a:custGeom>
                              <a:solidFill>
                                <a:srgbClr val="000000"/>
                              </a:solidFill>
                              <a:ln>
                                <a:noFill/>
                              </a:ln>
                            </wps:spPr>
                            <wps:bodyPr spcFirstLastPara="1" wrap="square" lIns="91425" tIns="91425" rIns="91425" bIns="91425" anchor="ctr" anchorCtr="0">
                              <a:noAutofit/>
                            </wps:bodyPr>
                          </wps:wsp>
                          <wps:wsp>
                            <wps:cNvPr id="53" name="Freeform 53"/>
                            <wps:cNvSpPr/>
                            <wps:spPr>
                              <a:xfrm>
                                <a:off x="250512" y="114498"/>
                                <a:ext cx="31995" cy="16268"/>
                              </a:xfrm>
                              <a:custGeom>
                                <a:avLst/>
                                <a:gdLst/>
                                <a:ahLst/>
                                <a:cxnLst/>
                                <a:rect l="l" t="t" r="r" b="b"/>
                                <a:pathLst>
                                  <a:path w="31995" h="16268" extrusionOk="0">
                                    <a:moveTo>
                                      <a:pt x="31995" y="0"/>
                                    </a:moveTo>
                                    <a:lnTo>
                                      <a:pt x="31995" y="3194"/>
                                    </a:lnTo>
                                    <a:lnTo>
                                      <a:pt x="26905" y="3194"/>
                                    </a:lnTo>
                                    <a:lnTo>
                                      <a:pt x="22544" y="3829"/>
                                    </a:lnTo>
                                    <a:lnTo>
                                      <a:pt x="18178" y="4785"/>
                                    </a:lnTo>
                                    <a:lnTo>
                                      <a:pt x="14541" y="6382"/>
                                    </a:lnTo>
                                    <a:lnTo>
                                      <a:pt x="11272" y="8294"/>
                                    </a:lnTo>
                                    <a:lnTo>
                                      <a:pt x="7997" y="10527"/>
                                    </a:lnTo>
                                    <a:lnTo>
                                      <a:pt x="5452" y="13400"/>
                                    </a:lnTo>
                                    <a:lnTo>
                                      <a:pt x="2907" y="16268"/>
                                    </a:lnTo>
                                    <a:lnTo>
                                      <a:pt x="0" y="14992"/>
                                    </a:lnTo>
                                    <a:lnTo>
                                      <a:pt x="2546" y="11483"/>
                                    </a:lnTo>
                                    <a:lnTo>
                                      <a:pt x="5814" y="8615"/>
                                    </a:lnTo>
                                    <a:lnTo>
                                      <a:pt x="9089" y="5741"/>
                                    </a:lnTo>
                                    <a:lnTo>
                                      <a:pt x="13088" y="3829"/>
                                    </a:lnTo>
                                    <a:lnTo>
                                      <a:pt x="17454" y="2232"/>
                                    </a:lnTo>
                                    <a:lnTo>
                                      <a:pt x="21814" y="1276"/>
                                    </a:lnTo>
                                    <a:lnTo>
                                      <a:pt x="26905" y="641"/>
                                    </a:lnTo>
                                    <a:lnTo>
                                      <a:pt x="31995" y="0"/>
                                    </a:lnTo>
                                    <a:close/>
                                  </a:path>
                                </a:pathLst>
                              </a:custGeom>
                              <a:solidFill>
                                <a:srgbClr val="000000"/>
                              </a:solidFill>
                              <a:ln>
                                <a:noFill/>
                              </a:ln>
                            </wps:spPr>
                            <wps:bodyPr spcFirstLastPara="1" wrap="square" lIns="91425" tIns="91425" rIns="91425" bIns="91425" anchor="ctr" anchorCtr="0">
                              <a:noAutofit/>
                            </wps:bodyPr>
                          </wps:wsp>
                          <wps:wsp>
                            <wps:cNvPr id="54" name="Freeform 54"/>
                            <wps:cNvSpPr/>
                            <wps:spPr>
                              <a:xfrm>
                                <a:off x="240332" y="129490"/>
                                <a:ext cx="13087" cy="46887"/>
                              </a:xfrm>
                              <a:custGeom>
                                <a:avLst/>
                                <a:gdLst/>
                                <a:ahLst/>
                                <a:cxnLst/>
                                <a:rect l="l" t="t" r="r" b="b"/>
                                <a:pathLst>
                                  <a:path w="13087" h="46887" extrusionOk="0">
                                    <a:moveTo>
                                      <a:pt x="10180" y="0"/>
                                    </a:moveTo>
                                    <a:lnTo>
                                      <a:pt x="13087" y="1276"/>
                                    </a:lnTo>
                                    <a:lnTo>
                                      <a:pt x="10904" y="5106"/>
                                    </a:lnTo>
                                    <a:lnTo>
                                      <a:pt x="9089" y="9250"/>
                                    </a:lnTo>
                                    <a:lnTo>
                                      <a:pt x="7273" y="14036"/>
                                    </a:lnTo>
                                    <a:lnTo>
                                      <a:pt x="5814" y="19777"/>
                                    </a:lnTo>
                                    <a:lnTo>
                                      <a:pt x="4728" y="25834"/>
                                    </a:lnTo>
                                    <a:lnTo>
                                      <a:pt x="3998" y="31896"/>
                                    </a:lnTo>
                                    <a:lnTo>
                                      <a:pt x="3269" y="39229"/>
                                    </a:lnTo>
                                    <a:lnTo>
                                      <a:pt x="3636" y="46887"/>
                                    </a:lnTo>
                                    <a:lnTo>
                                      <a:pt x="0" y="46887"/>
                                    </a:lnTo>
                                    <a:lnTo>
                                      <a:pt x="362" y="39229"/>
                                    </a:lnTo>
                                    <a:lnTo>
                                      <a:pt x="1091" y="31896"/>
                                    </a:lnTo>
                                    <a:lnTo>
                                      <a:pt x="1815" y="25198"/>
                                    </a:lnTo>
                                    <a:lnTo>
                                      <a:pt x="2907" y="19136"/>
                                    </a:lnTo>
                                    <a:lnTo>
                                      <a:pt x="4360" y="13395"/>
                                    </a:lnTo>
                                    <a:lnTo>
                                      <a:pt x="6182" y="8615"/>
                                    </a:lnTo>
                                    <a:lnTo>
                                      <a:pt x="7997" y="3829"/>
                                    </a:lnTo>
                                    <a:lnTo>
                                      <a:pt x="10180" y="0"/>
                                    </a:lnTo>
                                    <a:close/>
                                  </a:path>
                                </a:pathLst>
                              </a:custGeom>
                              <a:solidFill>
                                <a:srgbClr val="000000"/>
                              </a:solidFill>
                              <a:ln>
                                <a:noFill/>
                              </a:ln>
                            </wps:spPr>
                            <wps:bodyPr spcFirstLastPara="1" wrap="square" lIns="91425" tIns="91425" rIns="91425" bIns="91425" anchor="ctr" anchorCtr="0">
                              <a:noAutofit/>
                            </wps:bodyPr>
                          </wps:wsp>
                          <wps:wsp>
                            <wps:cNvPr id="55" name="Freeform 55"/>
                            <wps:cNvSpPr/>
                            <wps:spPr>
                              <a:xfrm>
                                <a:off x="240332" y="176377"/>
                                <a:ext cx="3636" cy="74949"/>
                              </a:xfrm>
                              <a:custGeom>
                                <a:avLst/>
                                <a:gdLst/>
                                <a:ahLst/>
                                <a:cxnLst/>
                                <a:rect l="l" t="t" r="r" b="b"/>
                                <a:pathLst>
                                  <a:path w="3636" h="74949" extrusionOk="0">
                                    <a:moveTo>
                                      <a:pt x="0" y="0"/>
                                    </a:moveTo>
                                    <a:lnTo>
                                      <a:pt x="3636" y="0"/>
                                    </a:lnTo>
                                    <a:lnTo>
                                      <a:pt x="3636" y="73352"/>
                                    </a:lnTo>
                                    <a:lnTo>
                                      <a:pt x="3636" y="74949"/>
                                    </a:lnTo>
                                    <a:lnTo>
                                      <a:pt x="1815" y="74949"/>
                                    </a:lnTo>
                                    <a:lnTo>
                                      <a:pt x="1815" y="71760"/>
                                    </a:lnTo>
                                    <a:lnTo>
                                      <a:pt x="0" y="73352"/>
                                    </a:lnTo>
                                    <a:lnTo>
                                      <a:pt x="0" y="0"/>
                                    </a:lnTo>
                                    <a:close/>
                                  </a:path>
                                </a:pathLst>
                              </a:custGeom>
                              <a:solidFill>
                                <a:srgbClr val="000000"/>
                              </a:solidFill>
                              <a:ln>
                                <a:noFill/>
                              </a:ln>
                            </wps:spPr>
                            <wps:bodyPr spcFirstLastPara="1" wrap="square" lIns="91425" tIns="91425" rIns="91425" bIns="91425" anchor="ctr" anchorCtr="0">
                              <a:noAutofit/>
                            </wps:bodyPr>
                          </wps:wsp>
                          <wps:wsp>
                            <wps:cNvPr id="56" name="Freeform 56"/>
                            <wps:cNvSpPr/>
                            <wps:spPr>
                              <a:xfrm>
                                <a:off x="174158" y="248137"/>
                                <a:ext cx="67989" cy="3189"/>
                              </a:xfrm>
                              <a:custGeom>
                                <a:avLst/>
                                <a:gdLst/>
                                <a:ahLst/>
                                <a:cxnLst/>
                                <a:rect l="l" t="t" r="r" b="b"/>
                                <a:pathLst>
                                  <a:path w="67989" h="3189" extrusionOk="0">
                                    <a:moveTo>
                                      <a:pt x="1816" y="0"/>
                                    </a:moveTo>
                                    <a:lnTo>
                                      <a:pt x="67989" y="0"/>
                                    </a:lnTo>
                                    <a:lnTo>
                                      <a:pt x="67989" y="3189"/>
                                    </a:lnTo>
                                    <a:lnTo>
                                      <a:pt x="1816" y="3189"/>
                                    </a:lnTo>
                                    <a:lnTo>
                                      <a:pt x="0" y="3189"/>
                                    </a:lnTo>
                                    <a:lnTo>
                                      <a:pt x="0" y="1592"/>
                                    </a:lnTo>
                                    <a:lnTo>
                                      <a:pt x="3637" y="1592"/>
                                    </a:lnTo>
                                    <a:lnTo>
                                      <a:pt x="1816" y="0"/>
                                    </a:lnTo>
                                    <a:close/>
                                  </a:path>
                                </a:pathLst>
                              </a:custGeom>
                              <a:solidFill>
                                <a:srgbClr val="000000"/>
                              </a:solidFill>
                              <a:ln>
                                <a:noFill/>
                              </a:ln>
                            </wps:spPr>
                            <wps:bodyPr spcFirstLastPara="1" wrap="square" lIns="91425" tIns="91425" rIns="91425" bIns="91425" anchor="ctr" anchorCtr="0">
                              <a:noAutofit/>
                            </wps:bodyPr>
                          </wps:wsp>
                          <wps:wsp>
                            <wps:cNvPr id="57" name="Freeform 57"/>
                            <wps:cNvSpPr/>
                            <wps:spPr>
                              <a:xfrm>
                                <a:off x="0" y="25198"/>
                                <a:ext cx="641367" cy="308733"/>
                              </a:xfrm>
                              <a:custGeom>
                                <a:avLst/>
                                <a:gdLst/>
                                <a:ahLst/>
                                <a:cxnLst/>
                                <a:rect l="l" t="t" r="r" b="b"/>
                                <a:pathLst>
                                  <a:path w="641367" h="308733" extrusionOk="0">
                                    <a:moveTo>
                                      <a:pt x="159979" y="0"/>
                                    </a:moveTo>
                                    <a:lnTo>
                                      <a:pt x="170884" y="0"/>
                                    </a:lnTo>
                                    <a:lnTo>
                                      <a:pt x="182156" y="0"/>
                                    </a:lnTo>
                                    <a:lnTo>
                                      <a:pt x="193428" y="0"/>
                                    </a:lnTo>
                                    <a:lnTo>
                                      <a:pt x="205062" y="315"/>
                                    </a:lnTo>
                                    <a:lnTo>
                                      <a:pt x="216334" y="636"/>
                                    </a:lnTo>
                                    <a:lnTo>
                                      <a:pt x="228330" y="1276"/>
                                    </a:lnTo>
                                    <a:lnTo>
                                      <a:pt x="239970" y="1912"/>
                                    </a:lnTo>
                                    <a:lnTo>
                                      <a:pt x="251965" y="2868"/>
                                    </a:lnTo>
                                    <a:lnTo>
                                      <a:pt x="263599" y="3824"/>
                                    </a:lnTo>
                                    <a:lnTo>
                                      <a:pt x="275601" y="5101"/>
                                    </a:lnTo>
                                    <a:lnTo>
                                      <a:pt x="287959" y="6377"/>
                                    </a:lnTo>
                                    <a:lnTo>
                                      <a:pt x="299961" y="7974"/>
                                    </a:lnTo>
                                    <a:lnTo>
                                      <a:pt x="311956" y="9566"/>
                                    </a:lnTo>
                                    <a:lnTo>
                                      <a:pt x="324320" y="11162"/>
                                    </a:lnTo>
                                    <a:lnTo>
                                      <a:pt x="315955" y="10522"/>
                                    </a:lnTo>
                                    <a:lnTo>
                                      <a:pt x="307958" y="9886"/>
                                    </a:lnTo>
                                    <a:lnTo>
                                      <a:pt x="299961" y="9250"/>
                                    </a:lnTo>
                                    <a:lnTo>
                                      <a:pt x="291595" y="8610"/>
                                    </a:lnTo>
                                    <a:lnTo>
                                      <a:pt x="283598" y="8289"/>
                                    </a:lnTo>
                                    <a:lnTo>
                                      <a:pt x="275963" y="7974"/>
                                    </a:lnTo>
                                    <a:lnTo>
                                      <a:pt x="267966" y="7654"/>
                                    </a:lnTo>
                                    <a:lnTo>
                                      <a:pt x="260331" y="7333"/>
                                    </a:lnTo>
                                    <a:lnTo>
                                      <a:pt x="252327" y="7333"/>
                                    </a:lnTo>
                                    <a:lnTo>
                                      <a:pt x="244692" y="7333"/>
                                    </a:lnTo>
                                    <a:lnTo>
                                      <a:pt x="237057" y="7333"/>
                                    </a:lnTo>
                                    <a:lnTo>
                                      <a:pt x="229789" y="7654"/>
                                    </a:lnTo>
                                    <a:lnTo>
                                      <a:pt x="222154" y="7974"/>
                                    </a:lnTo>
                                    <a:lnTo>
                                      <a:pt x="214881" y="8289"/>
                                    </a:lnTo>
                                    <a:lnTo>
                                      <a:pt x="207607" y="8610"/>
                                    </a:lnTo>
                                    <a:lnTo>
                                      <a:pt x="200334" y="9250"/>
                                    </a:lnTo>
                                    <a:lnTo>
                                      <a:pt x="171252" y="12439"/>
                                    </a:lnTo>
                                    <a:lnTo>
                                      <a:pt x="146162" y="16904"/>
                                    </a:lnTo>
                                    <a:lnTo>
                                      <a:pt x="125072" y="22961"/>
                                    </a:lnTo>
                                    <a:lnTo>
                                      <a:pt x="107986" y="29979"/>
                                    </a:lnTo>
                                    <a:lnTo>
                                      <a:pt x="94531" y="38273"/>
                                    </a:lnTo>
                                    <a:lnTo>
                                      <a:pt x="84351" y="47838"/>
                                    </a:lnTo>
                                    <a:lnTo>
                                      <a:pt x="78169" y="58365"/>
                                    </a:lnTo>
                                    <a:lnTo>
                                      <a:pt x="75261" y="69528"/>
                                    </a:lnTo>
                                    <a:lnTo>
                                      <a:pt x="75623" y="81646"/>
                                    </a:lnTo>
                                    <a:lnTo>
                                      <a:pt x="79628" y="94405"/>
                                    </a:lnTo>
                                    <a:lnTo>
                                      <a:pt x="86533" y="107800"/>
                                    </a:lnTo>
                                    <a:lnTo>
                                      <a:pt x="96714" y="121836"/>
                                    </a:lnTo>
                                    <a:lnTo>
                                      <a:pt x="110169" y="136507"/>
                                    </a:lnTo>
                                    <a:lnTo>
                                      <a:pt x="126164" y="151179"/>
                                    </a:lnTo>
                                    <a:lnTo>
                                      <a:pt x="145433" y="166166"/>
                                    </a:lnTo>
                                    <a:lnTo>
                                      <a:pt x="167247" y="181478"/>
                                    </a:lnTo>
                                    <a:lnTo>
                                      <a:pt x="178157" y="188491"/>
                                    </a:lnTo>
                                    <a:lnTo>
                                      <a:pt x="189430" y="195188"/>
                                    </a:lnTo>
                                    <a:lnTo>
                                      <a:pt x="201064" y="201570"/>
                                    </a:lnTo>
                                    <a:lnTo>
                                      <a:pt x="213059" y="208268"/>
                                    </a:lnTo>
                                    <a:lnTo>
                                      <a:pt x="225785" y="214324"/>
                                    </a:lnTo>
                                    <a:lnTo>
                                      <a:pt x="238878" y="220707"/>
                                    </a:lnTo>
                                    <a:lnTo>
                                      <a:pt x="252327" y="226763"/>
                                    </a:lnTo>
                                    <a:lnTo>
                                      <a:pt x="266144" y="232505"/>
                                    </a:lnTo>
                                    <a:lnTo>
                                      <a:pt x="280324" y="238246"/>
                                    </a:lnTo>
                                    <a:lnTo>
                                      <a:pt x="294503" y="243667"/>
                                    </a:lnTo>
                                    <a:lnTo>
                                      <a:pt x="309411" y="248773"/>
                                    </a:lnTo>
                                    <a:lnTo>
                                      <a:pt x="324320" y="253874"/>
                                    </a:lnTo>
                                    <a:lnTo>
                                      <a:pt x="339591" y="258979"/>
                                    </a:lnTo>
                                    <a:lnTo>
                                      <a:pt x="354861" y="263765"/>
                                    </a:lnTo>
                                    <a:lnTo>
                                      <a:pt x="370494" y="268230"/>
                                    </a:lnTo>
                                    <a:lnTo>
                                      <a:pt x="386494" y="272374"/>
                                    </a:lnTo>
                                    <a:lnTo>
                                      <a:pt x="402489" y="276520"/>
                                    </a:lnTo>
                                    <a:lnTo>
                                      <a:pt x="418489" y="280347"/>
                                    </a:lnTo>
                                    <a:lnTo>
                                      <a:pt x="434484" y="284175"/>
                                    </a:lnTo>
                                    <a:lnTo>
                                      <a:pt x="450846" y="287364"/>
                                    </a:lnTo>
                                    <a:lnTo>
                                      <a:pt x="466846" y="290554"/>
                                    </a:lnTo>
                                    <a:lnTo>
                                      <a:pt x="483209" y="293743"/>
                                    </a:lnTo>
                                    <a:lnTo>
                                      <a:pt x="499570" y="296295"/>
                                    </a:lnTo>
                                    <a:lnTo>
                                      <a:pt x="515565" y="298846"/>
                                    </a:lnTo>
                                    <a:lnTo>
                                      <a:pt x="531927" y="300760"/>
                                    </a:lnTo>
                                    <a:lnTo>
                                      <a:pt x="547928" y="302673"/>
                                    </a:lnTo>
                                    <a:lnTo>
                                      <a:pt x="563922" y="304587"/>
                                    </a:lnTo>
                                    <a:lnTo>
                                      <a:pt x="579923" y="305863"/>
                                    </a:lnTo>
                                    <a:lnTo>
                                      <a:pt x="595555" y="306819"/>
                                    </a:lnTo>
                                    <a:lnTo>
                                      <a:pt x="610826" y="307776"/>
                                    </a:lnTo>
                                    <a:lnTo>
                                      <a:pt x="626458" y="308095"/>
                                    </a:lnTo>
                                    <a:lnTo>
                                      <a:pt x="641367" y="308414"/>
                                    </a:lnTo>
                                    <a:lnTo>
                                      <a:pt x="624643" y="308733"/>
                                    </a:lnTo>
                                    <a:lnTo>
                                      <a:pt x="607189" y="308414"/>
                                    </a:lnTo>
                                    <a:lnTo>
                                      <a:pt x="589735" y="308095"/>
                                    </a:lnTo>
                                    <a:lnTo>
                                      <a:pt x="572287" y="307139"/>
                                    </a:lnTo>
                                    <a:lnTo>
                                      <a:pt x="554103" y="305863"/>
                                    </a:lnTo>
                                    <a:lnTo>
                                      <a:pt x="535926" y="304268"/>
                                    </a:lnTo>
                                    <a:lnTo>
                                      <a:pt x="517748" y="302673"/>
                                    </a:lnTo>
                                    <a:lnTo>
                                      <a:pt x="499203" y="300441"/>
                                    </a:lnTo>
                                    <a:lnTo>
                                      <a:pt x="480663" y="297889"/>
                                    </a:lnTo>
                                    <a:lnTo>
                                      <a:pt x="462118" y="295019"/>
                                    </a:lnTo>
                                    <a:lnTo>
                                      <a:pt x="443210" y="292148"/>
                                    </a:lnTo>
                                    <a:lnTo>
                                      <a:pt x="424671" y="288640"/>
                                    </a:lnTo>
                                    <a:lnTo>
                                      <a:pt x="405764" y="285132"/>
                                    </a:lnTo>
                                    <a:lnTo>
                                      <a:pt x="387218" y="281304"/>
                                    </a:lnTo>
                                    <a:lnTo>
                                      <a:pt x="368678" y="277158"/>
                                    </a:lnTo>
                                    <a:lnTo>
                                      <a:pt x="350133" y="272695"/>
                                    </a:lnTo>
                                    <a:lnTo>
                                      <a:pt x="331956" y="267909"/>
                                    </a:lnTo>
                                    <a:lnTo>
                                      <a:pt x="313778" y="263124"/>
                                    </a:lnTo>
                                    <a:lnTo>
                                      <a:pt x="295962" y="258023"/>
                                    </a:lnTo>
                                    <a:lnTo>
                                      <a:pt x="278146" y="252597"/>
                                    </a:lnTo>
                                    <a:lnTo>
                                      <a:pt x="260693" y="247176"/>
                                    </a:lnTo>
                                    <a:lnTo>
                                      <a:pt x="243601" y="241435"/>
                                    </a:lnTo>
                                    <a:lnTo>
                                      <a:pt x="226876" y="235378"/>
                                    </a:lnTo>
                                    <a:lnTo>
                                      <a:pt x="210514" y="229316"/>
                                    </a:lnTo>
                                    <a:lnTo>
                                      <a:pt x="194520" y="222939"/>
                                    </a:lnTo>
                                    <a:lnTo>
                                      <a:pt x="179249" y="216242"/>
                                    </a:lnTo>
                                    <a:lnTo>
                                      <a:pt x="163978" y="209544"/>
                                    </a:lnTo>
                                    <a:lnTo>
                                      <a:pt x="149431" y="202847"/>
                                    </a:lnTo>
                                    <a:lnTo>
                                      <a:pt x="135252" y="195829"/>
                                    </a:lnTo>
                                    <a:lnTo>
                                      <a:pt x="121803" y="188491"/>
                                    </a:lnTo>
                                    <a:lnTo>
                                      <a:pt x="109078" y="181157"/>
                                    </a:lnTo>
                                    <a:lnTo>
                                      <a:pt x="96714" y="173819"/>
                                    </a:lnTo>
                                    <a:lnTo>
                                      <a:pt x="73078" y="158192"/>
                                    </a:lnTo>
                                    <a:lnTo>
                                      <a:pt x="52718" y="142564"/>
                                    </a:lnTo>
                                    <a:lnTo>
                                      <a:pt x="35268" y="127257"/>
                                    </a:lnTo>
                                    <a:lnTo>
                                      <a:pt x="21451" y="112586"/>
                                    </a:lnTo>
                                    <a:lnTo>
                                      <a:pt x="10908" y="98550"/>
                                    </a:lnTo>
                                    <a:lnTo>
                                      <a:pt x="3636" y="84835"/>
                                    </a:lnTo>
                                    <a:lnTo>
                                      <a:pt x="0" y="71760"/>
                                    </a:lnTo>
                                    <a:lnTo>
                                      <a:pt x="0" y="59642"/>
                                    </a:lnTo>
                                    <a:lnTo>
                                      <a:pt x="3636" y="48479"/>
                                    </a:lnTo>
                                    <a:lnTo>
                                      <a:pt x="10908" y="37952"/>
                                    </a:lnTo>
                                    <a:lnTo>
                                      <a:pt x="22179" y="28702"/>
                                    </a:lnTo>
                                    <a:lnTo>
                                      <a:pt x="37450" y="20413"/>
                                    </a:lnTo>
                                    <a:lnTo>
                                      <a:pt x="56354" y="13715"/>
                                    </a:lnTo>
                                    <a:lnTo>
                                      <a:pt x="79628" y="7974"/>
                                    </a:lnTo>
                                    <a:lnTo>
                                      <a:pt x="106894" y="3824"/>
                                    </a:lnTo>
                                    <a:lnTo>
                                      <a:pt x="138527" y="956"/>
                                    </a:lnTo>
                                    <a:lnTo>
                                      <a:pt x="149070" y="315"/>
                                    </a:lnTo>
                                    <a:lnTo>
                                      <a:pt x="159979" y="0"/>
                                    </a:lnTo>
                                    <a:close/>
                                  </a:path>
                                </a:pathLst>
                              </a:custGeom>
                              <a:solidFill>
                                <a:srgbClr val="999999"/>
                              </a:solidFill>
                              <a:ln>
                                <a:noFill/>
                              </a:ln>
                            </wps:spPr>
                            <wps:bodyPr spcFirstLastPara="1" wrap="square" lIns="91425" tIns="91425" rIns="91425" bIns="91425" anchor="ctr" anchorCtr="0">
                              <a:noAutofit/>
                            </wps:bodyPr>
                          </wps:wsp>
                          <wps:wsp>
                            <wps:cNvPr id="58" name="Freeform 58"/>
                            <wps:cNvSpPr/>
                            <wps:spPr>
                              <a:xfrm>
                                <a:off x="0" y="25198"/>
                                <a:ext cx="641367" cy="308733"/>
                              </a:xfrm>
                              <a:custGeom>
                                <a:avLst/>
                                <a:gdLst/>
                                <a:ahLst/>
                                <a:cxnLst/>
                                <a:rect l="l" t="t" r="r" b="b"/>
                                <a:pathLst>
                                  <a:path w="641367" h="308733" extrusionOk="0">
                                    <a:moveTo>
                                      <a:pt x="138527" y="956"/>
                                    </a:moveTo>
                                    <a:lnTo>
                                      <a:pt x="138527" y="956"/>
                                    </a:lnTo>
                                    <a:lnTo>
                                      <a:pt x="149070" y="315"/>
                                    </a:lnTo>
                                    <a:lnTo>
                                      <a:pt x="159979" y="0"/>
                                    </a:lnTo>
                                    <a:lnTo>
                                      <a:pt x="170884" y="0"/>
                                    </a:lnTo>
                                    <a:lnTo>
                                      <a:pt x="182156" y="0"/>
                                    </a:lnTo>
                                    <a:lnTo>
                                      <a:pt x="193428" y="0"/>
                                    </a:lnTo>
                                    <a:lnTo>
                                      <a:pt x="205062" y="315"/>
                                    </a:lnTo>
                                    <a:lnTo>
                                      <a:pt x="216334" y="636"/>
                                    </a:lnTo>
                                    <a:lnTo>
                                      <a:pt x="228330" y="1276"/>
                                    </a:lnTo>
                                    <a:lnTo>
                                      <a:pt x="239970" y="1912"/>
                                    </a:lnTo>
                                    <a:lnTo>
                                      <a:pt x="251965" y="2868"/>
                                    </a:lnTo>
                                    <a:lnTo>
                                      <a:pt x="263599" y="3824"/>
                                    </a:lnTo>
                                    <a:lnTo>
                                      <a:pt x="275601" y="5101"/>
                                    </a:lnTo>
                                    <a:lnTo>
                                      <a:pt x="287959" y="6377"/>
                                    </a:lnTo>
                                    <a:lnTo>
                                      <a:pt x="299961" y="7974"/>
                                    </a:lnTo>
                                    <a:lnTo>
                                      <a:pt x="311956" y="9566"/>
                                    </a:lnTo>
                                    <a:lnTo>
                                      <a:pt x="324320" y="11162"/>
                                    </a:lnTo>
                                    <a:lnTo>
                                      <a:pt x="324320" y="11162"/>
                                    </a:lnTo>
                                    <a:lnTo>
                                      <a:pt x="315955" y="10522"/>
                                    </a:lnTo>
                                    <a:lnTo>
                                      <a:pt x="307958" y="9886"/>
                                    </a:lnTo>
                                    <a:lnTo>
                                      <a:pt x="299961" y="9250"/>
                                    </a:lnTo>
                                    <a:lnTo>
                                      <a:pt x="291595" y="8610"/>
                                    </a:lnTo>
                                    <a:lnTo>
                                      <a:pt x="283598" y="8289"/>
                                    </a:lnTo>
                                    <a:lnTo>
                                      <a:pt x="275963" y="7974"/>
                                    </a:lnTo>
                                    <a:lnTo>
                                      <a:pt x="267966" y="7654"/>
                                    </a:lnTo>
                                    <a:lnTo>
                                      <a:pt x="260331" y="7333"/>
                                    </a:lnTo>
                                    <a:lnTo>
                                      <a:pt x="252327" y="7333"/>
                                    </a:lnTo>
                                    <a:lnTo>
                                      <a:pt x="244692" y="7333"/>
                                    </a:lnTo>
                                    <a:lnTo>
                                      <a:pt x="237057" y="7333"/>
                                    </a:lnTo>
                                    <a:lnTo>
                                      <a:pt x="229789" y="7654"/>
                                    </a:lnTo>
                                    <a:lnTo>
                                      <a:pt x="222154" y="7974"/>
                                    </a:lnTo>
                                    <a:lnTo>
                                      <a:pt x="214881" y="8289"/>
                                    </a:lnTo>
                                    <a:lnTo>
                                      <a:pt x="207607" y="8610"/>
                                    </a:lnTo>
                                    <a:lnTo>
                                      <a:pt x="200334" y="9250"/>
                                    </a:lnTo>
                                    <a:lnTo>
                                      <a:pt x="200334" y="9250"/>
                                    </a:lnTo>
                                    <a:lnTo>
                                      <a:pt x="171252" y="12439"/>
                                    </a:lnTo>
                                    <a:lnTo>
                                      <a:pt x="146162" y="16904"/>
                                    </a:lnTo>
                                    <a:lnTo>
                                      <a:pt x="125072" y="22961"/>
                                    </a:lnTo>
                                    <a:lnTo>
                                      <a:pt x="107986" y="29979"/>
                                    </a:lnTo>
                                    <a:lnTo>
                                      <a:pt x="94531" y="38273"/>
                                    </a:lnTo>
                                    <a:lnTo>
                                      <a:pt x="84351" y="47838"/>
                                    </a:lnTo>
                                    <a:lnTo>
                                      <a:pt x="78169" y="58365"/>
                                    </a:lnTo>
                                    <a:lnTo>
                                      <a:pt x="75261" y="69528"/>
                                    </a:lnTo>
                                    <a:lnTo>
                                      <a:pt x="75623" y="81646"/>
                                    </a:lnTo>
                                    <a:lnTo>
                                      <a:pt x="79628" y="94405"/>
                                    </a:lnTo>
                                    <a:lnTo>
                                      <a:pt x="86533" y="107800"/>
                                    </a:lnTo>
                                    <a:lnTo>
                                      <a:pt x="96714" y="121836"/>
                                    </a:lnTo>
                                    <a:lnTo>
                                      <a:pt x="110169" y="136507"/>
                                    </a:lnTo>
                                    <a:lnTo>
                                      <a:pt x="126164" y="151179"/>
                                    </a:lnTo>
                                    <a:lnTo>
                                      <a:pt x="145433" y="166166"/>
                                    </a:lnTo>
                                    <a:lnTo>
                                      <a:pt x="167247" y="181478"/>
                                    </a:lnTo>
                                    <a:lnTo>
                                      <a:pt x="167247" y="181478"/>
                                    </a:lnTo>
                                    <a:lnTo>
                                      <a:pt x="178157" y="188491"/>
                                    </a:lnTo>
                                    <a:lnTo>
                                      <a:pt x="189430" y="195188"/>
                                    </a:lnTo>
                                    <a:lnTo>
                                      <a:pt x="201064" y="201570"/>
                                    </a:lnTo>
                                    <a:lnTo>
                                      <a:pt x="213059" y="208268"/>
                                    </a:lnTo>
                                    <a:lnTo>
                                      <a:pt x="225785" y="214324"/>
                                    </a:lnTo>
                                    <a:lnTo>
                                      <a:pt x="238878" y="220707"/>
                                    </a:lnTo>
                                    <a:lnTo>
                                      <a:pt x="252327" y="226763"/>
                                    </a:lnTo>
                                    <a:lnTo>
                                      <a:pt x="266144" y="232505"/>
                                    </a:lnTo>
                                    <a:lnTo>
                                      <a:pt x="280324" y="238246"/>
                                    </a:lnTo>
                                    <a:lnTo>
                                      <a:pt x="294503" y="243667"/>
                                    </a:lnTo>
                                    <a:lnTo>
                                      <a:pt x="309411" y="248773"/>
                                    </a:lnTo>
                                    <a:lnTo>
                                      <a:pt x="324320" y="253874"/>
                                    </a:lnTo>
                                    <a:lnTo>
                                      <a:pt x="339591" y="258979"/>
                                    </a:lnTo>
                                    <a:lnTo>
                                      <a:pt x="354861" y="263765"/>
                                    </a:lnTo>
                                    <a:lnTo>
                                      <a:pt x="370494" y="268230"/>
                                    </a:lnTo>
                                    <a:lnTo>
                                      <a:pt x="386494" y="272374"/>
                                    </a:lnTo>
                                    <a:lnTo>
                                      <a:pt x="402489" y="276520"/>
                                    </a:lnTo>
                                    <a:lnTo>
                                      <a:pt x="418489" y="280347"/>
                                    </a:lnTo>
                                    <a:lnTo>
                                      <a:pt x="434484" y="284175"/>
                                    </a:lnTo>
                                    <a:lnTo>
                                      <a:pt x="450846" y="287364"/>
                                    </a:lnTo>
                                    <a:lnTo>
                                      <a:pt x="466846" y="290554"/>
                                    </a:lnTo>
                                    <a:lnTo>
                                      <a:pt x="483209" y="293743"/>
                                    </a:lnTo>
                                    <a:lnTo>
                                      <a:pt x="499570" y="296295"/>
                                    </a:lnTo>
                                    <a:lnTo>
                                      <a:pt x="515565" y="298846"/>
                                    </a:lnTo>
                                    <a:lnTo>
                                      <a:pt x="531927" y="300760"/>
                                    </a:lnTo>
                                    <a:lnTo>
                                      <a:pt x="547928" y="302673"/>
                                    </a:lnTo>
                                    <a:lnTo>
                                      <a:pt x="563922" y="304587"/>
                                    </a:lnTo>
                                    <a:lnTo>
                                      <a:pt x="579923" y="305863"/>
                                    </a:lnTo>
                                    <a:lnTo>
                                      <a:pt x="595555" y="306819"/>
                                    </a:lnTo>
                                    <a:lnTo>
                                      <a:pt x="610826" y="307776"/>
                                    </a:lnTo>
                                    <a:lnTo>
                                      <a:pt x="626458" y="308095"/>
                                    </a:lnTo>
                                    <a:lnTo>
                                      <a:pt x="641367" y="308414"/>
                                    </a:lnTo>
                                    <a:lnTo>
                                      <a:pt x="641367" y="308414"/>
                                    </a:lnTo>
                                    <a:lnTo>
                                      <a:pt x="624643" y="308733"/>
                                    </a:lnTo>
                                    <a:lnTo>
                                      <a:pt x="607189" y="308414"/>
                                    </a:lnTo>
                                    <a:lnTo>
                                      <a:pt x="589735" y="308095"/>
                                    </a:lnTo>
                                    <a:lnTo>
                                      <a:pt x="572287" y="307139"/>
                                    </a:lnTo>
                                    <a:lnTo>
                                      <a:pt x="554103" y="305863"/>
                                    </a:lnTo>
                                    <a:lnTo>
                                      <a:pt x="535926" y="304268"/>
                                    </a:lnTo>
                                    <a:lnTo>
                                      <a:pt x="517748" y="302673"/>
                                    </a:lnTo>
                                    <a:lnTo>
                                      <a:pt x="499203" y="300441"/>
                                    </a:lnTo>
                                    <a:lnTo>
                                      <a:pt x="480663" y="297889"/>
                                    </a:lnTo>
                                    <a:lnTo>
                                      <a:pt x="462118" y="295019"/>
                                    </a:lnTo>
                                    <a:lnTo>
                                      <a:pt x="443210" y="292148"/>
                                    </a:lnTo>
                                    <a:lnTo>
                                      <a:pt x="424671" y="288640"/>
                                    </a:lnTo>
                                    <a:lnTo>
                                      <a:pt x="405764" y="285132"/>
                                    </a:lnTo>
                                    <a:lnTo>
                                      <a:pt x="387218" y="281304"/>
                                    </a:lnTo>
                                    <a:lnTo>
                                      <a:pt x="368678" y="277158"/>
                                    </a:lnTo>
                                    <a:lnTo>
                                      <a:pt x="350133" y="272695"/>
                                    </a:lnTo>
                                    <a:lnTo>
                                      <a:pt x="331956" y="267909"/>
                                    </a:lnTo>
                                    <a:lnTo>
                                      <a:pt x="313778" y="263124"/>
                                    </a:lnTo>
                                    <a:lnTo>
                                      <a:pt x="295962" y="258023"/>
                                    </a:lnTo>
                                    <a:lnTo>
                                      <a:pt x="278146" y="252597"/>
                                    </a:lnTo>
                                    <a:lnTo>
                                      <a:pt x="260693" y="247176"/>
                                    </a:lnTo>
                                    <a:lnTo>
                                      <a:pt x="243601" y="241435"/>
                                    </a:lnTo>
                                    <a:lnTo>
                                      <a:pt x="226876" y="235378"/>
                                    </a:lnTo>
                                    <a:lnTo>
                                      <a:pt x="210514" y="229316"/>
                                    </a:lnTo>
                                    <a:lnTo>
                                      <a:pt x="194520" y="222939"/>
                                    </a:lnTo>
                                    <a:lnTo>
                                      <a:pt x="179249" y="216242"/>
                                    </a:lnTo>
                                    <a:lnTo>
                                      <a:pt x="163978" y="209544"/>
                                    </a:lnTo>
                                    <a:lnTo>
                                      <a:pt x="149431" y="202847"/>
                                    </a:lnTo>
                                    <a:lnTo>
                                      <a:pt x="135252" y="195829"/>
                                    </a:lnTo>
                                    <a:lnTo>
                                      <a:pt x="121803" y="188491"/>
                                    </a:lnTo>
                                    <a:lnTo>
                                      <a:pt x="109078" y="181157"/>
                                    </a:lnTo>
                                    <a:lnTo>
                                      <a:pt x="96714" y="173819"/>
                                    </a:lnTo>
                                    <a:lnTo>
                                      <a:pt x="96714" y="173819"/>
                                    </a:lnTo>
                                    <a:lnTo>
                                      <a:pt x="73078" y="158192"/>
                                    </a:lnTo>
                                    <a:lnTo>
                                      <a:pt x="52718" y="142564"/>
                                    </a:lnTo>
                                    <a:lnTo>
                                      <a:pt x="35268" y="127257"/>
                                    </a:lnTo>
                                    <a:lnTo>
                                      <a:pt x="21451" y="112586"/>
                                    </a:lnTo>
                                    <a:lnTo>
                                      <a:pt x="10908" y="98550"/>
                                    </a:lnTo>
                                    <a:lnTo>
                                      <a:pt x="3636" y="84835"/>
                                    </a:lnTo>
                                    <a:lnTo>
                                      <a:pt x="0" y="71760"/>
                                    </a:lnTo>
                                    <a:lnTo>
                                      <a:pt x="0" y="59642"/>
                                    </a:lnTo>
                                    <a:lnTo>
                                      <a:pt x="3636" y="48479"/>
                                    </a:lnTo>
                                    <a:lnTo>
                                      <a:pt x="10908" y="37952"/>
                                    </a:lnTo>
                                    <a:lnTo>
                                      <a:pt x="22179" y="28702"/>
                                    </a:lnTo>
                                    <a:lnTo>
                                      <a:pt x="37450" y="20413"/>
                                    </a:lnTo>
                                    <a:lnTo>
                                      <a:pt x="56354" y="13715"/>
                                    </a:lnTo>
                                    <a:lnTo>
                                      <a:pt x="79628" y="7974"/>
                                    </a:lnTo>
                                    <a:lnTo>
                                      <a:pt x="106894" y="3824"/>
                                    </a:lnTo>
                                    <a:lnTo>
                                      <a:pt x="138527" y="956"/>
                                    </a:lnTo>
                                  </a:path>
                                </a:pathLst>
                              </a:custGeom>
                              <a:noFill/>
                              <a:ln w="9525" cap="rnd" cmpd="sng">
                                <a:solidFill>
                                  <a:srgbClr val="999999"/>
                                </a:solidFill>
                                <a:prstDash val="solid"/>
                                <a:miter lim="127000"/>
                                <a:headEnd type="none" w="sm" len="sm"/>
                                <a:tailEnd type="none" w="sm" len="sm"/>
                              </a:ln>
                            </wps:spPr>
                            <wps:bodyPr spcFirstLastPara="1" wrap="square" lIns="91425" tIns="91425" rIns="91425" bIns="91425" anchor="ctr" anchorCtr="0">
                              <a:noAutofit/>
                            </wps:bodyPr>
                          </wps:wsp>
                          <wps:wsp>
                            <wps:cNvPr id="59" name="Freeform 59"/>
                            <wps:cNvSpPr/>
                            <wps:spPr>
                              <a:xfrm>
                                <a:off x="458481" y="310330"/>
                                <a:ext cx="87987" cy="23282"/>
                              </a:xfrm>
                              <a:custGeom>
                                <a:avLst/>
                                <a:gdLst/>
                                <a:ahLst/>
                                <a:cxnLst/>
                                <a:rect l="l" t="t" r="r" b="b"/>
                                <a:pathLst>
                                  <a:path w="87987" h="23282" extrusionOk="0">
                                    <a:moveTo>
                                      <a:pt x="0" y="0"/>
                                    </a:moveTo>
                                    <a:lnTo>
                                      <a:pt x="87987" y="4146"/>
                                    </a:lnTo>
                                    <a:lnTo>
                                      <a:pt x="87987" y="22645"/>
                                    </a:lnTo>
                                    <a:lnTo>
                                      <a:pt x="21814" y="23282"/>
                                    </a:lnTo>
                                    <a:lnTo>
                                      <a:pt x="0" y="0"/>
                                    </a:lnTo>
                                    <a:close/>
                                  </a:path>
                                </a:pathLst>
                              </a:custGeom>
                              <a:solidFill>
                                <a:srgbClr val="000000"/>
                              </a:solidFill>
                              <a:ln>
                                <a:noFill/>
                              </a:ln>
                            </wps:spPr>
                            <wps:bodyPr spcFirstLastPara="1" wrap="square" lIns="91425" tIns="91425" rIns="91425" bIns="91425" anchor="ctr" anchorCtr="0">
                              <a:noAutofit/>
                            </wps:bodyPr>
                          </wps:wsp>
                        </wpg:grpSp>
                      </wpg:grpSp>
                    </wpg:wgp>
                  </a:graphicData>
                </a:graphic>
              </wp:anchor>
            </w:drawing>
          </mc:Choice>
          <mc:Fallback>
            <w:pict>
              <v:group w14:anchorId="68827BDE" id="Group 3" o:spid="_x0000_s1026" style="position:absolute;left:0;text-align:left;margin-left:458pt;margin-top:0;width:65.65pt;height:27pt;z-index:251658240" coordorigin="49245,35980" coordsize="8383,35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">
                <v:group id="_x0000_s1027" style="position:absolute;left:49292;top:36085;width:8335;height:3429" coordorigin="50253,36082" coordsize="6413,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50253;top:36082;width:6413;height:3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49EF93FD" w14:textId="77777777" w:rsidR="00871B98" w:rsidRDefault="00871B98">
                          <w:pPr>
                            <w:spacing w:after="0" w:line="240" w:lineRule="auto"/>
                            <w:ind w:left="0" w:firstLine="0"/>
                            <w:jc w:val="left"/>
                            <w:textDirection w:val="btLr"/>
                          </w:pPr>
                        </w:p>
                      </w:txbxContent>
                    </v:textbox>
                  </v:rect>
                  <v:group id="_x0000_s1029" style="position:absolute;left:50253;top:36082;width:6413;height:3435" coordsize="6413,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5" o:spid="_x0000_s1030" style="position:absolute;width:6413;height:3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" filled="f" stroked="f">
                      <v:textbox inset="2.53958mm,2.53958mm,2.53958mm,2.53958mm">
                        <w:txbxContent>
                          <w:p w14:paraId="20758AAE" w14:textId="77777777" w:rsidR="00871B98" w:rsidRDefault="00871B98">
                            <w:pPr>
                              <w:spacing w:after="0" w:line="240" w:lineRule="auto"/>
                              <w:ind w:left="0" w:firstLine="0"/>
                              <w:jc w:val="left"/>
                              <w:textDirection w:val="btLr"/>
                            </w:pPr>
                          </w:p>
                        </w:txbxContent>
                      </v:textbox>
                    </v:rect>
                    <v:shape id="Freeform 6" o:spid="_x0000_s1031" style="position:absolute;left:2646;width:909;height:743;visibility:visible;mso-wrap-style:square;v-text-anchor:middle" coordsize="90894,74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" path="m45450,l56355,28066r34539,l62536,45611,73447,74313,45450,56773,17816,74313,27997,45611,,28066r34540,l45450,xe" fillcolor="#999" stroked="f">
                      <v:path arrowok="t" o:extrusionok="f"/>
                    </v:shape>
                    <v:shape id="Freeform 7" o:spid="_x0000_s1032" style="position:absolute;left:2646;width:909;height:743;visibility:visible;mso-wrap-style:square;v-text-anchor:middle" coordsize="90894,74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" path="m,28066r34540,l45450,,56355,28066r34539,l62536,45611,73447,74313,45450,56773,17816,74313,27997,45611,,28066e" filled="f" strokecolor="#999">
                      <v:stroke startarrowwidth="narrow" startarrowlength="short" endarrowwidth="narrow" endarrowlength="short" miterlimit="83231f" joinstyle="miter" endcap="round"/>
                      <v:path arrowok="t" o:extrusionok="f"/>
                    </v:shape>
                    <v:shape id="Freeform 8" o:spid="_x0000_s1033" style="position:absolute;left:3996;top:2700;width:177;height:186;visibility:visible;mso-wrap-style:square;v-text-anchor:middle" coordsize="17738,18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" path="m,l17738,18584r-731,-320l16645,17628r-723,-320l,xe" fillcolor="black" stroked="f">
                      <v:path arrowok="t" o:extrusionok="f"/>
                    </v:shape>
                    <v:shape id="Freeform 9" o:spid="_x0000_s1034" style="position:absolute;left:3910;top:2606;width:86;height:94;visibility:visible;mso-wrap-style:square;v-text-anchor:middle" coordsize="8658,9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" path="m,l8658,9411,214,565,,xe" fillcolor="black" stroked="f">
                      <v:path arrowok="t" o:extrusionok="f"/>
                    </v:shape>
                    <v:shape id="Freeform 10" o:spid="_x0000_s1035" style="position:absolute;left:3897;top:2593;width:13;height:13;visibility:visible;mso-wrap-style:square;v-text-anchor:middle" coordsize="1239,1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" path="m,l729,320r362,636l1239,1348,,xe" fillcolor="black" stroked="f">
                      <v:path arrowok="t" o:extrusionok="f"/>
                    </v:shape>
                    <v:shape id="Freeform 11" o:spid="_x0000_s1036" style="position:absolute;left:3315;top:2972;width:10;height:11;visibility:visible;mso-wrap-style:square;v-text-anchor:middle" coordsize="984,1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" path="m,l984,1071,724,956,,xe" fillcolor="black" stroked="f">
                      <v:path arrowok="t" o:extrusionok="f"/>
                    </v:shape>
                    <v:shape id="Freeform 12" o:spid="_x0000_s1037" style="position:absolute;left:3325;top:1349;width:2139;height:2086;visibility:visible;mso-wrap-style:square;v-text-anchor:middle" coordsize="213890,208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" path="m188077,r25813,28387l213890,203167r-62168,l136813,186582r-362,319l135359,187858r-1091,956l133176,189452r-1091,957l130994,191366r-724,957l129177,193279r-1091,320l126995,194555r-1092,957l124812,195831r-724,957l122996,197426r-1092,638l120813,198701r-1092,319l118635,199977r-1459,638l116091,200934r-1093,319l114269,201891r-1815,957l111362,203167r-730,638l108817,204123r-1092,l106272,204442r-1092,639l103727,205399r-1092,638l101181,206037r-1091,319l98637,206994r-1093,l96091,207313r-1453,l93546,207632r-1821,l90271,208270r-1453,l87364,208270r-1091,l84820,208589r-1817,l81545,208589r-1454,l78276,208589r-730,l76454,208589r-1453,l73909,208589r-1086,l71732,208270r-1092,l69548,208270r-1453,l67004,208270r-1092,-638l65188,207632r-1092,l63005,207632r-1092,-319l60822,207313r-1092,-319l58638,206994r-724,l56823,206356r-1092,l54640,206037r-1091,l53187,205399r-1093,l51003,205081r-1086,-639l48826,204442r-730,-319l47372,203805r-1091,l45551,203167r-1092,-319l43735,202210r-1091,l41914,201891r-1091,-638l40099,200934r-1091,-319l38646,199977r-1092,-318l36462,199020r-362,-319l35009,198064r-362,-319l33555,197426r-729,-638l32464,196469r-1092,-638l31010,195512r-1092,-319l29189,194555r-362,-319l27736,193279r-362,-637l26644,192323r-362,-319l25190,191047r-362,-638l,163412r469,206l831,164256r729,319l2646,165213r368,957l3376,166488r1091,319l5191,167446r368,318l6651,168402r362,319l8104,169359r724,319l9558,169997r724,638l11373,170954r367,638l12826,171911r1093,318l14286,172868r1086,318l16101,173824r730,319l17917,174143r1091,638l19376,175100r1086,319l21554,175419r1091,638l23737,176376r362,l25190,177014r1092,319l27374,177333r1091,637l29189,177970r1091,320l31372,178290r730,319l32826,178609r1091,637l35009,179246r1091,l37192,179565r1086,l39737,179565r1086,638l41914,180203r730,l43735,180203r1092,l45913,180522r1092,l48458,180522r1092,l50641,180522r1092,l52463,180522r1815,l55731,180522r1454,l58638,180522r1822,-319l61913,180203r1454,l64458,180203r1454,-638l67733,179565r1453,-319l70278,179246r1454,-637l73185,178609r1092,-319l75730,178290r1092,-320l78276,177333r1091,-319l81183,176376r729,l83727,176057r1093,-638l85549,175100r1815,-319l88094,174143r1086,-957l91001,172868r724,-639l92817,171911r1091,-319l95000,170635r1091,-638l97183,169359r1454,-638l99728,167764r1091,-318l101543,166488r1092,-318l103727,165213r1091,-957l105910,163297r1086,-956l107725,161385r1092,-635l109908,159789r724,-957l111362,157876r1092,-956l113545,155964r1086,-1276l115722,153732r1092,-956l117176,151499r1092,-956l119359,149267r1092,-956l120813,147034r1091,-956l122996,144802r362,-1277l124450,141929r1091,-1277l125903,139381r25819,28065l150630,168721r-368,1276l149177,171592r-1092,1276l147717,173824r-1086,1276l188077,175100,188077,xe" fillcolor="black" stroked="f">
                      <v:path arrowok="t" o:extrusionok="f"/>
                    </v:shape>
                    <v:shape id="Freeform 13" o:spid="_x0000_s1038" style="position:absolute;left:3693;top:922;width:462;height:1951;visibility:visible;mso-wrap-style:square;v-text-anchor:middle" coordsize="46214,195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" path="m,l25124,27317r,320l25486,28273r729,956l26577,29549r730,636l27669,30826r,635l28399,31782r362,956l29123,33378r,636l29852,34650r362,961l30214,35926r730,956l31306,37203r,956l31668,38800r,635l32397,40076r362,956l32759,41347r730,961l33489,43265r362,320l33851,44541r,956l34575,45817r,956l34943,47730r,320l34943,48686r362,956l35305,49962r,636l35305,50918r,956l36034,52194r,957l36034,53786r,321l36396,55063r,320l36396,56339r,321l36396,57616r,956l37120,59212r,636l37120,60804r,641l37120,62401r,636l37120,63993r368,640l37488,65269r,956l37488,67186r,956l37488,69098r,321l38579,71011r,93129l38579,165736r,1277l38579,168289r,1277l38579,170522r362,1276l38941,173390r,956l38941,174987r724,1591l39665,177540r,1271l40032,179772r,636l40032,181364r724,956l40756,183276r369,961l41125,185193r362,956l41487,186785r724,961l42578,188702r,956l43302,189978r367,957l43669,191891r724,320l44755,193167r368,636l45847,194123r367,956l20396,167013r-362,-641l19304,165736r-362,-635l18942,164140r-362,-316l17851,162868r-362,-961l17489,161592r-730,-956l16397,159675r,-956l15673,158403r,-961l15305,156486r,-956l14944,154574r,-1277l14214,152341r,-635l14214,150745r-362,-1592l13852,148512r,-956l13128,145964r,-640l13128,143732r,-1277l13128,141499r,-1276l13128,138946r,-1596l12760,136714r,-93129l12036,42624r,-636l12036,41032r-367,-956l11669,39115r,-956l11669,37203r,-321l11669,35926r,-956l11669,34014r-362,-636l11307,32738r,-956l11307,30826r,-321l11307,29549r-724,-320l10583,28273r,-636l10583,26996r,-635l10216,25405r,-321l10216,24128r,-320l10216,23172r-724,-961l9492,21896r,-321l9492,20619r-369,-640l9123,19663r,-956l8762,18387r,-956l8038,16475r,-961l7670,15198r,-956l6946,13601r,-635l6579,12010r,-641l5855,10413r,-320l5493,9136,5125,8816r,-956l4401,7545,4034,6584r,-636l3310,4992,2948,4671r,-320l2218,3395,1856,2759,1488,1803,764,1483r,-320l402,527,,xe" fillcolor="black" stroked="f">
                      <v:path arrowok="t" o:extrusionok="f"/>
                    </v:shape>
                    <v:shape id="Freeform 14" o:spid="_x0000_s1039" style="position:absolute;left:3686;top:915;width:7;height:7;visibility:visible;mso-wrap-style:square;v-text-anchor:middle" coordsize="689,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" path="m,l362,320,689,750,,xe" fillcolor="black" stroked="f">
                      <v:path arrowok="t" o:extrusionok="f"/>
                    </v:shape>
                    <v:shape id="Freeform 15" o:spid="_x0000_s1040" style="position:absolute;left:1759;top:746;width:1556;height:2031;visibility:visible;mso-wrap-style:square;v-text-anchor:middle" coordsize="155619,203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" path="m61450,l87263,28066r,17225l88354,44970r1092,-320l90532,44014r730,-320l92353,43694r1092,-636l94536,42738r1086,l96713,42417r1455,l99259,41782r1091,l101804,41782r1091,-321l103625,41461r1816,l106532,41461r730,l108348,41461r1091,l110531,41461r1092,321l112714,41782r724,l114167,41782r1092,635l116351,42417r362,321l117804,42738r362,320l119258,43058r1091,636l120711,43694r730,320l122533,44650r361,320l123986,44970r362,321l125078,45926r362,321l126164,46882r729,321l127622,47838r362,321l128708,48479r368,636l129800,50071r25819,27431l154889,77181r-362,-315l153798,76225r-1092,-320l152344,75269r-362,-320l151253,74313r-362,-320l149799,73672r-362,-635l148707,72716r-1091,l147254,72081r-730,-321l145800,71760r-729,-320l143980,70804r-362,l142525,70484r-1091,l141072,70484r-1091,-636l138889,69848r-1086,l137436,69528r-1092,l135258,69528r-1092,l133075,69528r-730,l130530,69528r-730,l128708,69528r-1815,l126164,69848r-1086,l123256,69848r-723,636l121441,70484r-1092,320l119258,71440r-1092,l117074,71760r-723,321l115259,72716r-1092,321l113076,73672r-1091,321l110892,74313r-361,636l109439,75269r-1091,956l107986,76866r-1092,636l106532,78137r-1091,961l104717,79414r-368,961l103257,81331r-362,315l102171,82607r-367,956l101080,84519r-730,957l99626,86752r-367,956l98535,88664r-367,641l97444,90897r-362,640l97082,93129r-369,1276l95989,95362r-367,1276l95622,97914r-724,1597l94536,100783r,1276l93807,103976r,1272l93445,106524r,1917l93077,109713r,1917l92353,112906r,1912l92353,116730r,1597l91991,120239r,1912l91991,123748r,1912l91991,127893r,1917l91991,203162r-66172,l,175096r66173,l66173,101744r,-1917l66173,97594r,-1912l66540,94085r,-1912l66540,90261r,-1597l66540,86752r724,-1276l67264,83563r,-1917l67626,80375r,-1917l67994,77181r,-1276l68718,73993r367,-1277l69085,71440r724,-1592l70171,68572r,-956l70900,66339r362,-1276l71631,63471r724,-641l72716,61874r730,-1597l73808,59642r367,-956l74899,57089r362,-636l75991,55497r362,-961l77083,54221r361,-956l61450,35400,61450,xe" fillcolor="black" stroked="f">
                      <v:path arrowok="t" o:extrusionok="f"/>
                    </v:shape>
                    <v:shape id="Freeform 16" o:spid="_x0000_s1041" style="position:absolute;left:3137;top:2497;width:269;height:280;visibility:visible;mso-wrap-style:square;v-text-anchor:middle" coordsize="26905,28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" path="m,l1086,,26905,28066r-1092,l,xe" fillcolor="black" stroked="f">
                      <v:path arrowok="t" o:extrusionok="f"/>
                    </v:shape>
                    <v:shape id="Freeform 17" o:spid="_x0000_s1042" style="position:absolute;left:1759;top:692;width:3447;height:2462;visibility:visible;mso-wrap-style:square;v-text-anchor:middle" coordsize="344681,246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" path="m129076,r5814,l139619,r4361,315l148345,636r4361,640l156704,2232r4005,957l164340,4145r3637,1276l171614,7013r3274,1597l178157,10522r2913,1917l183977,14351r2545,2232l189068,18816r2544,2553l193428,23601r1821,2548l196703,28382r1453,2553l199610,33808r1091,2868l201793,39549r723,3189l202885,44970r724,2548l203976,50071r362,2873l204700,55812r362,3189l205429,62189r,3509l206153,65698r,94091l206153,164574r368,4780l207245,173504r730,4144l209066,181157r1454,3509l211973,187534r1816,2553l215972,192320r2183,1912l220700,195829r2907,1276l226882,198382r3269,635l233787,199653r3999,l242877,199338r4728,-641l251965,197421r3999,-1592l259600,193917r3275,-2238l265782,188811r2908,-3189l270873,181793r1821,-4465l274510,172227r1453,-5421l277054,160745r730,-6698l278508,147029r,-7653l278508,65698r66173,l344681,240798r-62174,l282507,205079r-3270,5101l275601,214965r-3637,4785l268328,223575r-3999,3829l260331,230911r-4367,2871l251603,236333r-4728,2233l242153,240798r-4729,1595l231972,243669r-5090,1276l221062,245582r-5820,639l209066,246221r-4728,l199972,245902r-4361,-320l191612,244945r-3999,-957l183615,243031r-4004,-957l175980,240798r-3275,-1275l169430,237928r-3269,-1914l163254,234101r-2913,-1914l157435,229954r-2546,-2550l152706,224851r-1815,-2232l149069,220386r-1453,-2553l146162,215286r-1091,-2874l143980,209544r-1086,-2873l142163,203482r-729,-2232l141072,198697r-724,-2548l139981,193276r-362,-2868l139619,187214r-362,-3188l138889,180517r-1086,l137803,86752r,-5106l137436,76861r-724,-4145l135982,68572r-1092,-3509l133799,61874r-1454,-2873l130530,56453r-2184,-2232l126164,52303r-2546,-1591l120711,49115r-2907,-956l114167,47518r-3636,-636l106532,46882r-5090,321l96713,47838r-4360,957l88354,50391r-3636,1912l81443,54856r-2907,2868l75991,60918r-2183,3824l71993,69207r-1822,4786l68718,79734r-1092,6062l66902,92173r-729,7333l66173,107165r,73352l,180517,,5421r61450,l61450,40821r3631,-5101l68718,30935r3637,-4465l76353,22645r3999,-3829l84356,15627r4360,-2873l93077,10206,97444,7654r4727,-1913l106894,3824r5458,-1276l117442,1276r5814,-640l129076,xe" fillcolor="#cfc" stroked="f">
                      <v:path arrowok="t" o:extrusionok="f"/>
                    </v:shape>
                    <v:shape id="Freeform 18" o:spid="_x0000_s1043" style="position:absolute;left:1759;top:692;width:3447;height:2462;visibility:visible;mso-wrap-style:square;v-text-anchor:middle" coordsize="344681,246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" path="m129076,r5814,l139619,r4361,315l148345,636r4361,640l156704,2232r4005,957l164340,4145r3637,1276l171614,7013r3274,1597l178157,10522r2913,1917l183977,14351r2545,2232l189068,18816r2544,2553l193428,23601r1821,2548l196703,28382r1453,2553l199610,33808r1091,2868l201793,39549r723,3189l202885,44970r724,2548l203976,50071r362,2873l204700,55812r362,3189l205429,62189r,3509l206153,65698r,94091l206153,164574r368,4780l207245,173504r730,4144l209066,181157r1454,3509l211973,187534r1816,2553l215972,192320r2183,1912l220700,195829r2907,1276l226882,198382r3269,635l233787,199653r3999,l242877,199338r4728,-641l251965,197421r3999,-1592l259600,193917r3275,-2238l265782,188811r2908,-3189l270873,181793r1821,-4465l274510,172227r1453,-5421l277054,160745r730,-6698l278508,147029r,-7653l278508,65698r66173,l344681,240798r-62174,l282507,205079r-3270,5101l275601,214965r-3637,4785l268328,223575r-3999,3829l260331,230911r-4367,2871l251603,236333r-4728,2233l242153,240798r-4729,1595l231972,243669r-5090,1276l221062,245582r-5820,639l209066,246221r-4728,l199972,245902r-4361,-320l191612,244945r-3999,-957l183615,243031r-4004,-957l175980,240798r-3275,-1275l169430,237928r-3269,-1914l163254,234101r-2913,-1914l157435,229954r-2546,-2550l152706,224851r-1815,-2232l149069,220386r-1453,-2553l146162,215286r-1091,-2874l143980,209544r-1086,-2873l142163,203482r-729,-2232l141072,198697r-724,-2548l139981,193276r-362,-2868l139619,187214r-362,-3188l138889,180517r-1086,l137803,86752r,-5106l137436,76861r-724,-4145l135982,68572r-1092,-3509l133799,61874r-1454,-2873l130530,56453r-2184,-2232l126164,52303r-2546,-1591l120711,49115r-2907,-956l114167,47518r-3636,-636l106532,46882r-5090,321l96713,47838r-4360,957l88354,50391r-3636,1912l81443,54856r-2907,2868l75991,60918r-2183,3824l71993,69207r-1822,4786l68718,79734r-1092,6062l66902,92173r-729,7333l66173,107165r,73352l,180517,,5421r61450,l61450,40821r3631,-5101l68718,30935r3637,-4465l76353,22645r3999,-3829l84356,15627r4360,-2873l93077,10206,97444,7654r4727,-1913l106894,3824r5458,-1276l117442,1276r5814,-640l129076,xe" fillcolor="#cfc" stroked="f">
                      <v:path arrowok="t" o:extrusionok="f"/>
                    </v:shape>
                    <v:shape id="Freeform 19" o:spid="_x0000_s1044" style="position:absolute;left:1759;top:692;width:3447;height:2462;visibility:visible;mso-wrap-style:square;v-text-anchor:middle" coordsize="344681,246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" path="m129076,r5814,l139619,r4361,315l148345,636r4361,640l156704,2232r4005,957l164340,4145r3637,1276l171614,7013r3274,1597l178157,10522r2913,1917l183977,14351r2545,2232l189068,18816r2544,2553l193428,23601r1821,2548l196703,28382r1453,2553l199610,33808r1091,2868l201793,39549r723,3189l202885,44970r724,2548l203976,50071r362,2873l204700,55812r362,3189l205429,62189r,3509l206153,65698r,94091l206153,164574r368,4780l207245,173504r730,4144l209066,181157r1454,3509l211973,187534r1816,2553l215972,192320r2183,1912l220700,195829r2907,1276l226882,198382r3269,635l233787,199653r3999,l242877,199338r4728,-641l251965,197421r3999,-1592l259600,193917r3275,-2238l265782,188811r2908,-3189l270873,181793r1821,-4465l274510,172227r1453,-5421l277054,160745r730,-6698l278508,147029r,-7653l278508,65698r66173,l344681,240798r-62174,l282507,205079r-3270,5101l275601,214965r-3637,4785l268328,223575r-3999,3829l260331,230911r-4367,2871l251603,236333r-4728,2233l242153,240798r-4729,1595l231972,243669r-5090,1276l221062,245582r-5820,639l209066,246221r-4728,l199972,245902r-4361,-320l191612,244945r-3999,-957l183615,243031r-4004,-957l175980,240798r-3275,-1275l169430,237928r-3269,-1914l163254,234101r-2913,-1914l157435,229954r-2546,-2550l152706,224851r-1815,-2232l149069,220386r-1453,-2553l146162,215286r-1091,-2874l143980,209544r-1086,-2873l142163,203482r-729,-2232l141072,198697r-724,-2548l139981,193276r-362,-2868l139619,187214r-362,-3188l138889,180517r-1086,l137803,86752r,-5106l137436,76861r-724,-4145l135982,68572r-1092,-3509l133799,61874r-1454,-2873l130530,56453r-2184,-2232l126164,52303r-2546,-1591l120711,49115r-2907,-956l114167,47518r-3636,-636l106532,46882r-5090,321l96713,47838r-4360,957l88354,50391r-3636,1912l81443,54856r-2907,2868l75991,60918r-2183,3824l71993,69207r-1822,4786l68718,79734r-1092,6062l66902,92173r-729,7333l66173,107165r,73352l,180517,,5421r61450,l61450,40821r3631,-5101l68718,30935r3637,-4465l76353,22645r3999,-3829l84356,15627r4360,-2873l93077,10206,97444,7654r4727,-1913l106894,3824r5458,-1276l117442,1276r5814,-640l129076,xe" fillcolor="#063" stroked="f">
                      <v:path arrowok="t" o:extrusionok="f"/>
                    </v:shape>
                    <v:shape id="Freeform 20" o:spid="_x0000_s1045" style="position:absolute;left:1741;top:730;width:36;height:1767;visibility:visible;mso-wrap-style:square;v-text-anchor:middle" coordsize="3637,176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" path="m,l1816,r,3189l3637,1597r,175095l,176692,,1597,,xe" fillcolor="black" stroked="f">
                      <v:path arrowok="t" o:extrusionok="f"/>
                    </v:shape>
                    <v:shape id="Freeform 21" o:spid="_x0000_s1046" style="position:absolute;left:1759;top:730;width:633;height:32;visibility:visible;mso-wrap-style:square;v-text-anchor:middle" coordsize="63265,3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" path="m,l61450,r1815,l63265,1597r-3636,l61450,3189,,3189,,xe" fillcolor="black" stroked="f">
                      <v:path arrowok="t" o:extrusionok="f"/>
                    </v:shape>
                    <v:shape id="Freeform 22" o:spid="_x0000_s1047" style="position:absolute;left:2356;top:746;width:36;height:405;visibility:visible;mso-wrap-style:square;v-text-anchor:middle" coordsize="3636,4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" path="m,l3636,r,35400l362,34764r2912,1276l,40505,,35400,,xe" fillcolor="black" stroked="f">
                      <v:path arrowok="t" o:extrusionok="f"/>
                    </v:shape>
                    <v:shape id="Freeform 23" o:spid="_x0000_s1048" style="position:absolute;left:2359;top:782;width:342;height:324;visibility:visible;mso-wrap-style:square;v-text-anchor:middle" coordsize="34178,32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" path="m32114,r2064,2414l33816,2414,29817,4967,25451,7520r-3999,3189l17453,14538r-3998,3824l10180,22827,6549,27292,2912,32398,,31121,3636,26021,7273,20915r3998,-4465l15270,12621,19275,8796,23273,5608,27634,2414,32114,xe" fillcolor="black" stroked="f">
                      <v:path arrowok="t" o:extrusionok="f"/>
                    </v:shape>
                    <v:shape id="Freeform 24" o:spid="_x0000_s1049" style="position:absolute;left:2679;top:781;width:4;height:1;visibility:visible;mso-wrap-style:square;v-text-anchor:middle" coordsize="362,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" path="m,l362,,114,134,,xe" fillcolor="black" stroked="f">
                      <v:path arrowok="t" o:extrusionok="f"/>
                    </v:shape>
                    <v:shape id="Freeform 25" o:spid="_x0000_s1050" style="position:absolute;left:2679;top:676;width:429;height:130;visibility:visible;mso-wrap-style:square;v-text-anchor:middle" coordsize="42899,13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" path="m42899,r,3189l37085,2873r-5458,636l25813,4145,20723,5421,15632,6697,10904,8610,6176,10527,2177,13075,,10527,4722,7974,9451,6062,14179,4145,19993,2873,25083,1597,30903,956,37085,320,42899,xe" fillcolor="black" stroked="f">
                      <v:path arrowok="t" o:extrusionok="f"/>
                    </v:shape>
                    <v:shape id="Freeform 26" o:spid="_x0000_s1051" style="position:absolute;left:3108;top:676;width:338;height:83;visibility:visible;mso-wrap-style:square;v-text-anchor:middle" coordsize="33817,8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" path="m,l4728,,9089,641r4728,315l18183,1597r3999,956l26181,3509r3637,956l33817,5741,32362,8294,29088,7018,25451,6062,21453,5106,17454,4145,13093,3509,9089,3189r-4361,l,3189,,xe" fillcolor="black" stroked="f">
                      <v:path arrowok="t" o:extrusionok="f"/>
                    </v:shape>
                    <v:shape id="Freeform 27" o:spid="_x0000_s1052" style="position:absolute;left:3661;top:913;width:3;height:2;visibility:visible;mso-wrap-style:square;v-text-anchor:middle" coordsize="362,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" path="m219,l362,144,,144,219,xe" fillcolor="black" stroked="f">
                      <v:path arrowok="t" o:extrusionok="f"/>
                    </v:shape>
                    <v:shape id="Freeform 28" o:spid="_x0000_s1053" style="position:absolute;left:3432;top:733;width:258;height:180;visibility:visible;mso-wrap-style:square;v-text-anchor:middle" coordsize="25813,18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" path="m1454,l5090,1597,8359,3189r3637,1912l14903,7018r2913,2232l20361,11483r2545,2232l25451,16268r362,l23125,18036,20723,15627,18178,13395,15633,11162,12726,9571,9813,7654,6906,5741,3637,4145,,2553,1454,xe" fillcolor="black" stroked="f">
                      <v:path arrowok="t" o:extrusionok="f"/>
                    </v:shape>
                    <v:shape id="Freeform 29" o:spid="_x0000_s1054" style="position:absolute;left:3661;top:896;width:138;height:226;visibility:visible;mso-wrap-style:square;v-text-anchor:middle" coordsize="13817,2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" path="m2907,l4722,2548,6544,5101,7997,7333,9451,9886r1453,2868l11996,15943r1092,2873l13817,22005r-2913,635l10180,19452,9089,16583,7997,14031,6544,11162,5090,8610,3636,6377,1815,3824,,1912,2907,xe" fillcolor="black" stroked="f">
                      <v:path arrowok="t" o:extrusionok="f"/>
                    </v:shape>
                    <v:shape id="Freeform 30" o:spid="_x0000_s1055" style="position:absolute;left:3795;top:1349;width:19;height:16;visibility:visible;mso-wrap-style:square;v-text-anchor:middle" coordsize="1821,1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" path="m,l1821,1597r-1454,l,xe" fillcolor="black" stroked="f">
                      <v:path arrowok="t" o:extrusionok="f"/>
                    </v:shape>
                    <v:shape id="Freeform 31" o:spid="_x0000_s1056" style="position:absolute;left:3770;top:1116;width:62;height:249;visibility:visible;mso-wrap-style:square;v-text-anchor:middle" coordsize="6182,2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" path="m2913,r362,2233l3999,4785r367,2553l4728,10527r362,2868l5458,16584r724,3188l5820,23281,4366,21689r,3189l2913,23281,2546,19772r,-3188l2184,13395,1822,10527,1453,7974,1092,5421,368,2868,,636,2913,xe" fillcolor="black" stroked="f">
                      <v:path arrowok="t" o:extrusionok="f"/>
                    </v:shape>
                    <v:shape id="Freeform 32" o:spid="_x0000_s1057" style="position:absolute;left:3814;top:1333;width:25;height:16;visibility:visible;mso-wrap-style:square;v-text-anchor:middle" coordsize="2546,1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" path="m,l724,,2546,r,1592l,1592,,xe" fillcolor="black" stroked="f">
                      <v:path arrowok="t" o:extrusionok="f"/>
                    </v:shape>
                    <v:shape id="Freeform 33" o:spid="_x0000_s1058" style="position:absolute;left:3803;top:1349;width:91;height:941;visibility:visible;mso-wrap-style:square;v-text-anchor:middle" coordsize="9144,94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" path="m,l9144,r,94090l,94090,,e" fillcolor="black" stroked="f">
                      <v:path arrowok="t" o:extrusionok="f"/>
                    </v:shape>
                    <v:shape id="Freeform 34" o:spid="_x0000_s1059" style="position:absolute;left:3803;top:2290;width:109;height:312;visibility:visible;mso-wrap-style:square;v-text-anchor:middle" coordsize="10904,31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" path="m,l3637,r,4785l3637,9566r723,3829l5090,17540r1092,3509l7635,24237r1454,2873l10904,29343,7997,31255,6182,28387,4728,25514,3269,21689,2183,18180,1453,14031,724,9566,,4785,,xe" fillcolor="black" stroked="f">
                      <v:path arrowok="t" o:extrusionok="f"/>
                    </v:shape>
                    <v:shape id="Freeform 35" o:spid="_x0000_s1060" style="position:absolute;left:3883;top:2583;width:254;height:121;visibility:visible;mso-wrap-style:square;v-text-anchor:middle" coordsize="25451,12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" path="m2907,l4728,2232,6911,4145,9089,5421r2913,1276l14908,7974r3270,636l21452,9250r3999,-320l25451,12119r-3999,-321l17454,11162r-3275,-640l10543,9250,7635,7974,4728,6057,2545,4145,,1912,2907,xe" fillcolor="black" stroked="f">
                      <v:path arrowok="t" o:extrusionok="f"/>
                    </v:shape>
                    <v:shape id="Freeform 36" o:spid="_x0000_s1061" style="position:absolute;left:4137;top:2538;width:324;height:166;visibility:visible;mso-wrap-style:square;v-text-anchor:middle" coordsize="32362,16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" path="m29449,r,315l32362,1592r,320l29087,5101,26181,7974r-3275,2548l18907,12439r-3999,1592l10181,15307r-5091,641l,16584,,13395r5090,l9457,12754r3998,-1271l17454,9886,20723,7974,23998,6057,26905,3189,29449,xe" fillcolor="black" stroked="f">
                      <v:path arrowok="t" o:extrusionok="f"/>
                    </v:shape>
                    <v:shape id="Freeform 37" o:spid="_x0000_s1062" style="position:absolute;left:4432;top:2085;width:131;height:469;visibility:visible;mso-wrap-style:square;v-text-anchor:middle" coordsize="13094,46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" path="m9457,r3637,l12726,7654r-724,7017l11272,21689r-1091,6057l8727,33167,6912,38273,5090,43058,2913,46882,,45606,2184,41782,3999,37637,5820,32531,7274,27110,8365,21049r724,-6378l9819,7654,9457,xe" fillcolor="black" stroked="f">
                      <v:path arrowok="t" o:extrusionok="f"/>
                    </v:shape>
                    <v:shape id="Freeform 38" o:spid="_x0000_s1063" style="position:absolute;left:4526;top:1333;width:37;height:752;visibility:visible;mso-wrap-style:square;v-text-anchor:middle" coordsize="3637,7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" path="m,l1815,r,3189l3637,1592r,73677l,75269,,1592,,xe" fillcolor="black" stroked="f">
                      <v:path arrowok="t" o:extrusionok="f"/>
                    </v:shape>
                    <v:shape id="Freeform 39" o:spid="_x0000_s1064" style="position:absolute;left:4544;top:1333;width:680;height:32;visibility:visible;mso-wrap-style:square;v-text-anchor:middle" coordsize="67994,3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" path="m,l66173,r1821,l67994,1592r-3637,l66173,3189,,3189,,xe" fillcolor="black" stroked="f">
                      <v:path arrowok="t" o:extrusionok="f"/>
                    </v:shape>
                    <v:shape id="Freeform 40" o:spid="_x0000_s1065" style="position:absolute;left:5188;top:1349;width:36;height:1767;visibility:visible;mso-wrap-style:square;v-text-anchor:middle" coordsize="3637,176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" path="m,l3637,r,175100l3637,176695r-1822,l1815,173505,,175100,,xe" fillcolor="black" stroked="f">
                      <v:path arrowok="t" o:extrusionok="f"/>
                    </v:shape>
                    <v:shape id="Freeform 41" o:spid="_x0000_s1066" style="position:absolute;left:4566;top:3084;width:640;height:32;visibility:visible;mso-wrap-style:square;v-text-anchor:middle" coordsize="63989,3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" path="m1815,l63989,r,3190l1815,3190,,3190,,1595r3636,l1815,xe" fillcolor="black" stroked="f">
                      <v:path arrowok="t" o:extrusionok="f"/>
                    </v:shape>
                    <v:shape id="Freeform 42" o:spid="_x0000_s1067" style="position:absolute;left:4566;top:2688;width:37;height:412;visibility:visible;mso-wrap-style:square;v-text-anchor:middle" coordsize="3636,41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" path="m3636,r,5426l3636,41145,,41145,,5426r3269,636l362,4785,3636,xe" fillcolor="black" stroked="f">
                      <v:path arrowok="t" o:extrusionok="f"/>
                    </v:shape>
                    <v:shape id="Freeform 43" o:spid="_x0000_s1068" style="position:absolute;left:4268;top:2736;width:331;height:332;visibility:visible;mso-wrap-style:square;v-text-anchor:middle" coordsize="33086,33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" path="m30180,r2906,1276l29818,6382r-3637,4780l22544,16268r-3999,3824l14546,23922r-3998,3508l6182,30619,1459,33171,,30619,4004,28067,8365,25516r3999,-3506l16362,18180r3275,-3829l23274,9886,26910,5106,30180,xe" fillcolor="black" stroked="f">
                      <v:path arrowok="t" o:extrusionok="f"/>
                    </v:shape>
                    <v:shape id="Freeform 44" o:spid="_x0000_s1069" style="position:absolute;left:3850;top:3042;width:433;height:128;visibility:visible;mso-wrap-style:square;v-text-anchor:middle" coordsize="43266,12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" path="m41808,r1458,2551l38539,4784,33810,7017,28720,8611,23268,9887r-5091,1276l12357,11801r-6181,637l,12758,,9568r6176,319l11633,9249r5815,-638l22538,7336,27996,6060,32357,4465,37085,2232,41808,xe" fillcolor="black" stroked="f">
                      <v:path arrowok="t" o:extrusionok="f"/>
                    </v:shape>
                    <v:shape id="Freeform 45" o:spid="_x0000_s1070" style="position:absolute;left:3512;top:3087;width:338;height:83;visibility:visible;mso-wrap-style:square;v-text-anchor:middle" coordsize="33817,8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" path="m1454,l4728,1276r3999,956l12726,3190r3999,956l20724,4784r3998,319l29088,5103r4729,l33817,8293r-4729,l24722,7655,20000,7336,16001,6698,11996,5741,7998,4784,3999,3827,,2552,1454,xe" fillcolor="black" stroked="f">
                      <v:path arrowok="t" o:extrusionok="f"/>
                    </v:shape>
                    <v:shape id="Freeform 46" o:spid="_x0000_s1071" style="position:absolute;left:3272;top:2931;width:254;height:181;visibility:visible;mso-wrap-style:square;v-text-anchor:middle" coordsize="25451,18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" path="m2907,l4728,2553,7273,5101r2907,2234l13088,8930r2912,1914l18907,12757r3275,1595l25451,15627r-1454,2552l20723,16903,17454,15309,13817,13395,10910,11481,7997,9249,5090,7016,2545,4465,,1912,2907,xe" fillcolor="black" stroked="f">
                      <v:path arrowok="t" o:extrusionok="f"/>
                    </v:shape>
                    <v:shape id="Freeform 47" o:spid="_x0000_s1072" style="position:absolute;left:3166;top:2723;width:135;height:227;visibility:visible;mso-wrap-style:square;v-text-anchor:middle" coordsize="13450,22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" path="m2908,r729,3189l4728,6062,5814,8930r1092,2553l8359,14036r1460,2553l11634,18501r1816,2232l10543,22645,8727,20413,6906,17860,5452,15312,3999,12759,2908,9571,1815,6697,724,3829,,641,2908,xe" fillcolor="black" stroked="f">
                      <v:path arrowok="t" o:extrusionok="f"/>
                    </v:shape>
                    <v:shape id="Freeform 48" o:spid="_x0000_s1073" style="position:absolute;left:3134;top:2481;width:61;height:249;visibility:visible;mso-wrap-style:square;v-text-anchor:middle" coordsize="6182,2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" path="m1453,l2912,320r,1272l3274,5101r724,3188l3998,11483r,2868l4366,16904r724,2553l5458,22005r724,2232l3274,24878,2545,22645,2183,20092,1453,17540,1091,14351,367,11483r,-3194l367,5101,,1592,1453,3189,1453,xe" fillcolor="black" stroked="f">
                      <v:path arrowok="t" o:extrusionok="f"/>
                    </v:shape>
                    <v:shape id="Freeform 49" o:spid="_x0000_s1074" style="position:absolute;left:3119;top:2497;width:29;height:16;visibility:visible;mso-wrap-style:square;v-text-anchor:middle" coordsize="2908,1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" path="m,l2908,r,1597l1822,1597,,1597,,xe" fillcolor="black" stroked="f">
                      <v:path arrowok="t" o:extrusionok="f"/>
                    </v:shape>
                    <v:shape id="Freeform 50" o:spid="_x0000_s1075" style="position:absolute;left:3119;top:1559;width:92;height:938;visibility:visible;mso-wrap-style:square;v-text-anchor:middle" coordsize="9144,93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" path="m,l9144,r,93765l,93765,,e" fillcolor="black" stroked="f">
                      <v:path arrowok="t" o:extrusionok="f"/>
                    </v:shape>
                    <v:shape id="Freeform 51" o:spid="_x0000_s1076" style="position:absolute;left:3050;top:1247;width:105;height:312;visibility:visible;mso-wrap-style:square;v-text-anchor:middle" coordsize="10543,3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" path="m2908,l4723,2873,6182,5741,7268,9250r1092,3509l9089,16904r724,4465l10543,26154r,5106l6906,31260r,-5106l6906,21369,6182,17545,5452,13400,4361,9891,3270,7018,1816,4150,,1917,2908,xe" fillcolor="black" stroked="f">
                      <v:path arrowok="t" o:extrusionok="f"/>
                    </v:shape>
                    <v:shape id="Freeform 52" o:spid="_x0000_s1077" style="position:absolute;left:2825;top:1144;width:254;height:122;visibility:visible;mso-wrap-style:square;v-text-anchor:middle" coordsize="25451,12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" path="m,l3999,320,7997,961r3637,636l14908,2553r2908,1597l20723,6062r2183,1912l25451,10206r-2907,1917l20723,9891,18545,7974,16362,6702,13455,5106,10910,4150,7273,3509,3999,2873,,3194,,xe" fillcolor="black" stroked="f">
                      <v:path arrowok="t" o:extrusionok="f"/>
                    </v:shape>
                    <v:shape id="Freeform 53" o:spid="_x0000_s1078" style="position:absolute;left:2505;top:1144;width:320;height:163;visibility:visible;mso-wrap-style:square;v-text-anchor:middle" coordsize="31995,16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" path="m31995,r,3194l26905,3194r-4361,635l18178,4785,14541,6382,11272,8294,7997,10527,5452,13400,2907,16268,,14992,2546,11483,5814,8615,9089,5741,13088,3829,17454,2232r4360,-956l26905,641,31995,xe" fillcolor="black" stroked="f">
                      <v:path arrowok="t" o:extrusionok="f"/>
                    </v:shape>
                    <v:shape id="Freeform 54" o:spid="_x0000_s1079" style="position:absolute;left:2403;top:1294;width:131;height:469;visibility:visible;mso-wrap-style:square;v-text-anchor:middle" coordsize="13087,468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" path="m10180,r2907,1276l10904,5106,9089,9250,7273,14036,5814,19777,4728,25834r-730,6062l3269,39229r367,7658l,46887,362,39229r729,-7333l1815,25198,2907,19136,4360,13395,6182,8615,7997,3829,10180,xe" fillcolor="black" stroked="f">
                      <v:path arrowok="t" o:extrusionok="f"/>
                    </v:shape>
                    <v:shape id="Freeform 55" o:spid="_x0000_s1080" style="position:absolute;left:2403;top:1763;width:36;height:750;visibility:visible;mso-wrap-style:square;v-text-anchor:middle" coordsize="3636,74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" path="m,l3636,r,73352l3636,74949r-1821,l1815,71760,,73352,,xe" fillcolor="black" stroked="f">
                      <v:path arrowok="t" o:extrusionok="f"/>
                    </v:shape>
                    <v:shape id="Freeform 56" o:spid="_x0000_s1081" style="position:absolute;left:1741;top:2481;width:680;height:32;visibility:visible;mso-wrap-style:square;v-text-anchor:middle" coordsize="67989,3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" path="m1816,l67989,r,3189l1816,3189,,3189,,1592r3637,l1816,xe" fillcolor="black" stroked="f">
                      <v:path arrowok="t" o:extrusionok="f"/>
                    </v:shape>
                    <v:shape id="Freeform 57" o:spid="_x0000_s1082" style="position:absolute;top:251;width:6413;height:3088;visibility:visible;mso-wrap-style:square;v-text-anchor:middle" coordsize="641367,308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" path="m159979,r10905,l182156,r11272,l205062,315r11272,321l228330,1276r11640,636l251965,2868r11634,956l275601,5101r12358,1276l299961,7974r11995,1592l324320,11162r-8365,-640l307958,9886r-7997,-636l291595,8610r-7997,-321l275963,7974r-7997,-320l260331,7333r-8004,l244692,7333r-7635,l229789,7654r-7635,320l214881,8289r-7274,321l200334,9250r-29082,3189l146162,16904r-21090,6057l107986,29979,94531,38273,84351,47838,78169,58365,75261,69528r362,12118l79628,94405r6905,13395l96714,121836r13455,14671l126164,151179r19269,14987l167247,181478r10910,7013l189430,195188r11634,6382l213059,208268r12726,6056l238878,220707r13449,6056l266144,232505r14180,5741l294503,243667r14908,5106l324320,253874r15271,5105l354861,263765r15633,4465l386494,272374r15995,4146l418489,280347r15995,3828l450846,287364r16000,3190l483209,293743r16361,2552l515565,298846r16362,1914l547928,302673r15994,1914l579923,305863r15632,956l610826,307776r15632,319l641367,308414r-16724,319l607189,308414r-17454,-319l572287,307139r-18184,-1276l535926,304268r-18178,-1595l499203,300441r-18540,-2552l462118,295019r-18908,-2871l424671,288640r-18907,-3508l387218,281304r-18540,-4146l350133,272695r-18177,-4786l313778,263124r-17816,-5101l278146,252597r-17453,-5421l243601,241435r-16725,-6057l210514,229316r-15994,-6377l179249,216242r-15271,-6698l149431,202847r-14179,-7018l121803,188491r-12725,-7334l96714,173819,73078,158192,52718,142564,35268,127257,21451,112586,10908,98550,3636,84835,,71760,,59642,3636,48479,10908,37952,22179,28702,37450,20413,56354,13715,79628,7974,106894,3824,138527,956,149070,315,159979,xe" fillcolor="#999" stroked="f">
                      <v:path arrowok="t" o:extrusionok="f"/>
                    </v:shape>
                    <v:shape id="Freeform 58" o:spid="_x0000_s1083" style="position:absolute;top:251;width:6413;height:3088;visibility:visible;mso-wrap-style:square;v-text-anchor:middle" coordsize="641367,308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" path="m138527,956r,l149070,315,159979,r10905,l182156,r11272,l205062,315r11272,321l228330,1276r11640,636l251965,2868r11634,956l275601,5101r12358,1276l299961,7974r11995,1592l324320,11162r,l315955,10522r-7997,-636l299961,9250r-8366,-640l283598,8289r-7635,-315l267966,7654r-7635,-321l252327,7333r-7635,l237057,7333r-7268,321l222154,7974r-7273,315l207607,8610r-7273,640l200334,9250r-29082,3189l146162,16904r-21090,6057l107986,29979,94531,38273,84351,47838,78169,58365,75261,69528r362,12118l79628,94405r6905,13395l96714,121836r13455,14671l126164,151179r19269,14987l167247,181478r,l178157,188491r11273,6697l201064,201570r11995,6698l225785,214324r13093,6383l252327,226763r13817,5742l280324,238246r14179,5421l309411,248773r14909,5101l339591,258979r15270,4786l370494,268230r16000,4144l402489,276520r16000,3827l434484,284175r16362,3189l466846,290554r16363,3189l499570,296295r15995,2551l531927,300760r16001,1913l563922,304587r16001,1276l595555,306819r15271,957l626458,308095r14909,319l641367,308414r-16724,319l607189,308414r-17454,-319l572287,307139r-18184,-1276l535926,304268r-18178,-1595l499203,300441r-18540,-2552l462118,295019r-18908,-2871l424671,288640r-18907,-3508l387218,281304r-18540,-4146l350133,272695r-18177,-4786l313778,263124r-17816,-5101l278146,252597r-17453,-5421l243601,241435r-16725,-6057l210514,229316r-15994,-6377l179249,216242r-15271,-6698l149431,202847r-14179,-7018l121803,188491r-12725,-7334l96714,173819r,l73078,158192,52718,142564,35268,127257,21451,112586,10908,98550,3636,84835,,71760,,59642,3636,48479,10908,37952,22179,28702,37450,20413,56354,13715,79628,7974,106894,3824,138527,956e" filled="f" strokecolor="#999">
                      <v:stroke startarrowwidth="narrow" startarrowlength="short" endarrowwidth="narrow" endarrowlength="short" miterlimit="83231f" joinstyle="miter" endcap="round"/>
                      <v:path arrowok="t" o:extrusionok="f"/>
                    </v:shape>
                    <v:shape id="Freeform 59" o:spid="_x0000_s1084" style="position:absolute;left:4584;top:3103;width:880;height:233;visibility:visible;mso-wrap-style:square;v-text-anchor:middle" coordsize="87987,23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" path="m,l87987,4146r,18499l21814,23282,,xe" fillcolor="black" stroked="f">
                      <v:path arrowok="t" o:extrusionok="f"/>
                    </v:shape>
                  </v:group>
                </v:group>
                <w10:wrap type="square"/>
              </v:group>
            </w:pict>
          </mc:Fallback>
        </mc:AlternateContent>
      </w:r>
      <w:r>
        <w:rPr>
          <w:noProof/>
        </w:rPr>
        <w:drawing>
          <wp:anchor distT="0" distB="0" distL="114300" distR="114300" simplePos="0" relativeHeight="251659264" behindDoc="0" locked="0" layoutInCell="1" hidden="0" allowOverlap="1" wp14:anchorId="7D9B6ECD" wp14:editId="4EF6A17D">
            <wp:simplePos x="0" y="0"/>
            <wp:positionH relativeFrom="column">
              <wp:posOffset>-284479</wp:posOffset>
            </wp:positionH>
            <wp:positionV relativeFrom="paragraph">
              <wp:posOffset>157594</wp:posOffset>
            </wp:positionV>
            <wp:extent cx="657225" cy="285750"/>
            <wp:effectExtent l="0" t="0" r="0" b="0"/>
            <wp:wrapSquare wrapText="bothSides" distT="0" distB="0" distL="114300" distR="114300"/>
            <wp:docPr id="60"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657225" cy="285750"/>
                    </a:xfrm>
                    <a:prstGeom prst="rect">
                      <a:avLst/>
                    </a:prstGeom>
                    <a:ln/>
                  </pic:spPr>
                </pic:pic>
              </a:graphicData>
            </a:graphic>
          </wp:anchor>
        </w:drawing>
      </w:r>
    </w:p>
    <w:p w14:paraId="5790BDAC" w14:textId="77777777" w:rsidR="00871B98" w:rsidRDefault="00E111A2">
      <w:pPr>
        <w:spacing w:after="0" w:line="259" w:lineRule="auto"/>
        <w:ind w:left="10" w:hanging="10"/>
        <w:rPr>
          <w:b/>
          <w:sz w:val="24"/>
          <w:szCs w:val="24"/>
        </w:rPr>
      </w:pPr>
      <w:r>
        <w:rPr>
          <w:b/>
          <w:sz w:val="24"/>
          <w:szCs w:val="24"/>
        </w:rPr>
        <w:t xml:space="preserve">                                                 Spring 2023</w:t>
      </w:r>
    </w:p>
    <w:p w14:paraId="66C9444D" w14:textId="7D536B73" w:rsidR="00871B98" w:rsidRDefault="00E111A2" w:rsidP="00E6409D">
      <w:pPr>
        <w:spacing w:after="0" w:line="259" w:lineRule="auto"/>
        <w:ind w:left="2160" w:firstLine="720"/>
        <w:rPr>
          <w:b/>
          <w:sz w:val="24"/>
          <w:szCs w:val="24"/>
        </w:rPr>
      </w:pPr>
      <w:r>
        <w:rPr>
          <w:b/>
          <w:sz w:val="24"/>
          <w:szCs w:val="24"/>
        </w:rPr>
        <w:t>[</w:t>
      </w:r>
      <w:r w:rsidR="00E6409D">
        <w:rPr>
          <w:b/>
          <w:sz w:val="24"/>
          <w:szCs w:val="24"/>
        </w:rPr>
        <w:t>FAST-NU ADMISSION PORTAL</w:t>
      </w:r>
      <w:r>
        <w:rPr>
          <w:b/>
          <w:sz w:val="24"/>
          <w:szCs w:val="24"/>
        </w:rPr>
        <w:t>]</w:t>
      </w:r>
    </w:p>
    <w:p w14:paraId="524E2F7D" w14:textId="77777777" w:rsidR="00871B98" w:rsidRDefault="00871B98">
      <w:pPr>
        <w:spacing w:after="0" w:line="259" w:lineRule="auto"/>
        <w:ind w:left="10" w:hanging="10"/>
        <w:rPr>
          <w:b/>
          <w:sz w:val="24"/>
          <w:szCs w:val="24"/>
        </w:rPr>
      </w:pPr>
    </w:p>
    <w:tbl>
      <w:tblPr>
        <w:tblStyle w:val="a"/>
        <w:tblW w:w="9621" w:type="dxa"/>
        <w:tblInd w:w="5" w:type="dxa"/>
        <w:tblLayout w:type="fixed"/>
        <w:tblLook w:val="0400" w:firstRow="0" w:lastRow="0" w:firstColumn="0" w:lastColumn="0" w:noHBand="0" w:noVBand="1"/>
      </w:tblPr>
      <w:tblGrid>
        <w:gridCol w:w="3320"/>
        <w:gridCol w:w="6301"/>
      </w:tblGrid>
      <w:tr w:rsidR="00871B98" w14:paraId="66F132BC" w14:textId="77777777">
        <w:trPr>
          <w:trHeight w:val="260"/>
        </w:trPr>
        <w:tc>
          <w:tcPr>
            <w:tcW w:w="3320" w:type="dxa"/>
            <w:tcBorders>
              <w:top w:val="single" w:sz="4" w:space="0" w:color="000000"/>
              <w:left w:val="single" w:sz="4" w:space="0" w:color="000000"/>
              <w:bottom w:val="single" w:sz="4" w:space="0" w:color="000000"/>
              <w:right w:val="single" w:sz="4" w:space="0" w:color="000000"/>
            </w:tcBorders>
          </w:tcPr>
          <w:p w14:paraId="1C80AF5F" w14:textId="77777777" w:rsidR="00871B98" w:rsidRDefault="00E111A2">
            <w:pPr>
              <w:spacing w:line="259" w:lineRule="auto"/>
              <w:ind w:left="2" w:firstLine="0"/>
              <w:jc w:val="left"/>
              <w:rPr>
                <w:b/>
                <w:sz w:val="28"/>
                <w:szCs w:val="28"/>
              </w:rPr>
            </w:pPr>
            <w:r>
              <w:rPr>
                <w:b/>
                <w:sz w:val="28"/>
                <w:szCs w:val="28"/>
              </w:rPr>
              <w:t>Group Leader and ID:</w:t>
            </w:r>
          </w:p>
        </w:tc>
        <w:tc>
          <w:tcPr>
            <w:tcW w:w="6301" w:type="dxa"/>
            <w:tcBorders>
              <w:top w:val="single" w:sz="4" w:space="0" w:color="000000"/>
              <w:left w:val="single" w:sz="4" w:space="0" w:color="000000"/>
              <w:bottom w:val="single" w:sz="4" w:space="0" w:color="000000"/>
              <w:right w:val="single" w:sz="4" w:space="0" w:color="000000"/>
            </w:tcBorders>
          </w:tcPr>
          <w:p w14:paraId="0FD484A4" w14:textId="77777777" w:rsidR="00871B98" w:rsidRDefault="00C03889">
            <w:pPr>
              <w:spacing w:line="259" w:lineRule="auto"/>
              <w:ind w:left="0" w:firstLine="0"/>
              <w:jc w:val="left"/>
              <w:rPr>
                <w:b/>
                <w:sz w:val="28"/>
                <w:szCs w:val="28"/>
              </w:rPr>
            </w:pPr>
            <w:r>
              <w:rPr>
                <w:b/>
                <w:sz w:val="28"/>
                <w:szCs w:val="28"/>
              </w:rPr>
              <w:t>Nashmia Mirza (22K-4151)</w:t>
            </w:r>
          </w:p>
        </w:tc>
      </w:tr>
      <w:tr w:rsidR="00871B98" w14:paraId="35798C5E" w14:textId="77777777">
        <w:trPr>
          <w:trHeight w:val="287"/>
        </w:trPr>
        <w:tc>
          <w:tcPr>
            <w:tcW w:w="3320" w:type="dxa"/>
            <w:tcBorders>
              <w:top w:val="single" w:sz="4" w:space="0" w:color="000000"/>
              <w:left w:val="single" w:sz="4" w:space="0" w:color="000000"/>
              <w:bottom w:val="single" w:sz="4" w:space="0" w:color="000000"/>
              <w:right w:val="single" w:sz="4" w:space="0" w:color="000000"/>
            </w:tcBorders>
          </w:tcPr>
          <w:p w14:paraId="4E34481D" w14:textId="77777777" w:rsidR="00871B98" w:rsidRDefault="00E111A2">
            <w:pPr>
              <w:spacing w:line="259" w:lineRule="auto"/>
              <w:ind w:left="2" w:firstLine="0"/>
              <w:jc w:val="left"/>
              <w:rPr>
                <w:b/>
                <w:sz w:val="28"/>
                <w:szCs w:val="28"/>
              </w:rPr>
            </w:pPr>
            <w:r>
              <w:rPr>
                <w:b/>
                <w:sz w:val="28"/>
                <w:szCs w:val="28"/>
              </w:rPr>
              <w:t>Member 1 and ID:</w:t>
            </w:r>
          </w:p>
        </w:tc>
        <w:tc>
          <w:tcPr>
            <w:tcW w:w="6301" w:type="dxa"/>
            <w:tcBorders>
              <w:top w:val="single" w:sz="4" w:space="0" w:color="000000"/>
              <w:left w:val="single" w:sz="4" w:space="0" w:color="000000"/>
              <w:bottom w:val="single" w:sz="4" w:space="0" w:color="000000"/>
              <w:right w:val="single" w:sz="4" w:space="0" w:color="000000"/>
            </w:tcBorders>
          </w:tcPr>
          <w:p w14:paraId="46BF5701" w14:textId="77777777" w:rsidR="00871B98" w:rsidRDefault="00C03889">
            <w:pPr>
              <w:spacing w:line="259" w:lineRule="auto"/>
              <w:ind w:left="0" w:firstLine="0"/>
              <w:jc w:val="left"/>
              <w:rPr>
                <w:b/>
                <w:sz w:val="28"/>
                <w:szCs w:val="28"/>
              </w:rPr>
            </w:pPr>
            <w:r>
              <w:rPr>
                <w:b/>
                <w:sz w:val="28"/>
                <w:szCs w:val="28"/>
              </w:rPr>
              <w:t>Lamia Rashid Jamal (22K-4524)</w:t>
            </w:r>
          </w:p>
        </w:tc>
      </w:tr>
      <w:tr w:rsidR="00871B98" w14:paraId="31A3DB78" w14:textId="77777777">
        <w:trPr>
          <w:trHeight w:val="287"/>
        </w:trPr>
        <w:tc>
          <w:tcPr>
            <w:tcW w:w="3320" w:type="dxa"/>
            <w:tcBorders>
              <w:top w:val="single" w:sz="4" w:space="0" w:color="000000"/>
              <w:left w:val="single" w:sz="4" w:space="0" w:color="000000"/>
              <w:bottom w:val="single" w:sz="4" w:space="0" w:color="000000"/>
              <w:right w:val="single" w:sz="4" w:space="0" w:color="000000"/>
            </w:tcBorders>
          </w:tcPr>
          <w:p w14:paraId="130AC52C" w14:textId="77777777" w:rsidR="00871B98" w:rsidRDefault="00E111A2">
            <w:pPr>
              <w:spacing w:line="259" w:lineRule="auto"/>
              <w:ind w:left="2" w:firstLine="0"/>
              <w:jc w:val="left"/>
              <w:rPr>
                <w:b/>
                <w:sz w:val="28"/>
                <w:szCs w:val="28"/>
              </w:rPr>
            </w:pPr>
            <w:r>
              <w:rPr>
                <w:b/>
                <w:sz w:val="28"/>
                <w:szCs w:val="28"/>
              </w:rPr>
              <w:t>Member 2 and ID:</w:t>
            </w:r>
          </w:p>
        </w:tc>
        <w:tc>
          <w:tcPr>
            <w:tcW w:w="6301" w:type="dxa"/>
            <w:tcBorders>
              <w:top w:val="single" w:sz="4" w:space="0" w:color="000000"/>
              <w:left w:val="single" w:sz="4" w:space="0" w:color="000000"/>
              <w:bottom w:val="single" w:sz="4" w:space="0" w:color="000000"/>
              <w:right w:val="single" w:sz="4" w:space="0" w:color="000000"/>
            </w:tcBorders>
          </w:tcPr>
          <w:p w14:paraId="1F3AE65A" w14:textId="77777777" w:rsidR="00871B98" w:rsidRDefault="00C03889">
            <w:pPr>
              <w:spacing w:line="259" w:lineRule="auto"/>
              <w:ind w:left="0" w:firstLine="0"/>
              <w:jc w:val="left"/>
              <w:rPr>
                <w:b/>
                <w:sz w:val="28"/>
                <w:szCs w:val="28"/>
              </w:rPr>
            </w:pPr>
            <w:r>
              <w:rPr>
                <w:b/>
                <w:sz w:val="28"/>
                <w:szCs w:val="28"/>
              </w:rPr>
              <w:t>Abbas Ali Mirza (22K-4568)</w:t>
            </w:r>
          </w:p>
        </w:tc>
      </w:tr>
    </w:tbl>
    <w:p w14:paraId="76275D16" w14:textId="77777777" w:rsidR="00871B98" w:rsidRDefault="00E111A2">
      <w:pPr>
        <w:pStyle w:val="Heading1"/>
      </w:pPr>
      <w:bookmarkStart w:id="0" w:name="_vojnghn7msu3" w:colFirst="0" w:colLast="0"/>
      <w:bookmarkEnd w:id="0"/>
      <w:r>
        <w:t>Project Summary:</w:t>
      </w:r>
    </w:p>
    <w:p w14:paraId="4084001A" w14:textId="4A2054CF" w:rsidR="00C72953" w:rsidRDefault="00C72953">
      <w:pPr>
        <w:pStyle w:val="Heading1"/>
        <w:rPr>
          <w:b w:val="0"/>
          <w:sz w:val="24"/>
          <w:szCs w:val="24"/>
        </w:rPr>
      </w:pPr>
      <w:bookmarkStart w:id="1" w:name="_k8aei2r7wwx" w:colFirst="0" w:colLast="0"/>
      <w:bookmarkStart w:id="2" w:name="_an6w5rkxw8ny" w:colFirst="0" w:colLast="0"/>
      <w:bookmarkEnd w:id="1"/>
      <w:bookmarkEnd w:id="2"/>
      <w:r w:rsidRPr="00C72953">
        <w:rPr>
          <w:b w:val="0"/>
          <w:sz w:val="24"/>
          <w:szCs w:val="24"/>
        </w:rPr>
        <w:t xml:space="preserve">Fast National University wants to streamline their admissions process by developing an online system that allows prospective students to apply for their undergraduate, graduate and PhD programs in Computer Science. The system requires users to </w:t>
      </w:r>
      <w:r w:rsidR="000D1AF8">
        <w:rPr>
          <w:b w:val="0"/>
          <w:sz w:val="24"/>
          <w:szCs w:val="24"/>
        </w:rPr>
        <w:t>sign up for an account</w:t>
      </w:r>
      <w:r w:rsidRPr="00C72953">
        <w:rPr>
          <w:b w:val="0"/>
          <w:sz w:val="24"/>
          <w:szCs w:val="24"/>
        </w:rPr>
        <w:t xml:space="preserve"> and provide personal information such as their Full name, Address, Contact number and</w:t>
      </w:r>
      <w:r>
        <w:rPr>
          <w:b w:val="0"/>
          <w:sz w:val="24"/>
          <w:szCs w:val="24"/>
        </w:rPr>
        <w:t>,</w:t>
      </w:r>
      <w:r w:rsidRPr="00C72953">
        <w:rPr>
          <w:b w:val="0"/>
          <w:sz w:val="24"/>
          <w:szCs w:val="24"/>
        </w:rPr>
        <w:t xml:space="preserve"> CNIC number. Once logged in, the user</w:t>
      </w:r>
      <w:r w:rsidR="00CC3DCE">
        <w:rPr>
          <w:b w:val="0"/>
          <w:sz w:val="24"/>
          <w:szCs w:val="24"/>
        </w:rPr>
        <w:t>s</w:t>
      </w:r>
      <w:r w:rsidRPr="00C72953">
        <w:rPr>
          <w:b w:val="0"/>
          <w:sz w:val="24"/>
          <w:szCs w:val="24"/>
        </w:rPr>
        <w:t xml:space="preserve"> will be asked to select their preferred program and field and will be shown the associated fees</w:t>
      </w:r>
      <w:r>
        <w:rPr>
          <w:b w:val="0"/>
          <w:sz w:val="24"/>
          <w:szCs w:val="24"/>
        </w:rPr>
        <w:t>,</w:t>
      </w:r>
      <w:r w:rsidRPr="00C72953">
        <w:rPr>
          <w:b w:val="0"/>
          <w:sz w:val="24"/>
          <w:szCs w:val="24"/>
        </w:rPr>
        <w:t xml:space="preserve"> courses</w:t>
      </w:r>
      <w:r>
        <w:rPr>
          <w:b w:val="0"/>
          <w:sz w:val="24"/>
          <w:szCs w:val="24"/>
        </w:rPr>
        <w:t xml:space="preserve"> and, teachers</w:t>
      </w:r>
      <w:r w:rsidRPr="00C72953">
        <w:rPr>
          <w:b w:val="0"/>
          <w:sz w:val="24"/>
          <w:szCs w:val="24"/>
        </w:rPr>
        <w:t xml:space="preserve">. To check the eligibility of the applicant, the system will require the percentage grades of their prior education. If the percentage is above 60, the user will be shown a date and time to give an entry test. The user can indicate whether they have already given the entry test and if so, will need to provide their entry test marks. If the entry test marks are above </w:t>
      </w:r>
      <w:r w:rsidR="00E6409D">
        <w:rPr>
          <w:b w:val="0"/>
          <w:sz w:val="24"/>
          <w:szCs w:val="24"/>
        </w:rPr>
        <w:t>6</w:t>
      </w:r>
      <w:r w:rsidRPr="00C72953">
        <w:rPr>
          <w:b w:val="0"/>
          <w:sz w:val="24"/>
          <w:szCs w:val="24"/>
        </w:rPr>
        <w:t>0, the user will be rewarded admission and their information</w:t>
      </w:r>
      <w:r>
        <w:rPr>
          <w:b w:val="0"/>
          <w:sz w:val="24"/>
          <w:szCs w:val="24"/>
        </w:rPr>
        <w:t xml:space="preserve"> and Roll no.</w:t>
      </w:r>
      <w:r w:rsidRPr="00C72953">
        <w:rPr>
          <w:b w:val="0"/>
          <w:sz w:val="24"/>
          <w:szCs w:val="24"/>
        </w:rPr>
        <w:t xml:space="preserve"> will be printed.</w:t>
      </w:r>
    </w:p>
    <w:p w14:paraId="12C4D1BF" w14:textId="4A9E9341" w:rsidR="00871B98" w:rsidRDefault="00E111A2">
      <w:pPr>
        <w:pStyle w:val="Heading1"/>
      </w:pPr>
      <w:r>
        <w:t>Problem Statement:</w:t>
      </w:r>
    </w:p>
    <w:p w14:paraId="3AFF77F3" w14:textId="308FAE73" w:rsidR="00871B98" w:rsidRDefault="00C72953" w:rsidP="00E6409D">
      <w:pPr>
        <w:pStyle w:val="ListParagraph"/>
        <w:ind w:left="0" w:firstLine="0"/>
      </w:pPr>
      <w:bookmarkStart w:id="3" w:name="_201oml36hma5" w:colFirst="0" w:colLast="0"/>
      <w:bookmarkEnd w:id="3"/>
      <w:r w:rsidRPr="00C72953">
        <w:rPr>
          <w:rFonts w:ascii="Montserrat" w:hAnsi="Montserrat"/>
          <w:sz w:val="24"/>
          <w:szCs w:val="24"/>
        </w:rPr>
        <w:t>In Karachi, FAST University is a renowned academic institution. The majority of students are eager to enro</w:t>
      </w:r>
      <w:r>
        <w:rPr>
          <w:rFonts w:ascii="Montserrat" w:hAnsi="Montserrat"/>
          <w:sz w:val="24"/>
          <w:szCs w:val="24"/>
        </w:rPr>
        <w:t>l</w:t>
      </w:r>
      <w:r w:rsidRPr="00C72953">
        <w:rPr>
          <w:rFonts w:ascii="Montserrat" w:hAnsi="Montserrat"/>
          <w:sz w:val="24"/>
          <w:szCs w:val="24"/>
        </w:rPr>
        <w:t xml:space="preserve">l in the university, but since it's situated on a national highway that is far from most students' homes, it is challenging to arrange transportation to the campus. In addition, there is a lengthy wait for admission, and many people who made long trip for the sake of their admission, wait in line, but are </w:t>
      </w:r>
      <w:r w:rsidR="00E6409D">
        <w:rPr>
          <w:rFonts w:ascii="Montserrat" w:hAnsi="Montserrat"/>
          <w:sz w:val="24"/>
          <w:szCs w:val="24"/>
        </w:rPr>
        <w:t xml:space="preserve">still, </w:t>
      </w:r>
      <w:r w:rsidRPr="00C72953">
        <w:rPr>
          <w:rFonts w:ascii="Montserrat" w:hAnsi="Montserrat"/>
          <w:sz w:val="24"/>
          <w:szCs w:val="24"/>
        </w:rPr>
        <w:t>unable to secure admission on the first day due to</w:t>
      </w:r>
      <w:r w:rsidR="008C7968">
        <w:rPr>
          <w:rFonts w:ascii="Montserrat" w:hAnsi="Montserrat"/>
          <w:sz w:val="24"/>
          <w:szCs w:val="24"/>
        </w:rPr>
        <w:t xml:space="preserve"> </w:t>
      </w:r>
      <w:r w:rsidR="00E6409D">
        <w:rPr>
          <w:rFonts w:ascii="Montserrat" w:hAnsi="Montserrat"/>
          <w:sz w:val="24"/>
          <w:szCs w:val="24"/>
        </w:rPr>
        <w:t>the long queue</w:t>
      </w:r>
      <w:r w:rsidRPr="00C72953">
        <w:rPr>
          <w:rFonts w:ascii="Montserrat" w:hAnsi="Montserrat"/>
          <w:sz w:val="24"/>
          <w:szCs w:val="24"/>
        </w:rPr>
        <w:t>, so they must return the following day. As a result</w:t>
      </w:r>
      <w:r>
        <w:rPr>
          <w:rFonts w:ascii="Montserrat" w:hAnsi="Montserrat"/>
          <w:sz w:val="24"/>
          <w:szCs w:val="24"/>
        </w:rPr>
        <w:t xml:space="preserve">, </w:t>
      </w:r>
      <w:r w:rsidRPr="00C72953">
        <w:rPr>
          <w:rFonts w:ascii="Montserrat" w:hAnsi="Montserrat"/>
          <w:sz w:val="24"/>
          <w:szCs w:val="24"/>
        </w:rPr>
        <w:t>this program will</w:t>
      </w:r>
      <w:r w:rsidR="0061615F">
        <w:rPr>
          <w:rFonts w:ascii="Montserrat" w:hAnsi="Montserrat"/>
          <w:sz w:val="24"/>
          <w:szCs w:val="24"/>
        </w:rPr>
        <w:t xml:space="preserve"> </w:t>
      </w:r>
      <w:r w:rsidRPr="00C72953">
        <w:rPr>
          <w:rFonts w:ascii="Montserrat" w:hAnsi="Montserrat"/>
          <w:sz w:val="24"/>
          <w:szCs w:val="24"/>
        </w:rPr>
        <w:t>oversee admittance to FAST university and even allow students</w:t>
      </w:r>
      <w:r w:rsidR="0061615F">
        <w:rPr>
          <w:rFonts w:ascii="Montserrat" w:hAnsi="Montserrat"/>
          <w:sz w:val="24"/>
          <w:szCs w:val="24"/>
        </w:rPr>
        <w:t xml:space="preserve"> to</w:t>
      </w:r>
      <w:r w:rsidRPr="00C72953">
        <w:rPr>
          <w:rFonts w:ascii="Montserrat" w:hAnsi="Montserrat"/>
          <w:sz w:val="24"/>
          <w:szCs w:val="24"/>
        </w:rPr>
        <w:t xml:space="preserve"> choose their preferred professors in addition to the course of study and their required degree (UG, G</w:t>
      </w:r>
      <w:r w:rsidR="00E6409D">
        <w:rPr>
          <w:rFonts w:ascii="Montserrat" w:hAnsi="Montserrat"/>
          <w:sz w:val="24"/>
          <w:szCs w:val="24"/>
        </w:rPr>
        <w:t xml:space="preserve"> </w:t>
      </w:r>
      <w:r w:rsidRPr="00C72953">
        <w:rPr>
          <w:rFonts w:ascii="Montserrat" w:hAnsi="Montserrat"/>
          <w:sz w:val="24"/>
          <w:szCs w:val="24"/>
        </w:rPr>
        <w:t>OR</w:t>
      </w:r>
      <w:r w:rsidR="00E6409D">
        <w:rPr>
          <w:rFonts w:ascii="Montserrat" w:hAnsi="Montserrat"/>
          <w:sz w:val="24"/>
          <w:szCs w:val="24"/>
        </w:rPr>
        <w:t>,</w:t>
      </w:r>
      <w:r w:rsidRPr="00C72953">
        <w:rPr>
          <w:rFonts w:ascii="Montserrat" w:hAnsi="Montserrat"/>
          <w:sz w:val="24"/>
          <w:szCs w:val="24"/>
        </w:rPr>
        <w:t xml:space="preserve"> PHD).</w:t>
      </w:r>
    </w:p>
    <w:p w14:paraId="6F5981E4" w14:textId="77777777" w:rsidR="00E6409D" w:rsidRDefault="00E6409D">
      <w:pPr>
        <w:pStyle w:val="Heading1"/>
      </w:pPr>
      <w:bookmarkStart w:id="4" w:name="_gjdgxs" w:colFirst="0" w:colLast="0"/>
      <w:bookmarkEnd w:id="4"/>
    </w:p>
    <w:p w14:paraId="75A9790B" w14:textId="132436DD" w:rsidR="00871B98" w:rsidRDefault="00E111A2">
      <w:pPr>
        <w:pStyle w:val="Heading1"/>
      </w:pPr>
      <w:r>
        <w:t>Project Features:</w:t>
      </w:r>
    </w:p>
    <w:p w14:paraId="01959E0D" w14:textId="1DF5E464" w:rsidR="00871B98" w:rsidRDefault="00E111A2">
      <w:pPr>
        <w:pStyle w:val="Heading1"/>
        <w:rPr>
          <w:sz w:val="24"/>
          <w:szCs w:val="24"/>
        </w:rPr>
      </w:pPr>
      <w:bookmarkStart w:id="5" w:name="_30j0zll" w:colFirst="0" w:colLast="0"/>
      <w:bookmarkEnd w:id="5"/>
      <w:r>
        <w:rPr>
          <w:sz w:val="24"/>
          <w:szCs w:val="24"/>
        </w:rPr>
        <w:t>Feature 1:</w:t>
      </w:r>
    </w:p>
    <w:p w14:paraId="7D4784D9" w14:textId="77777777" w:rsidR="00E02FCE" w:rsidRPr="00E02FCE" w:rsidRDefault="00E02FCE" w:rsidP="00E02FCE"/>
    <w:p w14:paraId="63DD005C" w14:textId="535AD714" w:rsidR="004153B6" w:rsidRPr="004153B6" w:rsidRDefault="00BA754F" w:rsidP="004B225E">
      <w:pPr>
        <w:ind w:left="0" w:firstLine="0"/>
      </w:pPr>
      <w:r>
        <w:t>A</w:t>
      </w:r>
      <w:r w:rsidR="00457A41">
        <w:t xml:space="preserve">n easy </w:t>
      </w:r>
      <w:r>
        <w:t xml:space="preserve">and secured login portal </w:t>
      </w:r>
      <w:r w:rsidR="004751EE">
        <w:t xml:space="preserve">and fee payment portal </w:t>
      </w:r>
      <w:r>
        <w:t xml:space="preserve">for </w:t>
      </w:r>
      <w:r w:rsidR="00E6409D">
        <w:t>applicants</w:t>
      </w:r>
      <w:r>
        <w:t>.</w:t>
      </w:r>
    </w:p>
    <w:p w14:paraId="3063A6A3" w14:textId="579A1F66" w:rsidR="00871B98" w:rsidRDefault="00E111A2">
      <w:pPr>
        <w:pStyle w:val="Heading1"/>
        <w:rPr>
          <w:sz w:val="24"/>
          <w:szCs w:val="24"/>
        </w:rPr>
      </w:pPr>
      <w:r>
        <w:rPr>
          <w:sz w:val="24"/>
          <w:szCs w:val="24"/>
        </w:rPr>
        <w:t>Explanation:</w:t>
      </w:r>
    </w:p>
    <w:p w14:paraId="4EB37900" w14:textId="0554B6CF" w:rsidR="005248C7" w:rsidRPr="005248C7" w:rsidRDefault="00457A41" w:rsidP="004B225E">
      <w:pPr>
        <w:ind w:left="0" w:firstLine="0"/>
        <w:jc w:val="left"/>
      </w:pPr>
      <w:r w:rsidRPr="00457A41">
        <w:t xml:space="preserve">The applicant will not have to re-enter his details as it will be saved by the Login portal in its first entry. On the other hand, The Payment portal will allow applicant to pay the fees online. Both portals will be a secured place for the </w:t>
      </w:r>
      <w:r w:rsidR="00E02FCE">
        <w:t>users</w:t>
      </w:r>
      <w:r w:rsidRPr="00457A41">
        <w:t xml:space="preserve"> to add their information. This information will be only be accessible by the academic department of the university to check its authenticity.</w:t>
      </w:r>
    </w:p>
    <w:p w14:paraId="79FC78A7" w14:textId="77777777" w:rsidR="00871B98" w:rsidRDefault="00871B98" w:rsidP="005248C7">
      <w:pPr>
        <w:jc w:val="left"/>
        <w:rPr>
          <w:sz w:val="24"/>
          <w:szCs w:val="24"/>
        </w:rPr>
      </w:pPr>
    </w:p>
    <w:p w14:paraId="65AD9CC5" w14:textId="3494FEE0" w:rsidR="00871B98" w:rsidRDefault="00E111A2">
      <w:pPr>
        <w:pStyle w:val="Heading1"/>
        <w:rPr>
          <w:sz w:val="24"/>
          <w:szCs w:val="24"/>
        </w:rPr>
      </w:pPr>
      <w:r>
        <w:rPr>
          <w:sz w:val="24"/>
          <w:szCs w:val="24"/>
        </w:rPr>
        <w:t>Feature 2:</w:t>
      </w:r>
    </w:p>
    <w:p w14:paraId="4543EF5A" w14:textId="39DB2070" w:rsidR="00457A41" w:rsidRDefault="00457A41">
      <w:pPr>
        <w:pStyle w:val="Heading1"/>
        <w:rPr>
          <w:rFonts w:ascii="Century Gothic" w:eastAsia="Century Gothic" w:hAnsi="Century Gothic" w:cs="Century Gothic"/>
          <w:b w:val="0"/>
          <w:sz w:val="22"/>
          <w:szCs w:val="22"/>
        </w:rPr>
      </w:pPr>
      <w:r>
        <w:rPr>
          <w:rFonts w:ascii="Century Gothic" w:eastAsia="Century Gothic" w:hAnsi="Century Gothic" w:cs="Century Gothic"/>
          <w:b w:val="0"/>
          <w:sz w:val="22"/>
          <w:szCs w:val="22"/>
        </w:rPr>
        <w:t>A</w:t>
      </w:r>
      <w:r w:rsidRPr="00457A41">
        <w:rPr>
          <w:rFonts w:ascii="Century Gothic" w:eastAsia="Century Gothic" w:hAnsi="Century Gothic" w:cs="Century Gothic"/>
          <w:b w:val="0"/>
          <w:sz w:val="22"/>
          <w:szCs w:val="22"/>
        </w:rPr>
        <w:t xml:space="preserve"> methodical, GUI-aided application process</w:t>
      </w:r>
      <w:r w:rsidRPr="00457A41">
        <w:rPr>
          <w:rFonts w:ascii="Century Gothic" w:eastAsia="Century Gothic" w:hAnsi="Century Gothic" w:cs="Century Gothic"/>
          <w:b w:val="0"/>
          <w:sz w:val="22"/>
          <w:szCs w:val="22"/>
        </w:rPr>
        <w:t xml:space="preserve"> </w:t>
      </w:r>
    </w:p>
    <w:p w14:paraId="2D2137E6" w14:textId="68E51FAD" w:rsidR="00871B98" w:rsidRDefault="00E111A2">
      <w:pPr>
        <w:pStyle w:val="Heading1"/>
        <w:rPr>
          <w:sz w:val="24"/>
          <w:szCs w:val="24"/>
        </w:rPr>
      </w:pPr>
      <w:r>
        <w:rPr>
          <w:sz w:val="24"/>
          <w:szCs w:val="24"/>
        </w:rPr>
        <w:t>Explanation:</w:t>
      </w:r>
    </w:p>
    <w:p w14:paraId="6E6A322B" w14:textId="5D25BD4C" w:rsidR="00871B98" w:rsidRPr="00E27600" w:rsidRDefault="00457A41" w:rsidP="004B225E">
      <w:pPr>
        <w:ind w:left="0" w:firstLine="0"/>
      </w:pPr>
      <w:r w:rsidRPr="00457A41">
        <w:t>Instead of being presented with all the information at once, the user will be prompted to input their details and</w:t>
      </w:r>
      <w:r>
        <w:t>,</w:t>
      </w:r>
      <w:r w:rsidRPr="00457A41">
        <w:t xml:space="preserve"> information will be displayed to them</w:t>
      </w:r>
      <w:r>
        <w:t>,</w:t>
      </w:r>
      <w:r w:rsidRPr="00457A41">
        <w:t xml:space="preserve"> step-by-step.</w:t>
      </w:r>
    </w:p>
    <w:p w14:paraId="7B137DA0" w14:textId="1E6A3DCD" w:rsidR="00871B98" w:rsidRDefault="00E111A2">
      <w:pPr>
        <w:pStyle w:val="Heading1"/>
        <w:rPr>
          <w:sz w:val="24"/>
          <w:szCs w:val="24"/>
        </w:rPr>
      </w:pPr>
      <w:r>
        <w:rPr>
          <w:sz w:val="24"/>
          <w:szCs w:val="24"/>
        </w:rPr>
        <w:t>Feature 3:</w:t>
      </w:r>
    </w:p>
    <w:p w14:paraId="1BEA415B" w14:textId="77777777" w:rsidR="004B225E" w:rsidRDefault="004B225E">
      <w:pPr>
        <w:pStyle w:val="Heading1"/>
        <w:rPr>
          <w:rFonts w:ascii="Century Gothic" w:eastAsia="Century Gothic" w:hAnsi="Century Gothic" w:cs="Century Gothic"/>
          <w:b w:val="0"/>
          <w:sz w:val="22"/>
          <w:szCs w:val="22"/>
        </w:rPr>
      </w:pPr>
      <w:r w:rsidRPr="004B225E">
        <w:rPr>
          <w:rFonts w:ascii="Century Gothic" w:eastAsia="Century Gothic" w:hAnsi="Century Gothic" w:cs="Century Gothic"/>
          <w:b w:val="0"/>
          <w:sz w:val="22"/>
          <w:szCs w:val="22"/>
        </w:rPr>
        <w:t>The user will have options to select everything.</w:t>
      </w:r>
      <w:r w:rsidRPr="004B225E">
        <w:rPr>
          <w:rFonts w:ascii="Century Gothic" w:eastAsia="Century Gothic" w:hAnsi="Century Gothic" w:cs="Century Gothic"/>
          <w:b w:val="0"/>
          <w:sz w:val="22"/>
          <w:szCs w:val="22"/>
        </w:rPr>
        <w:t xml:space="preserve"> </w:t>
      </w:r>
    </w:p>
    <w:p w14:paraId="3AD8FAAE" w14:textId="3C18BBD2" w:rsidR="00871B98" w:rsidRDefault="00E111A2">
      <w:pPr>
        <w:pStyle w:val="Heading1"/>
        <w:rPr>
          <w:sz w:val="24"/>
          <w:szCs w:val="24"/>
        </w:rPr>
      </w:pPr>
      <w:r>
        <w:rPr>
          <w:sz w:val="24"/>
          <w:szCs w:val="24"/>
        </w:rPr>
        <w:t>Explanation:</w:t>
      </w:r>
    </w:p>
    <w:p w14:paraId="28EFBAE2" w14:textId="77777777" w:rsidR="004B225E" w:rsidRPr="00E02FCE" w:rsidRDefault="004B225E">
      <w:pPr>
        <w:pStyle w:val="Heading1"/>
        <w:rPr>
          <w:rFonts w:ascii="Century Gothic" w:eastAsia="Century Gothic" w:hAnsi="Century Gothic" w:cs="Century Gothic"/>
          <w:b w:val="0"/>
          <w:sz w:val="22"/>
          <w:szCs w:val="22"/>
        </w:rPr>
      </w:pPr>
      <w:r w:rsidRPr="00E02FCE">
        <w:rPr>
          <w:rFonts w:ascii="Century Gothic" w:eastAsia="Century Gothic" w:hAnsi="Century Gothic" w:cs="Century Gothic"/>
          <w:b w:val="0"/>
          <w:sz w:val="22"/>
          <w:szCs w:val="22"/>
        </w:rPr>
        <w:t>Relevant information will be displayed and the user will be allowed to decide upon their program, courses, academic periods and even, teachers.</w:t>
      </w:r>
      <w:r w:rsidRPr="00E02FCE">
        <w:rPr>
          <w:rFonts w:ascii="Century Gothic" w:eastAsia="Century Gothic" w:hAnsi="Century Gothic" w:cs="Century Gothic"/>
          <w:b w:val="0"/>
          <w:sz w:val="22"/>
          <w:szCs w:val="22"/>
        </w:rPr>
        <w:t xml:space="preserve"> </w:t>
      </w:r>
    </w:p>
    <w:p w14:paraId="29FBCB26" w14:textId="4E0174EE" w:rsidR="00871B98" w:rsidRDefault="00061326">
      <w:pPr>
        <w:pStyle w:val="Heading1"/>
        <w:rPr>
          <w:sz w:val="24"/>
          <w:szCs w:val="24"/>
        </w:rPr>
      </w:pPr>
      <w:r>
        <w:rPr>
          <w:sz w:val="24"/>
          <w:szCs w:val="24"/>
        </w:rPr>
        <w:t>Feature 4</w:t>
      </w:r>
      <w:r w:rsidR="00E111A2">
        <w:rPr>
          <w:sz w:val="24"/>
          <w:szCs w:val="24"/>
        </w:rPr>
        <w:t>:</w:t>
      </w:r>
    </w:p>
    <w:p w14:paraId="44C91507" w14:textId="77777777" w:rsidR="00A33C4C" w:rsidRDefault="00A33C4C">
      <w:pPr>
        <w:pStyle w:val="Heading1"/>
        <w:rPr>
          <w:rFonts w:ascii="Century Gothic" w:eastAsia="Century Gothic" w:hAnsi="Century Gothic" w:cs="Century Gothic"/>
          <w:b w:val="0"/>
          <w:sz w:val="22"/>
          <w:szCs w:val="22"/>
        </w:rPr>
      </w:pPr>
      <w:r w:rsidRPr="00A33C4C">
        <w:rPr>
          <w:rFonts w:ascii="Century Gothic" w:eastAsia="Century Gothic" w:hAnsi="Century Gothic" w:cs="Century Gothic"/>
          <w:b w:val="0"/>
          <w:sz w:val="22"/>
          <w:szCs w:val="22"/>
        </w:rPr>
        <w:t>Reservations for the Entrance Test and Campus Visit</w:t>
      </w:r>
      <w:r w:rsidRPr="00A33C4C">
        <w:rPr>
          <w:rFonts w:ascii="Century Gothic" w:eastAsia="Century Gothic" w:hAnsi="Century Gothic" w:cs="Century Gothic"/>
          <w:b w:val="0"/>
          <w:sz w:val="22"/>
          <w:szCs w:val="22"/>
        </w:rPr>
        <w:t xml:space="preserve"> </w:t>
      </w:r>
    </w:p>
    <w:p w14:paraId="7CEE08F8" w14:textId="06C8148D" w:rsidR="00871B98" w:rsidRDefault="00E111A2">
      <w:pPr>
        <w:pStyle w:val="Heading1"/>
        <w:rPr>
          <w:sz w:val="24"/>
          <w:szCs w:val="24"/>
        </w:rPr>
      </w:pPr>
      <w:r>
        <w:rPr>
          <w:sz w:val="24"/>
          <w:szCs w:val="24"/>
        </w:rPr>
        <w:t>Explanation:</w:t>
      </w:r>
    </w:p>
    <w:p w14:paraId="4A17B62A" w14:textId="11CFCC1F" w:rsidR="00EF670A" w:rsidRDefault="00876F3F" w:rsidP="00876F3F">
      <w:pPr>
        <w:ind w:left="0" w:firstLine="0"/>
      </w:pPr>
      <w:r w:rsidRPr="00876F3F">
        <w:t>Candidates can choose their preferred slot from a schedule showing the available times</w:t>
      </w:r>
      <w:r>
        <w:t xml:space="preserve"> </w:t>
      </w:r>
      <w:r w:rsidRPr="00876F3F">
        <w:t>for campus tours and Entrance exams.</w:t>
      </w:r>
    </w:p>
    <w:p w14:paraId="45EF31DF" w14:textId="77777777" w:rsidR="00EF670A" w:rsidRDefault="00EF670A"/>
    <w:p w14:paraId="0608E100" w14:textId="77777777" w:rsidR="00EF670A" w:rsidRDefault="00EF670A" w:rsidP="00EF670A">
      <w:pPr>
        <w:pStyle w:val="Heading1"/>
        <w:rPr>
          <w:sz w:val="24"/>
          <w:szCs w:val="24"/>
        </w:rPr>
      </w:pPr>
    </w:p>
    <w:p w14:paraId="137264C3" w14:textId="226CC297" w:rsidR="00EF670A" w:rsidRDefault="00EF670A" w:rsidP="00EF670A">
      <w:pPr>
        <w:pStyle w:val="Heading1"/>
        <w:rPr>
          <w:sz w:val="24"/>
          <w:szCs w:val="24"/>
        </w:rPr>
      </w:pPr>
      <w:r>
        <w:rPr>
          <w:sz w:val="24"/>
          <w:szCs w:val="24"/>
        </w:rPr>
        <w:t>Feature 5:</w:t>
      </w:r>
    </w:p>
    <w:p w14:paraId="300BA01C" w14:textId="77777777" w:rsidR="00610110" w:rsidRDefault="00610110" w:rsidP="00EF670A">
      <w:pPr>
        <w:pStyle w:val="Heading1"/>
        <w:rPr>
          <w:rFonts w:ascii="Century Gothic" w:eastAsia="Century Gothic" w:hAnsi="Century Gothic" w:cs="Century Gothic"/>
          <w:b w:val="0"/>
          <w:sz w:val="22"/>
          <w:szCs w:val="22"/>
        </w:rPr>
      </w:pPr>
      <w:r w:rsidRPr="00610110">
        <w:rPr>
          <w:rFonts w:ascii="Century Gothic" w:eastAsia="Century Gothic" w:hAnsi="Century Gothic" w:cs="Century Gothic"/>
          <w:b w:val="0"/>
          <w:sz w:val="22"/>
          <w:szCs w:val="22"/>
        </w:rPr>
        <w:t>Ease of online submission and confirmation</w:t>
      </w:r>
      <w:r w:rsidRPr="00610110">
        <w:rPr>
          <w:rFonts w:ascii="Century Gothic" w:eastAsia="Century Gothic" w:hAnsi="Century Gothic" w:cs="Century Gothic"/>
          <w:b w:val="0"/>
          <w:sz w:val="22"/>
          <w:szCs w:val="22"/>
        </w:rPr>
        <w:t xml:space="preserve"> </w:t>
      </w:r>
    </w:p>
    <w:p w14:paraId="0A89AC5D" w14:textId="6B442350" w:rsidR="00EF670A" w:rsidRDefault="00EF670A" w:rsidP="00EF670A">
      <w:pPr>
        <w:pStyle w:val="Heading1"/>
        <w:rPr>
          <w:sz w:val="24"/>
          <w:szCs w:val="24"/>
        </w:rPr>
      </w:pPr>
      <w:r>
        <w:rPr>
          <w:sz w:val="24"/>
          <w:szCs w:val="24"/>
        </w:rPr>
        <w:t>Explanation:</w:t>
      </w:r>
    </w:p>
    <w:p w14:paraId="691CDDB5" w14:textId="660FCB31" w:rsidR="00EF670A" w:rsidRDefault="002D2269" w:rsidP="002D2269">
      <w:pPr>
        <w:ind w:left="0" w:firstLine="0"/>
      </w:pPr>
      <w:r w:rsidRPr="002D2269">
        <w:t>The fee challan will be generated and can be paid online. In addition, the student will receive a confirmation and be given a roll number once they have satisfied all admission requirements, and their information will be displayed.</w:t>
      </w:r>
    </w:p>
    <w:p w14:paraId="38DCC1B8" w14:textId="0B2AFD8B" w:rsidR="008C0F29" w:rsidRPr="00032C51" w:rsidRDefault="008C0F29" w:rsidP="00032C51">
      <w:pPr>
        <w:pStyle w:val="Heading1"/>
        <w:rPr>
          <w:sz w:val="24"/>
          <w:szCs w:val="24"/>
        </w:rPr>
      </w:pPr>
    </w:p>
    <w:p w14:paraId="3B0BCBE7" w14:textId="77777777" w:rsidR="00871B98" w:rsidRDefault="00871B98"/>
    <w:p w14:paraId="4E9A3BC7" w14:textId="77777777" w:rsidR="00871B98" w:rsidRDefault="00871B98"/>
    <w:p w14:paraId="0DF4197D" w14:textId="77777777" w:rsidR="00871B98" w:rsidRDefault="00871B98">
      <w:pPr>
        <w:ind w:left="0" w:firstLine="0"/>
        <w:rPr>
          <w:rFonts w:ascii="Quattrocento Sans" w:eastAsia="Quattrocento Sans" w:hAnsi="Quattrocento Sans" w:cs="Quattrocento Sans"/>
          <w:color w:val="000000"/>
          <w:sz w:val="23"/>
          <w:szCs w:val="23"/>
        </w:rPr>
      </w:pPr>
    </w:p>
    <w:sectPr w:rsidR="00871B98">
      <w:headerReference w:type="default" r:id="rId8"/>
      <w:footerReference w:type="even" r:id="rId9"/>
      <w:footerReference w:type="default" r:id="rId10"/>
      <w:footerReference w:type="first" r:id="rId11"/>
      <w:pgSz w:w="11906" w:h="16838"/>
      <w:pgMar w:top="1080" w:right="1080" w:bottom="1080" w:left="1080" w:header="720" w:footer="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63E53" w14:textId="77777777" w:rsidR="003F0FA8" w:rsidRDefault="003F0FA8">
      <w:pPr>
        <w:spacing w:after="0" w:line="240" w:lineRule="auto"/>
      </w:pPr>
      <w:r>
        <w:separator/>
      </w:r>
    </w:p>
  </w:endnote>
  <w:endnote w:type="continuationSeparator" w:id="0">
    <w:p w14:paraId="24A04DF7" w14:textId="77777777" w:rsidR="003F0FA8" w:rsidRDefault="003F0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ontserrat">
    <w:altName w:val="Calibri"/>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Quattrocento Sans">
    <w:altName w:val="Calibri"/>
    <w:charset w:val="00"/>
    <w:family w:val="swiss"/>
    <w:pitch w:val="variable"/>
    <w:sig w:usb0="800000BF" w:usb1="4000005B"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06773" w14:textId="77777777" w:rsidR="00871B98" w:rsidRDefault="00E111A2">
    <w:pPr>
      <w:spacing w:after="34" w:line="259" w:lineRule="auto"/>
      <w:ind w:left="113" w:firstLine="0"/>
      <w:jc w:val="left"/>
    </w:pPr>
    <w:r>
      <w:rPr>
        <w:sz w:val="18"/>
        <w:szCs w:val="18"/>
      </w:rPr>
      <w:t xml:space="preserve"> </w:t>
    </w:r>
    <w:r>
      <w:rPr>
        <w:sz w:val="18"/>
        <w:szCs w:val="18"/>
      </w:rPr>
      <w:tab/>
      <w:t xml:space="preserve"> </w:t>
    </w:r>
    <w:r>
      <w:rPr>
        <w:sz w:val="18"/>
        <w:szCs w:val="18"/>
      </w:rPr>
      <w:tab/>
      <w:t xml:space="preserve"> </w:t>
    </w:r>
    <w:r>
      <w:rPr>
        <w:noProof/>
      </w:rPr>
      <mc:AlternateContent>
        <mc:Choice Requires="wpg">
          <w:drawing>
            <wp:anchor distT="0" distB="0" distL="114300" distR="114300" simplePos="0" relativeHeight="251660288" behindDoc="0" locked="0" layoutInCell="1" hidden="0" allowOverlap="1" wp14:anchorId="10ED9C6B" wp14:editId="06966893">
              <wp:simplePos x="0" y="0"/>
              <wp:positionH relativeFrom="column">
                <wp:posOffset>-38099</wp:posOffset>
              </wp:positionH>
              <wp:positionV relativeFrom="paragraph">
                <wp:posOffset>10121900</wp:posOffset>
              </wp:positionV>
              <wp:extent cx="6115253" cy="73458"/>
              <wp:effectExtent l="0" t="0" r="0" b="0"/>
              <wp:wrapSquare wrapText="bothSides" distT="0" distB="0" distL="114300" distR="114300"/>
              <wp:docPr id="4" name="Group 4"/>
              <wp:cNvGraphicFramePr/>
              <a:graphic xmlns:a="http://schemas.openxmlformats.org/drawingml/2006/main">
                <a:graphicData uri="http://schemas.microsoft.com/office/word/2010/wordprocessingGroup">
                  <wpg:wgp>
                    <wpg:cNvGrpSpPr/>
                    <wpg:grpSpPr>
                      <a:xfrm>
                        <a:off x="0" y="0"/>
                        <a:ext cx="6115253" cy="73458"/>
                        <a:chOff x="2288350" y="3743250"/>
                        <a:chExt cx="6115300" cy="73500"/>
                      </a:xfrm>
                    </wpg:grpSpPr>
                    <wpg:grpSp>
                      <wpg:cNvPr id="79" name="Group 79"/>
                      <wpg:cNvGrpSpPr/>
                      <wpg:grpSpPr>
                        <a:xfrm>
                          <a:off x="2288374" y="3743271"/>
                          <a:ext cx="6115253" cy="73458"/>
                          <a:chOff x="2288374" y="3743271"/>
                          <a:chExt cx="6115253" cy="73458"/>
                        </a:xfrm>
                      </wpg:grpSpPr>
                      <wps:wsp>
                        <wps:cNvPr id="80" name="Rectangle 80"/>
                        <wps:cNvSpPr/>
                        <wps:spPr>
                          <a:xfrm>
                            <a:off x="2288374" y="3743271"/>
                            <a:ext cx="6115250" cy="73450"/>
                          </a:xfrm>
                          <a:prstGeom prst="rect">
                            <a:avLst/>
                          </a:prstGeom>
                          <a:noFill/>
                          <a:ln>
                            <a:noFill/>
                          </a:ln>
                        </wps:spPr>
                        <wps:txbx>
                          <w:txbxContent>
                            <w:p w14:paraId="59E75D83" w14:textId="77777777" w:rsidR="00871B98" w:rsidRDefault="00871B98">
                              <w:pPr>
                                <w:spacing w:after="0" w:line="240" w:lineRule="auto"/>
                                <w:ind w:left="0" w:firstLine="0"/>
                                <w:jc w:val="left"/>
                                <w:textDirection w:val="btLr"/>
                              </w:pPr>
                            </w:p>
                          </w:txbxContent>
                        </wps:txbx>
                        <wps:bodyPr spcFirstLastPara="1" wrap="square" lIns="91425" tIns="91425" rIns="91425" bIns="91425" anchor="ctr" anchorCtr="0">
                          <a:noAutofit/>
                        </wps:bodyPr>
                      </wps:wsp>
                      <wpg:grpSp>
                        <wpg:cNvPr id="81" name="Group 81"/>
                        <wpg:cNvGrpSpPr/>
                        <wpg:grpSpPr>
                          <a:xfrm>
                            <a:off x="2288374" y="3743271"/>
                            <a:ext cx="6115253" cy="73458"/>
                            <a:chOff x="0" y="0"/>
                            <a:chExt cx="6115253" cy="73458"/>
                          </a:xfrm>
                        </wpg:grpSpPr>
                        <wps:wsp>
                          <wps:cNvPr id="82" name="Rectangle 82"/>
                          <wps:cNvSpPr/>
                          <wps:spPr>
                            <a:xfrm>
                              <a:off x="0" y="0"/>
                              <a:ext cx="6115250" cy="73450"/>
                            </a:xfrm>
                            <a:prstGeom prst="rect">
                              <a:avLst/>
                            </a:prstGeom>
                            <a:noFill/>
                            <a:ln>
                              <a:noFill/>
                            </a:ln>
                          </wps:spPr>
                          <wps:txbx>
                            <w:txbxContent>
                              <w:p w14:paraId="13D8A67A" w14:textId="77777777" w:rsidR="00871B98" w:rsidRDefault="00871B98">
                                <w:pPr>
                                  <w:spacing w:after="0" w:line="240" w:lineRule="auto"/>
                                  <w:ind w:left="0" w:firstLine="0"/>
                                  <w:jc w:val="left"/>
                                  <w:textDirection w:val="btLr"/>
                                </w:pPr>
                              </w:p>
                            </w:txbxContent>
                          </wps:txbx>
                          <wps:bodyPr spcFirstLastPara="1" wrap="square" lIns="91425" tIns="91425" rIns="91425" bIns="91425" anchor="ctr" anchorCtr="0">
                            <a:noAutofit/>
                          </wps:bodyPr>
                        </wps:wsp>
                        <wps:wsp>
                          <wps:cNvPr id="83" name="Freeform 83"/>
                          <wps:cNvSpPr/>
                          <wps:spPr>
                            <a:xfrm>
                              <a:off x="0" y="306"/>
                              <a:ext cx="3060446" cy="73152"/>
                            </a:xfrm>
                            <a:custGeom>
                              <a:avLst/>
                              <a:gdLst/>
                              <a:ahLst/>
                              <a:cxnLst/>
                              <a:rect l="l" t="t" r="r" b="b"/>
                              <a:pathLst>
                                <a:path w="3060446" h="73152" extrusionOk="0">
                                  <a:moveTo>
                                    <a:pt x="0" y="0"/>
                                  </a:moveTo>
                                  <a:lnTo>
                                    <a:pt x="3060446" y="0"/>
                                  </a:lnTo>
                                  <a:lnTo>
                                    <a:pt x="3060446" y="73152"/>
                                  </a:lnTo>
                                  <a:lnTo>
                                    <a:pt x="0" y="73152"/>
                                  </a:lnTo>
                                  <a:lnTo>
                                    <a:pt x="0" y="0"/>
                                  </a:lnTo>
                                </a:path>
                              </a:pathLst>
                            </a:custGeom>
                            <a:solidFill>
                              <a:srgbClr val="4F81BD"/>
                            </a:solidFill>
                            <a:ln>
                              <a:noFill/>
                            </a:ln>
                          </wps:spPr>
                          <wps:bodyPr spcFirstLastPara="1" wrap="square" lIns="91425" tIns="91425" rIns="91425" bIns="91425" anchor="ctr" anchorCtr="0">
                            <a:noAutofit/>
                          </wps:bodyPr>
                        </wps:wsp>
                        <wps:wsp>
                          <wps:cNvPr id="84" name="Freeform 84"/>
                          <wps:cNvSpPr/>
                          <wps:spPr>
                            <a:xfrm>
                              <a:off x="71628" y="0"/>
                              <a:ext cx="2915666" cy="73458"/>
                            </a:xfrm>
                            <a:custGeom>
                              <a:avLst/>
                              <a:gdLst/>
                              <a:ahLst/>
                              <a:cxnLst/>
                              <a:rect l="l" t="t" r="r" b="b"/>
                              <a:pathLst>
                                <a:path w="2915666" h="73458" extrusionOk="0">
                                  <a:moveTo>
                                    <a:pt x="0" y="0"/>
                                  </a:moveTo>
                                  <a:lnTo>
                                    <a:pt x="2915666" y="0"/>
                                  </a:lnTo>
                                  <a:lnTo>
                                    <a:pt x="2915666" y="73458"/>
                                  </a:lnTo>
                                  <a:lnTo>
                                    <a:pt x="0" y="73458"/>
                                  </a:lnTo>
                                  <a:lnTo>
                                    <a:pt x="0" y="0"/>
                                  </a:lnTo>
                                </a:path>
                              </a:pathLst>
                            </a:custGeom>
                            <a:solidFill>
                              <a:srgbClr val="4F81BD"/>
                            </a:solidFill>
                            <a:ln>
                              <a:noFill/>
                            </a:ln>
                          </wps:spPr>
                          <wps:bodyPr spcFirstLastPara="1" wrap="square" lIns="91425" tIns="91425" rIns="91425" bIns="91425" anchor="ctr" anchorCtr="0">
                            <a:noAutofit/>
                          </wps:bodyPr>
                        </wps:wsp>
                        <wps:wsp>
                          <wps:cNvPr id="85" name="Freeform 85"/>
                          <wps:cNvSpPr/>
                          <wps:spPr>
                            <a:xfrm>
                              <a:off x="3060522" y="0"/>
                              <a:ext cx="3054731" cy="73458"/>
                            </a:xfrm>
                            <a:custGeom>
                              <a:avLst/>
                              <a:gdLst/>
                              <a:ahLst/>
                              <a:cxnLst/>
                              <a:rect l="l" t="t" r="r" b="b"/>
                              <a:pathLst>
                                <a:path w="3054731" h="73458" extrusionOk="0">
                                  <a:moveTo>
                                    <a:pt x="0" y="0"/>
                                  </a:moveTo>
                                  <a:lnTo>
                                    <a:pt x="3054731" y="0"/>
                                  </a:lnTo>
                                  <a:lnTo>
                                    <a:pt x="3054731" y="73458"/>
                                  </a:lnTo>
                                  <a:lnTo>
                                    <a:pt x="0" y="73458"/>
                                  </a:lnTo>
                                  <a:lnTo>
                                    <a:pt x="0" y="0"/>
                                  </a:lnTo>
                                </a:path>
                              </a:pathLst>
                            </a:custGeom>
                            <a:solidFill>
                              <a:srgbClr val="4F81BD"/>
                            </a:solidFill>
                            <a:ln>
                              <a:noFill/>
                            </a:ln>
                          </wps:spPr>
                          <wps:bodyPr spcFirstLastPara="1" wrap="square" lIns="91425" tIns="91425" rIns="91425" bIns="91425" anchor="ctr" anchorCtr="0">
                            <a:noAutofit/>
                          </wps:bodyPr>
                        </wps:wsp>
                        <wps:wsp>
                          <wps:cNvPr id="86" name="Freeform 86"/>
                          <wps:cNvSpPr/>
                          <wps:spPr>
                            <a:xfrm>
                              <a:off x="3133674" y="0"/>
                              <a:ext cx="2908427" cy="73458"/>
                            </a:xfrm>
                            <a:custGeom>
                              <a:avLst/>
                              <a:gdLst/>
                              <a:ahLst/>
                              <a:cxnLst/>
                              <a:rect l="l" t="t" r="r" b="b"/>
                              <a:pathLst>
                                <a:path w="2908427" h="73458" extrusionOk="0">
                                  <a:moveTo>
                                    <a:pt x="0" y="0"/>
                                  </a:moveTo>
                                  <a:lnTo>
                                    <a:pt x="2908427" y="0"/>
                                  </a:lnTo>
                                  <a:lnTo>
                                    <a:pt x="2908427" y="73458"/>
                                  </a:lnTo>
                                  <a:lnTo>
                                    <a:pt x="0" y="73458"/>
                                  </a:lnTo>
                                  <a:lnTo>
                                    <a:pt x="0" y="0"/>
                                  </a:lnTo>
                                </a:path>
                              </a:pathLst>
                            </a:custGeom>
                            <a:solidFill>
                              <a:srgbClr val="4F81BD"/>
                            </a:solidFill>
                            <a:ln>
                              <a:noFill/>
                            </a:ln>
                          </wps:spPr>
                          <wps:bodyPr spcFirstLastPara="1" wrap="square" lIns="91425" tIns="91425" rIns="91425" bIns="91425" anchor="ctr" anchorCtr="0">
                            <a:noAutofit/>
                          </wps:bodyPr>
                        </wps:wsp>
                      </wpg:grpSp>
                    </wpg:grpSp>
                  </wpg:wgp>
                </a:graphicData>
              </a:graphic>
            </wp:anchor>
          </w:drawing>
        </mc:Choice>
        <mc:Fallback>
          <w:pict>
            <v:group w14:anchorId="10ED9C6B" id="Group 4" o:spid="_x0000_s1085" style="position:absolute;left:0;text-align:left;margin-left:-3pt;margin-top:797pt;width:481.5pt;height:5.8pt;z-index:251660288" coordorigin="22883,37432" coordsize="61153,7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">
              <v:group id="Group 79" o:spid="_x0000_s1086" style="position:absolute;left:22883;top:37432;width:61153;height:735" coordorigin="22883,37432" coordsize="61152,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rect id="Rectangle 80" o:spid="_x0000_s1087" style="position:absolute;left:22883;top:37432;width:61153;height:7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" filled="f" stroked="f">
                  <v:textbox inset="2.53958mm,2.53958mm,2.53958mm,2.53958mm">
                    <w:txbxContent>
                      <w:p w14:paraId="59E75D83" w14:textId="77777777" w:rsidR="00871B98" w:rsidRDefault="00871B98">
                        <w:pPr>
                          <w:spacing w:after="0" w:line="240" w:lineRule="auto"/>
                          <w:ind w:left="0" w:firstLine="0"/>
                          <w:jc w:val="left"/>
                          <w:textDirection w:val="btLr"/>
                        </w:pPr>
                      </w:p>
                    </w:txbxContent>
                  </v:textbox>
                </v:rect>
                <v:group id="Group 81" o:spid="_x0000_s1088" style="position:absolute;left:22883;top:37432;width:61153;height:735" coordsize="61152,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rect id="Rectangle 82" o:spid="_x0000_s1089" style="position:absolute;width:61152;height: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" filled="f" stroked="f">
                    <v:textbox inset="2.53958mm,2.53958mm,2.53958mm,2.53958mm">
                      <w:txbxContent>
                        <w:p w14:paraId="13D8A67A" w14:textId="77777777" w:rsidR="00871B98" w:rsidRDefault="00871B98">
                          <w:pPr>
                            <w:spacing w:after="0" w:line="240" w:lineRule="auto"/>
                            <w:ind w:left="0" w:firstLine="0"/>
                            <w:jc w:val="left"/>
                            <w:textDirection w:val="btLr"/>
                          </w:pPr>
                        </w:p>
                      </w:txbxContent>
                    </v:textbox>
                  </v:rect>
                  <v:shape id="Freeform 83" o:spid="_x0000_s1090" style="position:absolute;top:3;width:30604;height:731;visibility:visible;mso-wrap-style:square;v-text-anchor:middle" coordsize="3060446,73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" path="m,l3060446,r,73152l,73152,,e" fillcolor="#4f81bd" stroked="f">
                    <v:path arrowok="t" o:extrusionok="f"/>
                  </v:shape>
                  <v:shape id="Freeform 84" o:spid="_x0000_s1091" style="position:absolute;left:716;width:29156;height:734;visibility:visible;mso-wrap-style:square;v-text-anchor:middle" coordsize="2915666,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" path="m,l2915666,r,73458l,73458,,e" fillcolor="#4f81bd" stroked="f">
                    <v:path arrowok="t" o:extrusionok="f"/>
                  </v:shape>
                  <v:shape id="Freeform 85" o:spid="_x0000_s1092" style="position:absolute;left:30605;width:30547;height:734;visibility:visible;mso-wrap-style:square;v-text-anchor:middle" coordsize="3054731,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" path="m,l3054731,r,73458l,73458,,e" fillcolor="#4f81bd" stroked="f">
                    <v:path arrowok="t" o:extrusionok="f"/>
                  </v:shape>
                  <v:shape id="Freeform 86" o:spid="_x0000_s1093" style="position:absolute;left:31336;width:29085;height:734;visibility:visible;mso-wrap-style:square;v-text-anchor:middle" coordsize="2908427,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" path="m,l2908427,r,73458l,73458,,e" fillcolor="#4f81bd" stroked="f">
                    <v:path arrowok="t" o:extrusionok="f"/>
                  </v:shape>
                </v:group>
              </v:group>
              <w10:wrap type="square"/>
            </v:group>
          </w:pict>
        </mc:Fallback>
      </mc:AlternateContent>
    </w:r>
  </w:p>
  <w:p w14:paraId="237DA0FD" w14:textId="77777777" w:rsidR="00871B98" w:rsidRDefault="00E111A2">
    <w:pPr>
      <w:tabs>
        <w:tab w:val="right" w:pos="9634"/>
      </w:tabs>
      <w:spacing w:after="163" w:line="259" w:lineRule="auto"/>
      <w:ind w:left="0" w:firstLine="0"/>
      <w:jc w:val="left"/>
    </w:pPr>
    <w:r>
      <w:rPr>
        <w:sz w:val="18"/>
        <w:szCs w:val="18"/>
      </w:rPr>
      <w:t xml:space="preserve"> </w:t>
    </w:r>
    <w:r>
      <w:rPr>
        <w:sz w:val="18"/>
        <w:szCs w:val="18"/>
      </w:rPr>
      <w:tab/>
    </w:r>
    <w:r>
      <w:fldChar w:fldCharType="begin"/>
    </w:r>
    <w:r>
      <w:instrText>PAGE</w:instrText>
    </w:r>
    <w:r>
      <w:fldChar w:fldCharType="end"/>
    </w:r>
    <w:r>
      <w:rPr>
        <w:sz w:val="18"/>
        <w:szCs w:val="18"/>
      </w:rPr>
      <w:t xml:space="preserve"> OF 1</w:t>
    </w:r>
    <w:r>
      <w:rPr>
        <w:color w:val="808080"/>
        <w:sz w:val="18"/>
        <w:szCs w:val="18"/>
      </w:rPr>
      <w:t xml:space="preserve"> </w:t>
    </w:r>
  </w:p>
  <w:p w14:paraId="2595C747" w14:textId="77777777" w:rsidR="00871B98" w:rsidRDefault="00E111A2">
    <w:pPr>
      <w:spacing w:after="0" w:line="259" w:lineRule="auto"/>
      <w:ind w:lef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3F02B" w14:textId="77777777" w:rsidR="00871B98" w:rsidRDefault="00E111A2">
    <w:pPr>
      <w:spacing w:after="34" w:line="259" w:lineRule="auto"/>
      <w:ind w:left="113" w:firstLine="0"/>
      <w:jc w:val="left"/>
    </w:pPr>
    <w:r>
      <w:rPr>
        <w:sz w:val="18"/>
        <w:szCs w:val="18"/>
      </w:rPr>
      <w:t xml:space="preserve"> </w:t>
    </w:r>
    <w:r>
      <w:rPr>
        <w:sz w:val="18"/>
        <w:szCs w:val="18"/>
      </w:rPr>
      <w:tab/>
      <w:t xml:space="preserve"> </w:t>
    </w:r>
    <w:r>
      <w:rPr>
        <w:sz w:val="18"/>
        <w:szCs w:val="18"/>
      </w:rPr>
      <w:tab/>
      <w:t xml:space="preserve"> </w:t>
    </w:r>
    <w:r>
      <w:rPr>
        <w:noProof/>
      </w:rPr>
      <mc:AlternateContent>
        <mc:Choice Requires="wpg">
          <w:drawing>
            <wp:anchor distT="0" distB="0" distL="114300" distR="114300" simplePos="0" relativeHeight="251658240" behindDoc="0" locked="0" layoutInCell="1" hidden="0" allowOverlap="1" wp14:anchorId="53368F9D" wp14:editId="6F306D6C">
              <wp:simplePos x="0" y="0"/>
              <wp:positionH relativeFrom="column">
                <wp:posOffset>-38099</wp:posOffset>
              </wp:positionH>
              <wp:positionV relativeFrom="paragraph">
                <wp:posOffset>10121900</wp:posOffset>
              </wp:positionV>
              <wp:extent cx="6115253" cy="73458"/>
              <wp:effectExtent l="0" t="0" r="0" b="0"/>
              <wp:wrapSquare wrapText="bothSides" distT="0" distB="0" distL="114300" distR="114300"/>
              <wp:docPr id="2" name="Group 2"/>
              <wp:cNvGraphicFramePr/>
              <a:graphic xmlns:a="http://schemas.openxmlformats.org/drawingml/2006/main">
                <a:graphicData uri="http://schemas.microsoft.com/office/word/2010/wordprocessingGroup">
                  <wpg:wgp>
                    <wpg:cNvGrpSpPr/>
                    <wpg:grpSpPr>
                      <a:xfrm>
                        <a:off x="0" y="0"/>
                        <a:ext cx="6115253" cy="73458"/>
                        <a:chOff x="2288350" y="3743250"/>
                        <a:chExt cx="6115300" cy="73500"/>
                      </a:xfrm>
                    </wpg:grpSpPr>
                    <wpg:grpSp>
                      <wpg:cNvPr id="63" name="Group 61"/>
                      <wpg:cNvGrpSpPr/>
                      <wpg:grpSpPr>
                        <a:xfrm>
                          <a:off x="2288374" y="3743271"/>
                          <a:ext cx="6115253" cy="73458"/>
                          <a:chOff x="2288374" y="3743271"/>
                          <a:chExt cx="6115253" cy="73458"/>
                        </a:xfrm>
                      </wpg:grpSpPr>
                      <wps:wsp>
                        <wps:cNvPr id="64" name="Rectangle 62"/>
                        <wps:cNvSpPr/>
                        <wps:spPr>
                          <a:xfrm>
                            <a:off x="2288374" y="3743271"/>
                            <a:ext cx="6115250" cy="73450"/>
                          </a:xfrm>
                          <a:prstGeom prst="rect">
                            <a:avLst/>
                          </a:prstGeom>
                          <a:noFill/>
                          <a:ln>
                            <a:noFill/>
                          </a:ln>
                        </wps:spPr>
                        <wps:txbx>
                          <w:txbxContent>
                            <w:p w14:paraId="72CF4C54" w14:textId="77777777" w:rsidR="00871B98" w:rsidRDefault="00871B98">
                              <w:pPr>
                                <w:spacing w:after="0" w:line="240" w:lineRule="auto"/>
                                <w:ind w:left="0" w:firstLine="0"/>
                                <w:jc w:val="left"/>
                                <w:textDirection w:val="btLr"/>
                              </w:pPr>
                            </w:p>
                          </w:txbxContent>
                        </wps:txbx>
                        <wps:bodyPr spcFirstLastPara="1" wrap="square" lIns="91425" tIns="91425" rIns="91425" bIns="91425" anchor="ctr" anchorCtr="0">
                          <a:noAutofit/>
                        </wps:bodyPr>
                      </wps:wsp>
                      <wpg:grpSp>
                        <wpg:cNvPr id="65" name="Group 63"/>
                        <wpg:cNvGrpSpPr/>
                        <wpg:grpSpPr>
                          <a:xfrm>
                            <a:off x="2288374" y="3743271"/>
                            <a:ext cx="6115253" cy="73458"/>
                            <a:chOff x="0" y="0"/>
                            <a:chExt cx="6115253" cy="73458"/>
                          </a:xfrm>
                        </wpg:grpSpPr>
                        <wps:wsp>
                          <wps:cNvPr id="66" name="Rectangle 64"/>
                          <wps:cNvSpPr/>
                          <wps:spPr>
                            <a:xfrm>
                              <a:off x="0" y="0"/>
                              <a:ext cx="6115250" cy="73450"/>
                            </a:xfrm>
                            <a:prstGeom prst="rect">
                              <a:avLst/>
                            </a:prstGeom>
                            <a:noFill/>
                            <a:ln>
                              <a:noFill/>
                            </a:ln>
                          </wps:spPr>
                          <wps:txbx>
                            <w:txbxContent>
                              <w:p w14:paraId="1FE7B903" w14:textId="77777777" w:rsidR="00871B98" w:rsidRDefault="00871B98">
                                <w:pPr>
                                  <w:spacing w:after="0" w:line="240" w:lineRule="auto"/>
                                  <w:ind w:left="0" w:firstLine="0"/>
                                  <w:jc w:val="left"/>
                                  <w:textDirection w:val="btLr"/>
                                </w:pPr>
                              </w:p>
                            </w:txbxContent>
                          </wps:txbx>
                          <wps:bodyPr spcFirstLastPara="1" wrap="square" lIns="91425" tIns="91425" rIns="91425" bIns="91425" anchor="ctr" anchorCtr="0">
                            <a:noAutofit/>
                          </wps:bodyPr>
                        </wps:wsp>
                        <wps:wsp>
                          <wps:cNvPr id="67" name="Freeform 65"/>
                          <wps:cNvSpPr/>
                          <wps:spPr>
                            <a:xfrm>
                              <a:off x="0" y="306"/>
                              <a:ext cx="3060446" cy="73152"/>
                            </a:xfrm>
                            <a:custGeom>
                              <a:avLst/>
                              <a:gdLst/>
                              <a:ahLst/>
                              <a:cxnLst/>
                              <a:rect l="l" t="t" r="r" b="b"/>
                              <a:pathLst>
                                <a:path w="3060446" h="73152" extrusionOk="0">
                                  <a:moveTo>
                                    <a:pt x="0" y="0"/>
                                  </a:moveTo>
                                  <a:lnTo>
                                    <a:pt x="3060446" y="0"/>
                                  </a:lnTo>
                                  <a:lnTo>
                                    <a:pt x="3060446" y="73152"/>
                                  </a:lnTo>
                                  <a:lnTo>
                                    <a:pt x="0" y="73152"/>
                                  </a:lnTo>
                                  <a:lnTo>
                                    <a:pt x="0" y="0"/>
                                  </a:lnTo>
                                </a:path>
                              </a:pathLst>
                            </a:custGeom>
                            <a:solidFill>
                              <a:srgbClr val="4F81BD"/>
                            </a:solidFill>
                            <a:ln>
                              <a:noFill/>
                            </a:ln>
                          </wps:spPr>
                          <wps:bodyPr spcFirstLastPara="1" wrap="square" lIns="91425" tIns="91425" rIns="91425" bIns="91425" anchor="ctr" anchorCtr="0">
                            <a:noAutofit/>
                          </wps:bodyPr>
                        </wps:wsp>
                        <wps:wsp>
                          <wps:cNvPr id="68" name="Freeform 66"/>
                          <wps:cNvSpPr/>
                          <wps:spPr>
                            <a:xfrm>
                              <a:off x="71628" y="0"/>
                              <a:ext cx="2915666" cy="73458"/>
                            </a:xfrm>
                            <a:custGeom>
                              <a:avLst/>
                              <a:gdLst/>
                              <a:ahLst/>
                              <a:cxnLst/>
                              <a:rect l="l" t="t" r="r" b="b"/>
                              <a:pathLst>
                                <a:path w="2915666" h="73458" extrusionOk="0">
                                  <a:moveTo>
                                    <a:pt x="0" y="0"/>
                                  </a:moveTo>
                                  <a:lnTo>
                                    <a:pt x="2915666" y="0"/>
                                  </a:lnTo>
                                  <a:lnTo>
                                    <a:pt x="2915666" y="73458"/>
                                  </a:lnTo>
                                  <a:lnTo>
                                    <a:pt x="0" y="73458"/>
                                  </a:lnTo>
                                  <a:lnTo>
                                    <a:pt x="0" y="0"/>
                                  </a:lnTo>
                                </a:path>
                              </a:pathLst>
                            </a:custGeom>
                            <a:solidFill>
                              <a:srgbClr val="4F81BD"/>
                            </a:solidFill>
                            <a:ln>
                              <a:noFill/>
                            </a:ln>
                          </wps:spPr>
                          <wps:bodyPr spcFirstLastPara="1" wrap="square" lIns="91425" tIns="91425" rIns="91425" bIns="91425" anchor="ctr" anchorCtr="0">
                            <a:noAutofit/>
                          </wps:bodyPr>
                        </wps:wsp>
                        <wps:wsp>
                          <wps:cNvPr id="69" name="Freeform 67"/>
                          <wps:cNvSpPr/>
                          <wps:spPr>
                            <a:xfrm>
                              <a:off x="3060522" y="0"/>
                              <a:ext cx="3054731" cy="73458"/>
                            </a:xfrm>
                            <a:custGeom>
                              <a:avLst/>
                              <a:gdLst/>
                              <a:ahLst/>
                              <a:cxnLst/>
                              <a:rect l="l" t="t" r="r" b="b"/>
                              <a:pathLst>
                                <a:path w="3054731" h="73458" extrusionOk="0">
                                  <a:moveTo>
                                    <a:pt x="0" y="0"/>
                                  </a:moveTo>
                                  <a:lnTo>
                                    <a:pt x="3054731" y="0"/>
                                  </a:lnTo>
                                  <a:lnTo>
                                    <a:pt x="3054731" y="73458"/>
                                  </a:lnTo>
                                  <a:lnTo>
                                    <a:pt x="0" y="73458"/>
                                  </a:lnTo>
                                  <a:lnTo>
                                    <a:pt x="0" y="0"/>
                                  </a:lnTo>
                                </a:path>
                              </a:pathLst>
                            </a:custGeom>
                            <a:solidFill>
                              <a:srgbClr val="4F81BD"/>
                            </a:solidFill>
                            <a:ln>
                              <a:noFill/>
                            </a:ln>
                          </wps:spPr>
                          <wps:bodyPr spcFirstLastPara="1" wrap="square" lIns="91425" tIns="91425" rIns="91425" bIns="91425" anchor="ctr" anchorCtr="0">
                            <a:noAutofit/>
                          </wps:bodyPr>
                        </wps:wsp>
                        <wps:wsp>
                          <wps:cNvPr id="70" name="Freeform 68"/>
                          <wps:cNvSpPr/>
                          <wps:spPr>
                            <a:xfrm>
                              <a:off x="3133674" y="0"/>
                              <a:ext cx="2908427" cy="73458"/>
                            </a:xfrm>
                            <a:custGeom>
                              <a:avLst/>
                              <a:gdLst/>
                              <a:ahLst/>
                              <a:cxnLst/>
                              <a:rect l="l" t="t" r="r" b="b"/>
                              <a:pathLst>
                                <a:path w="2908427" h="73458" extrusionOk="0">
                                  <a:moveTo>
                                    <a:pt x="0" y="0"/>
                                  </a:moveTo>
                                  <a:lnTo>
                                    <a:pt x="2908427" y="0"/>
                                  </a:lnTo>
                                  <a:lnTo>
                                    <a:pt x="2908427" y="73458"/>
                                  </a:lnTo>
                                  <a:lnTo>
                                    <a:pt x="0" y="73458"/>
                                  </a:lnTo>
                                  <a:lnTo>
                                    <a:pt x="0" y="0"/>
                                  </a:lnTo>
                                </a:path>
                              </a:pathLst>
                            </a:custGeom>
                            <a:solidFill>
                              <a:srgbClr val="4F81BD"/>
                            </a:solidFill>
                            <a:ln>
                              <a:noFill/>
                            </a:ln>
                          </wps:spPr>
                          <wps:bodyPr spcFirstLastPara="1" wrap="square" lIns="91425" tIns="91425" rIns="91425" bIns="91425" anchor="ctr" anchorCtr="0">
                            <a:noAutofit/>
                          </wps:bodyPr>
                        </wps:wsp>
                      </wpg:grpSp>
                    </wpg:grpSp>
                  </wpg:wgp>
                </a:graphicData>
              </a:graphic>
            </wp:anchor>
          </w:drawing>
        </mc:Choice>
        <mc:Fallback>
          <w:pict>
            <v:group w14:anchorId="53368F9D" id="Group 2" o:spid="_x0000_s1094" style="position:absolute;left:0;text-align:left;margin-left:-3pt;margin-top:797pt;width:481.5pt;height:5.8pt;z-index:251658240" coordorigin="22883,37432" coordsize="61153,7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">
              <v:group id="Group 61" o:spid="_x0000_s1095" style="position:absolute;left:22883;top:37432;width:61153;height:735" coordorigin="22883,37432" coordsize="61152,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rect id="Rectangle 62" o:spid="_x0000_s1096" style="position:absolute;left:22883;top:37432;width:61153;height:7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" filled="f" stroked="f">
                  <v:textbox inset="2.53958mm,2.53958mm,2.53958mm,2.53958mm">
                    <w:txbxContent>
                      <w:p w14:paraId="72CF4C54" w14:textId="77777777" w:rsidR="00871B98" w:rsidRDefault="00871B98">
                        <w:pPr>
                          <w:spacing w:after="0" w:line="240" w:lineRule="auto"/>
                          <w:ind w:left="0" w:firstLine="0"/>
                          <w:jc w:val="left"/>
                          <w:textDirection w:val="btLr"/>
                        </w:pPr>
                      </w:p>
                    </w:txbxContent>
                  </v:textbox>
                </v:rect>
                <v:group id="Group 63" o:spid="_x0000_s1097" style="position:absolute;left:22883;top:37432;width:61153;height:735" coordsize="61152,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rect id="Rectangle 64" o:spid="_x0000_s1098" style="position:absolute;width:61152;height: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" filled="f" stroked="f">
                    <v:textbox inset="2.53958mm,2.53958mm,2.53958mm,2.53958mm">
                      <w:txbxContent>
                        <w:p w14:paraId="1FE7B903" w14:textId="77777777" w:rsidR="00871B98" w:rsidRDefault="00871B98">
                          <w:pPr>
                            <w:spacing w:after="0" w:line="240" w:lineRule="auto"/>
                            <w:ind w:left="0" w:firstLine="0"/>
                            <w:jc w:val="left"/>
                            <w:textDirection w:val="btLr"/>
                          </w:pPr>
                        </w:p>
                      </w:txbxContent>
                    </v:textbox>
                  </v:rect>
                  <v:shape id="Freeform 65" o:spid="_x0000_s1099" style="position:absolute;top:3;width:30604;height:731;visibility:visible;mso-wrap-style:square;v-text-anchor:middle" coordsize="3060446,73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" path="m,l3060446,r,73152l,73152,,e" fillcolor="#4f81bd" stroked="f">
                    <v:path arrowok="t" o:extrusionok="f"/>
                  </v:shape>
                  <v:shape id="Freeform 66" o:spid="_x0000_s1100" style="position:absolute;left:716;width:29156;height:734;visibility:visible;mso-wrap-style:square;v-text-anchor:middle" coordsize="2915666,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" path="m,l2915666,r,73458l,73458,,e" fillcolor="#4f81bd" stroked="f">
                    <v:path arrowok="t" o:extrusionok="f"/>
                  </v:shape>
                  <v:shape id="Freeform 67" o:spid="_x0000_s1101" style="position:absolute;left:30605;width:30547;height:734;visibility:visible;mso-wrap-style:square;v-text-anchor:middle" coordsize="3054731,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" path="m,l3054731,r,73458l,73458,,e" fillcolor="#4f81bd" stroked="f">
                    <v:path arrowok="t" o:extrusionok="f"/>
                  </v:shape>
                  <v:shape id="Freeform 68" o:spid="_x0000_s1102" style="position:absolute;left:31336;width:29085;height:734;visibility:visible;mso-wrap-style:square;v-text-anchor:middle" coordsize="2908427,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" path="m,l2908427,r,73458l,73458,,e" fillcolor="#4f81bd" stroked="f">
                    <v:path arrowok="t" o:extrusionok="f"/>
                  </v:shape>
                </v:group>
              </v:group>
              <w10:wrap type="square"/>
            </v:group>
          </w:pict>
        </mc:Fallback>
      </mc:AlternateContent>
    </w:r>
  </w:p>
  <w:p w14:paraId="7E01A15F" w14:textId="58F1F011" w:rsidR="00871B98" w:rsidRDefault="00E111A2">
    <w:pPr>
      <w:tabs>
        <w:tab w:val="right" w:pos="9634"/>
      </w:tabs>
      <w:spacing w:after="163" w:line="259" w:lineRule="auto"/>
      <w:ind w:left="0" w:firstLine="0"/>
      <w:jc w:val="left"/>
      <w:rPr>
        <w:sz w:val="18"/>
        <w:szCs w:val="18"/>
      </w:rPr>
    </w:pPr>
    <w:r>
      <w:rPr>
        <w:sz w:val="18"/>
        <w:szCs w:val="18"/>
      </w:rPr>
      <w:t xml:space="preserve"> </w:t>
    </w:r>
    <w:r>
      <w:rPr>
        <w:sz w:val="18"/>
        <w:szCs w:val="18"/>
      </w:rPr>
      <w:tab/>
    </w:r>
    <w:r>
      <w:fldChar w:fldCharType="begin"/>
    </w:r>
    <w:r>
      <w:instrText>PAGE</w:instrText>
    </w:r>
    <w:r>
      <w:fldChar w:fldCharType="separate"/>
    </w:r>
    <w:r w:rsidR="00911401">
      <w:rPr>
        <w:noProof/>
      </w:rPr>
      <w:t>2</w:t>
    </w:r>
    <w:r>
      <w:fldChar w:fldCharType="end"/>
    </w:r>
    <w:r>
      <w:rPr>
        <w:sz w:val="18"/>
        <w:szCs w:val="18"/>
      </w:rPr>
      <w:t xml:space="preserve"> OF </w:t>
    </w:r>
    <w:r w:rsidR="00E02FCE">
      <w:rPr>
        <w:sz w:val="18"/>
        <w:szCs w:val="18"/>
      </w:rPr>
      <w:t>3</w:t>
    </w:r>
  </w:p>
  <w:p w14:paraId="1F98AE2D" w14:textId="77777777" w:rsidR="00871B98" w:rsidRDefault="00E111A2">
    <w:pPr>
      <w:spacing w:after="0" w:line="259" w:lineRule="auto"/>
      <w:ind w:lef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AA544" w14:textId="77777777" w:rsidR="00871B98" w:rsidRDefault="00E111A2">
    <w:pPr>
      <w:spacing w:after="34" w:line="259" w:lineRule="auto"/>
      <w:ind w:left="113" w:firstLine="0"/>
      <w:jc w:val="left"/>
    </w:pPr>
    <w:r>
      <w:rPr>
        <w:sz w:val="18"/>
        <w:szCs w:val="18"/>
      </w:rPr>
      <w:t xml:space="preserve"> </w:t>
    </w:r>
    <w:r>
      <w:rPr>
        <w:sz w:val="18"/>
        <w:szCs w:val="18"/>
      </w:rPr>
      <w:tab/>
      <w:t xml:space="preserve"> </w:t>
    </w:r>
    <w:r>
      <w:rPr>
        <w:sz w:val="18"/>
        <w:szCs w:val="18"/>
      </w:rPr>
      <w:tab/>
      <w:t xml:space="preserve"> </w:t>
    </w:r>
    <w:r>
      <w:rPr>
        <w:noProof/>
      </w:rPr>
      <mc:AlternateContent>
        <mc:Choice Requires="wpg">
          <w:drawing>
            <wp:anchor distT="0" distB="0" distL="114300" distR="114300" simplePos="0" relativeHeight="251659264" behindDoc="0" locked="0" layoutInCell="1" hidden="0" allowOverlap="1" wp14:anchorId="2FE2BDF3" wp14:editId="289DD48B">
              <wp:simplePos x="0" y="0"/>
              <wp:positionH relativeFrom="column">
                <wp:posOffset>-38099</wp:posOffset>
              </wp:positionH>
              <wp:positionV relativeFrom="paragraph">
                <wp:posOffset>10121900</wp:posOffset>
              </wp:positionV>
              <wp:extent cx="6115253" cy="73458"/>
              <wp:effectExtent l="0" t="0" r="0" b="0"/>
              <wp:wrapSquare wrapText="bothSides" distT="0" distB="0" distL="114300" distR="114300"/>
              <wp:docPr id="1" name="Group 1"/>
              <wp:cNvGraphicFramePr/>
              <a:graphic xmlns:a="http://schemas.openxmlformats.org/drawingml/2006/main">
                <a:graphicData uri="http://schemas.microsoft.com/office/word/2010/wordprocessingGroup">
                  <wpg:wgp>
                    <wpg:cNvGrpSpPr/>
                    <wpg:grpSpPr>
                      <a:xfrm>
                        <a:off x="0" y="0"/>
                        <a:ext cx="6115253" cy="73458"/>
                        <a:chOff x="2288350" y="3743250"/>
                        <a:chExt cx="6115300" cy="73500"/>
                      </a:xfrm>
                    </wpg:grpSpPr>
                    <wpg:grpSp>
                      <wpg:cNvPr id="72" name="Group 70"/>
                      <wpg:cNvGrpSpPr/>
                      <wpg:grpSpPr>
                        <a:xfrm>
                          <a:off x="2288374" y="3743271"/>
                          <a:ext cx="6115253" cy="73458"/>
                          <a:chOff x="2288374" y="3743271"/>
                          <a:chExt cx="6115253" cy="73458"/>
                        </a:xfrm>
                      </wpg:grpSpPr>
                      <wps:wsp>
                        <wps:cNvPr id="73" name="Rectangle 71"/>
                        <wps:cNvSpPr/>
                        <wps:spPr>
                          <a:xfrm>
                            <a:off x="2288374" y="3743271"/>
                            <a:ext cx="6115250" cy="73450"/>
                          </a:xfrm>
                          <a:prstGeom prst="rect">
                            <a:avLst/>
                          </a:prstGeom>
                          <a:noFill/>
                          <a:ln>
                            <a:noFill/>
                          </a:ln>
                        </wps:spPr>
                        <wps:txbx>
                          <w:txbxContent>
                            <w:p w14:paraId="0C65A095" w14:textId="77777777" w:rsidR="00871B98" w:rsidRDefault="00871B98">
                              <w:pPr>
                                <w:spacing w:after="0" w:line="240" w:lineRule="auto"/>
                                <w:ind w:left="0" w:firstLine="0"/>
                                <w:jc w:val="left"/>
                                <w:textDirection w:val="btLr"/>
                              </w:pPr>
                            </w:p>
                          </w:txbxContent>
                        </wps:txbx>
                        <wps:bodyPr spcFirstLastPara="1" wrap="square" lIns="91425" tIns="91425" rIns="91425" bIns="91425" anchor="ctr" anchorCtr="0">
                          <a:noAutofit/>
                        </wps:bodyPr>
                      </wps:wsp>
                      <wpg:grpSp>
                        <wpg:cNvPr id="74" name="Group 72"/>
                        <wpg:cNvGrpSpPr/>
                        <wpg:grpSpPr>
                          <a:xfrm>
                            <a:off x="2288374" y="3743271"/>
                            <a:ext cx="6115253" cy="73458"/>
                            <a:chOff x="0" y="0"/>
                            <a:chExt cx="6115253" cy="73458"/>
                          </a:xfrm>
                        </wpg:grpSpPr>
                        <wps:wsp>
                          <wps:cNvPr id="75" name="Rectangle 73"/>
                          <wps:cNvSpPr/>
                          <wps:spPr>
                            <a:xfrm>
                              <a:off x="0" y="0"/>
                              <a:ext cx="6115250" cy="73450"/>
                            </a:xfrm>
                            <a:prstGeom prst="rect">
                              <a:avLst/>
                            </a:prstGeom>
                            <a:noFill/>
                            <a:ln>
                              <a:noFill/>
                            </a:ln>
                          </wps:spPr>
                          <wps:txbx>
                            <w:txbxContent>
                              <w:p w14:paraId="4B652768" w14:textId="77777777" w:rsidR="00871B98" w:rsidRDefault="00871B98">
                                <w:pPr>
                                  <w:spacing w:after="0" w:line="240" w:lineRule="auto"/>
                                  <w:ind w:left="0" w:firstLine="0"/>
                                  <w:jc w:val="left"/>
                                  <w:textDirection w:val="btLr"/>
                                </w:pPr>
                              </w:p>
                            </w:txbxContent>
                          </wps:txbx>
                          <wps:bodyPr spcFirstLastPara="1" wrap="square" lIns="91425" tIns="91425" rIns="91425" bIns="91425" anchor="ctr" anchorCtr="0">
                            <a:noAutofit/>
                          </wps:bodyPr>
                        </wps:wsp>
                        <wps:wsp>
                          <wps:cNvPr id="76" name="Freeform 74"/>
                          <wps:cNvSpPr/>
                          <wps:spPr>
                            <a:xfrm>
                              <a:off x="0" y="306"/>
                              <a:ext cx="3060446" cy="73152"/>
                            </a:xfrm>
                            <a:custGeom>
                              <a:avLst/>
                              <a:gdLst/>
                              <a:ahLst/>
                              <a:cxnLst/>
                              <a:rect l="l" t="t" r="r" b="b"/>
                              <a:pathLst>
                                <a:path w="3060446" h="73152" extrusionOk="0">
                                  <a:moveTo>
                                    <a:pt x="0" y="0"/>
                                  </a:moveTo>
                                  <a:lnTo>
                                    <a:pt x="3060446" y="0"/>
                                  </a:lnTo>
                                  <a:lnTo>
                                    <a:pt x="3060446" y="73152"/>
                                  </a:lnTo>
                                  <a:lnTo>
                                    <a:pt x="0" y="73152"/>
                                  </a:lnTo>
                                  <a:lnTo>
                                    <a:pt x="0" y="0"/>
                                  </a:lnTo>
                                </a:path>
                              </a:pathLst>
                            </a:custGeom>
                            <a:solidFill>
                              <a:srgbClr val="4F81BD"/>
                            </a:solidFill>
                            <a:ln>
                              <a:noFill/>
                            </a:ln>
                          </wps:spPr>
                          <wps:bodyPr spcFirstLastPara="1" wrap="square" lIns="91425" tIns="91425" rIns="91425" bIns="91425" anchor="ctr" anchorCtr="0">
                            <a:noAutofit/>
                          </wps:bodyPr>
                        </wps:wsp>
                        <wps:wsp>
                          <wps:cNvPr id="77" name="Freeform 75"/>
                          <wps:cNvSpPr/>
                          <wps:spPr>
                            <a:xfrm>
                              <a:off x="71628" y="0"/>
                              <a:ext cx="2915666" cy="73458"/>
                            </a:xfrm>
                            <a:custGeom>
                              <a:avLst/>
                              <a:gdLst/>
                              <a:ahLst/>
                              <a:cxnLst/>
                              <a:rect l="l" t="t" r="r" b="b"/>
                              <a:pathLst>
                                <a:path w="2915666" h="73458" extrusionOk="0">
                                  <a:moveTo>
                                    <a:pt x="0" y="0"/>
                                  </a:moveTo>
                                  <a:lnTo>
                                    <a:pt x="2915666" y="0"/>
                                  </a:lnTo>
                                  <a:lnTo>
                                    <a:pt x="2915666" y="73458"/>
                                  </a:lnTo>
                                  <a:lnTo>
                                    <a:pt x="0" y="73458"/>
                                  </a:lnTo>
                                  <a:lnTo>
                                    <a:pt x="0" y="0"/>
                                  </a:lnTo>
                                </a:path>
                              </a:pathLst>
                            </a:custGeom>
                            <a:solidFill>
                              <a:srgbClr val="4F81BD"/>
                            </a:solidFill>
                            <a:ln>
                              <a:noFill/>
                            </a:ln>
                          </wps:spPr>
                          <wps:bodyPr spcFirstLastPara="1" wrap="square" lIns="91425" tIns="91425" rIns="91425" bIns="91425" anchor="ctr" anchorCtr="0">
                            <a:noAutofit/>
                          </wps:bodyPr>
                        </wps:wsp>
                        <wps:wsp>
                          <wps:cNvPr id="78" name="Freeform 76"/>
                          <wps:cNvSpPr/>
                          <wps:spPr>
                            <a:xfrm>
                              <a:off x="3060522" y="0"/>
                              <a:ext cx="3054731" cy="73458"/>
                            </a:xfrm>
                            <a:custGeom>
                              <a:avLst/>
                              <a:gdLst/>
                              <a:ahLst/>
                              <a:cxnLst/>
                              <a:rect l="l" t="t" r="r" b="b"/>
                              <a:pathLst>
                                <a:path w="3054731" h="73458" extrusionOk="0">
                                  <a:moveTo>
                                    <a:pt x="0" y="0"/>
                                  </a:moveTo>
                                  <a:lnTo>
                                    <a:pt x="3054731" y="0"/>
                                  </a:lnTo>
                                  <a:lnTo>
                                    <a:pt x="3054731" y="73458"/>
                                  </a:lnTo>
                                  <a:lnTo>
                                    <a:pt x="0" y="73458"/>
                                  </a:lnTo>
                                  <a:lnTo>
                                    <a:pt x="0" y="0"/>
                                  </a:lnTo>
                                </a:path>
                              </a:pathLst>
                            </a:custGeom>
                            <a:solidFill>
                              <a:srgbClr val="4F81BD"/>
                            </a:solidFill>
                            <a:ln>
                              <a:noFill/>
                            </a:ln>
                          </wps:spPr>
                          <wps:bodyPr spcFirstLastPara="1" wrap="square" lIns="91425" tIns="91425" rIns="91425" bIns="91425" anchor="ctr" anchorCtr="0">
                            <a:noAutofit/>
                          </wps:bodyPr>
                        </wps:wsp>
                        <wps:wsp>
                          <wps:cNvPr id="87" name="Freeform 77"/>
                          <wps:cNvSpPr/>
                          <wps:spPr>
                            <a:xfrm>
                              <a:off x="3133674" y="0"/>
                              <a:ext cx="2908427" cy="73458"/>
                            </a:xfrm>
                            <a:custGeom>
                              <a:avLst/>
                              <a:gdLst/>
                              <a:ahLst/>
                              <a:cxnLst/>
                              <a:rect l="l" t="t" r="r" b="b"/>
                              <a:pathLst>
                                <a:path w="2908427" h="73458" extrusionOk="0">
                                  <a:moveTo>
                                    <a:pt x="0" y="0"/>
                                  </a:moveTo>
                                  <a:lnTo>
                                    <a:pt x="2908427" y="0"/>
                                  </a:lnTo>
                                  <a:lnTo>
                                    <a:pt x="2908427" y="73458"/>
                                  </a:lnTo>
                                  <a:lnTo>
                                    <a:pt x="0" y="73458"/>
                                  </a:lnTo>
                                  <a:lnTo>
                                    <a:pt x="0" y="0"/>
                                  </a:lnTo>
                                </a:path>
                              </a:pathLst>
                            </a:custGeom>
                            <a:solidFill>
                              <a:srgbClr val="4F81BD"/>
                            </a:solidFill>
                            <a:ln>
                              <a:noFill/>
                            </a:ln>
                          </wps:spPr>
                          <wps:bodyPr spcFirstLastPara="1" wrap="square" lIns="91425" tIns="91425" rIns="91425" bIns="91425" anchor="ctr" anchorCtr="0">
                            <a:noAutofit/>
                          </wps:bodyPr>
                        </wps:wsp>
                      </wpg:grpSp>
                    </wpg:grpSp>
                  </wpg:wgp>
                </a:graphicData>
              </a:graphic>
            </wp:anchor>
          </w:drawing>
        </mc:Choice>
        <mc:Fallback>
          <w:pict>
            <v:group w14:anchorId="2FE2BDF3" id="Group 1" o:spid="_x0000_s1103" style="position:absolute;left:0;text-align:left;margin-left:-3pt;margin-top:797pt;width:481.5pt;height:5.8pt;z-index:251659264" coordorigin="22883,37432" coordsize="61153,7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">
              <v:group id="Group 70" o:spid="_x0000_s1104" style="position:absolute;left:22883;top:37432;width:61153;height:735" coordorigin="22883,37432" coordsize="61152,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rect id="Rectangle 71" o:spid="_x0000_s1105" style="position:absolute;left:22883;top:37432;width:61153;height:7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" filled="f" stroked="f">
                  <v:textbox inset="2.53958mm,2.53958mm,2.53958mm,2.53958mm">
                    <w:txbxContent>
                      <w:p w14:paraId="0C65A095" w14:textId="77777777" w:rsidR="00871B98" w:rsidRDefault="00871B98">
                        <w:pPr>
                          <w:spacing w:after="0" w:line="240" w:lineRule="auto"/>
                          <w:ind w:left="0" w:firstLine="0"/>
                          <w:jc w:val="left"/>
                          <w:textDirection w:val="btLr"/>
                        </w:pPr>
                      </w:p>
                    </w:txbxContent>
                  </v:textbox>
                </v:rect>
                <v:group id="Group 72" o:spid="_x0000_s1106" style="position:absolute;left:22883;top:37432;width:61153;height:735" coordsize="61152,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rect id="Rectangle 73" o:spid="_x0000_s1107" style="position:absolute;width:61152;height: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" filled="f" stroked="f">
                    <v:textbox inset="2.53958mm,2.53958mm,2.53958mm,2.53958mm">
                      <w:txbxContent>
                        <w:p w14:paraId="4B652768" w14:textId="77777777" w:rsidR="00871B98" w:rsidRDefault="00871B98">
                          <w:pPr>
                            <w:spacing w:after="0" w:line="240" w:lineRule="auto"/>
                            <w:ind w:left="0" w:firstLine="0"/>
                            <w:jc w:val="left"/>
                            <w:textDirection w:val="btLr"/>
                          </w:pPr>
                        </w:p>
                      </w:txbxContent>
                    </v:textbox>
                  </v:rect>
                  <v:shape id="Freeform 74" o:spid="_x0000_s1108" style="position:absolute;top:3;width:30604;height:731;visibility:visible;mso-wrap-style:square;v-text-anchor:middle" coordsize="3060446,73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" path="m,l3060446,r,73152l,73152,,e" fillcolor="#4f81bd" stroked="f">
                    <v:path arrowok="t" o:extrusionok="f"/>
                  </v:shape>
                  <v:shape id="Freeform 75" o:spid="_x0000_s1109" style="position:absolute;left:716;width:29156;height:734;visibility:visible;mso-wrap-style:square;v-text-anchor:middle" coordsize="2915666,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" path="m,l2915666,r,73458l,73458,,e" fillcolor="#4f81bd" stroked="f">
                    <v:path arrowok="t" o:extrusionok="f"/>
                  </v:shape>
                  <v:shape id="Freeform 76" o:spid="_x0000_s1110" style="position:absolute;left:30605;width:30547;height:734;visibility:visible;mso-wrap-style:square;v-text-anchor:middle" coordsize="3054731,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" path="m,l3054731,r,73458l,73458,,e" fillcolor="#4f81bd" stroked="f">
                    <v:path arrowok="t" o:extrusionok="f"/>
                  </v:shape>
                  <v:shape id="Freeform 77" o:spid="_x0000_s1111" style="position:absolute;left:31336;width:29085;height:734;visibility:visible;mso-wrap-style:square;v-text-anchor:middle" coordsize="2908427,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" path="m,l2908427,r,73458l,73458,,e" fillcolor="#4f81bd" stroked="f">
                    <v:path arrowok="t" o:extrusionok="f"/>
                  </v:shape>
                </v:group>
              </v:group>
              <w10:wrap type="square"/>
            </v:group>
          </w:pict>
        </mc:Fallback>
      </mc:AlternateContent>
    </w:r>
  </w:p>
  <w:p w14:paraId="5D72FED6" w14:textId="77777777" w:rsidR="00871B98" w:rsidRDefault="00E111A2">
    <w:pPr>
      <w:tabs>
        <w:tab w:val="right" w:pos="9634"/>
      </w:tabs>
      <w:spacing w:after="163" w:line="259" w:lineRule="auto"/>
      <w:ind w:left="0" w:firstLine="0"/>
      <w:jc w:val="left"/>
    </w:pPr>
    <w:r>
      <w:rPr>
        <w:sz w:val="18"/>
        <w:szCs w:val="18"/>
      </w:rPr>
      <w:t xml:space="preserve"> </w:t>
    </w:r>
    <w:r>
      <w:rPr>
        <w:sz w:val="18"/>
        <w:szCs w:val="18"/>
      </w:rPr>
      <w:tab/>
    </w:r>
    <w:r>
      <w:fldChar w:fldCharType="begin"/>
    </w:r>
    <w:r>
      <w:instrText>PAGE</w:instrText>
    </w:r>
    <w:r>
      <w:fldChar w:fldCharType="end"/>
    </w:r>
    <w:r>
      <w:rPr>
        <w:sz w:val="18"/>
        <w:szCs w:val="18"/>
      </w:rPr>
      <w:t xml:space="preserve"> OF 1</w:t>
    </w:r>
    <w:r>
      <w:rPr>
        <w:color w:val="808080"/>
        <w:sz w:val="18"/>
        <w:szCs w:val="18"/>
      </w:rPr>
      <w:t xml:space="preserve"> </w:t>
    </w:r>
  </w:p>
  <w:p w14:paraId="1FA74F7B" w14:textId="77777777" w:rsidR="00871B98" w:rsidRDefault="00E111A2">
    <w:pPr>
      <w:spacing w:after="0" w:line="259" w:lineRule="auto"/>
      <w:ind w:lef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5FC90" w14:textId="77777777" w:rsidR="003F0FA8" w:rsidRDefault="003F0FA8">
      <w:pPr>
        <w:spacing w:after="0" w:line="240" w:lineRule="auto"/>
      </w:pPr>
      <w:r>
        <w:separator/>
      </w:r>
    </w:p>
  </w:footnote>
  <w:footnote w:type="continuationSeparator" w:id="0">
    <w:p w14:paraId="382760E2" w14:textId="77777777" w:rsidR="003F0FA8" w:rsidRDefault="003F0F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7A947" w14:textId="77777777" w:rsidR="00871B98" w:rsidRDefault="00E111A2">
    <w:pPr>
      <w:spacing w:after="8" w:line="248" w:lineRule="auto"/>
      <w:ind w:left="10" w:right="30" w:hanging="10"/>
      <w:jc w:val="center"/>
      <w:rPr>
        <w:rFonts w:ascii="Times New Roman" w:eastAsia="Times New Roman" w:hAnsi="Times New Roman" w:cs="Times New Roman"/>
        <w:color w:val="B7B7B7"/>
        <w:sz w:val="24"/>
        <w:szCs w:val="24"/>
      </w:rPr>
    </w:pPr>
    <w:r>
      <w:rPr>
        <w:rFonts w:ascii="Times New Roman" w:eastAsia="Times New Roman" w:hAnsi="Times New Roman" w:cs="Times New Roman"/>
        <w:color w:val="B7B7B7"/>
        <w:sz w:val="24"/>
        <w:szCs w:val="24"/>
      </w:rPr>
      <w:t>CL217 - Object Oriented Programming Lab</w:t>
    </w:r>
    <w:r>
      <w:rPr>
        <w:rFonts w:ascii="Times New Roman" w:eastAsia="Times New Roman" w:hAnsi="Times New Roman" w:cs="Times New Roman"/>
        <w:color w:val="B7B7B7"/>
        <w:sz w:val="24"/>
        <w:szCs w:val="24"/>
      </w:rPr>
      <w:tab/>
    </w:r>
    <w:r>
      <w:rPr>
        <w:rFonts w:ascii="Times New Roman" w:eastAsia="Times New Roman" w:hAnsi="Times New Roman" w:cs="Times New Roman"/>
        <w:color w:val="B7B7B7"/>
        <w:sz w:val="24"/>
        <w:szCs w:val="24"/>
      </w:rPr>
      <w:tab/>
    </w:r>
    <w:r>
      <w:rPr>
        <w:rFonts w:ascii="Times New Roman" w:eastAsia="Times New Roman" w:hAnsi="Times New Roman" w:cs="Times New Roman"/>
        <w:color w:val="B7B7B7"/>
        <w:sz w:val="24"/>
        <w:szCs w:val="24"/>
      </w:rPr>
      <w:tab/>
    </w:r>
    <w:r>
      <w:rPr>
        <w:rFonts w:ascii="Times New Roman" w:eastAsia="Times New Roman" w:hAnsi="Times New Roman" w:cs="Times New Roman"/>
        <w:color w:val="B7B7B7"/>
        <w:sz w:val="24"/>
        <w:szCs w:val="24"/>
      </w:rPr>
      <w:tab/>
    </w:r>
    <w:r>
      <w:rPr>
        <w:rFonts w:ascii="Times New Roman" w:eastAsia="Times New Roman" w:hAnsi="Times New Roman" w:cs="Times New Roman"/>
        <w:color w:val="B7B7B7"/>
        <w:sz w:val="24"/>
        <w:szCs w:val="24"/>
      </w:rPr>
      <w:tab/>
    </w:r>
    <w:r>
      <w:rPr>
        <w:rFonts w:ascii="Times New Roman" w:eastAsia="Times New Roman" w:hAnsi="Times New Roman" w:cs="Times New Roman"/>
        <w:color w:val="B7B7B7"/>
        <w:sz w:val="24"/>
        <w:szCs w:val="24"/>
      </w:rPr>
      <w:tab/>
      <w:t xml:space="preserve"> Project Details</w:t>
    </w:r>
  </w:p>
  <w:p w14:paraId="79E5C242" w14:textId="77777777" w:rsidR="00871B98" w:rsidRDefault="00871B98">
    <w:pP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07F48"/>
    <w:multiLevelType w:val="hybridMultilevel"/>
    <w:tmpl w:val="929E2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85259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xNDKyNLMwMzC1MDVU0lEKTi0uzszPAykwrAUA3g4zxiwAAAA="/>
  </w:docVars>
  <w:rsids>
    <w:rsidRoot w:val="00871B98"/>
    <w:rsid w:val="00022E82"/>
    <w:rsid w:val="00032C51"/>
    <w:rsid w:val="00033B82"/>
    <w:rsid w:val="00061326"/>
    <w:rsid w:val="000D1AF8"/>
    <w:rsid w:val="000E4C04"/>
    <w:rsid w:val="00110A61"/>
    <w:rsid w:val="001F6842"/>
    <w:rsid w:val="00241469"/>
    <w:rsid w:val="0028019E"/>
    <w:rsid w:val="002D2269"/>
    <w:rsid w:val="00373CEE"/>
    <w:rsid w:val="00392798"/>
    <w:rsid w:val="003F0FA8"/>
    <w:rsid w:val="004153B6"/>
    <w:rsid w:val="004345FD"/>
    <w:rsid w:val="00457A41"/>
    <w:rsid w:val="004751EE"/>
    <w:rsid w:val="004B225E"/>
    <w:rsid w:val="005248C7"/>
    <w:rsid w:val="00610110"/>
    <w:rsid w:val="0061615F"/>
    <w:rsid w:val="00676CE3"/>
    <w:rsid w:val="00705C57"/>
    <w:rsid w:val="00764B63"/>
    <w:rsid w:val="00791383"/>
    <w:rsid w:val="007C1A22"/>
    <w:rsid w:val="00871B98"/>
    <w:rsid w:val="00873FA0"/>
    <w:rsid w:val="00876F3F"/>
    <w:rsid w:val="008B3E95"/>
    <w:rsid w:val="008C0F29"/>
    <w:rsid w:val="008C7968"/>
    <w:rsid w:val="0091035B"/>
    <w:rsid w:val="00911401"/>
    <w:rsid w:val="00980AC5"/>
    <w:rsid w:val="00A26114"/>
    <w:rsid w:val="00A33C4C"/>
    <w:rsid w:val="00A95D1A"/>
    <w:rsid w:val="00AC2F58"/>
    <w:rsid w:val="00BA2169"/>
    <w:rsid w:val="00BA708C"/>
    <w:rsid w:val="00BA754F"/>
    <w:rsid w:val="00BA7B59"/>
    <w:rsid w:val="00C03889"/>
    <w:rsid w:val="00C72953"/>
    <w:rsid w:val="00C81A62"/>
    <w:rsid w:val="00CC3DCE"/>
    <w:rsid w:val="00CF27D9"/>
    <w:rsid w:val="00CF43BB"/>
    <w:rsid w:val="00D369A5"/>
    <w:rsid w:val="00E02FCE"/>
    <w:rsid w:val="00E111A2"/>
    <w:rsid w:val="00E27600"/>
    <w:rsid w:val="00E6409D"/>
    <w:rsid w:val="00E77CF2"/>
    <w:rsid w:val="00EF670A"/>
    <w:rsid w:val="00FC18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EB5963"/>
  <w15:docId w15:val="{1BB7ECF1-3BAF-41C9-B230-6023C8EE1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Century Gothic" w:hAnsi="Century Gothic" w:cs="Century Gothic"/>
        <w:sz w:val="22"/>
        <w:szCs w:val="22"/>
        <w:lang w:val="en-US" w:eastAsia="en-US" w:bidi="ar-SA"/>
      </w:rPr>
    </w:rPrDefault>
    <w:pPrDefault>
      <w:pPr>
        <w:spacing w:after="4" w:line="276" w:lineRule="auto"/>
        <w:ind w:left="720" w:hanging="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360" w:after="80"/>
      <w:ind w:left="0" w:firstLine="0"/>
      <w:outlineLvl w:val="0"/>
    </w:pPr>
    <w:rPr>
      <w:rFonts w:ascii="Montserrat" w:eastAsia="Montserrat" w:hAnsi="Montserrat" w:cs="Montserrat"/>
      <w:b/>
      <w:sz w:val="40"/>
      <w:szCs w:val="40"/>
    </w:rPr>
  </w:style>
  <w:style w:type="paragraph" w:styleId="Heading2">
    <w:name w:val="heading 2"/>
    <w:basedOn w:val="Normal"/>
    <w:next w:val="Normal"/>
    <w:pPr>
      <w:keepNext/>
      <w:keepLines/>
      <w:spacing w:before="360" w:after="80"/>
      <w:ind w:left="0" w:firstLine="0"/>
      <w:outlineLvl w:val="1"/>
    </w:pPr>
    <w:rPr>
      <w:sz w:val="32"/>
      <w:szCs w:val="32"/>
      <w:u w:val="single"/>
    </w:rPr>
  </w:style>
  <w:style w:type="paragraph" w:styleId="Heading3">
    <w:name w:val="heading 3"/>
    <w:basedOn w:val="Normal"/>
    <w:next w:val="Normal"/>
    <w:pPr>
      <w:keepNext/>
      <w:keepLines/>
      <w:ind w:left="0" w:firstLine="0"/>
      <w:jc w:val="left"/>
      <w:outlineLvl w:val="2"/>
    </w:pPr>
    <w:rPr>
      <w:rFonts w:ascii="Courier New" w:eastAsia="Courier New" w:hAnsi="Courier New" w:cs="Courier New"/>
      <w:color w:val="404040"/>
      <w:sz w:val="24"/>
      <w:szCs w:val="24"/>
      <w:shd w:val="clear" w:color="auto" w:fill="F3F3F3"/>
    </w:rPr>
  </w:style>
  <w:style w:type="paragraph" w:styleId="Heading4">
    <w:name w:val="heading 4"/>
    <w:basedOn w:val="Normal"/>
    <w:next w:val="Normal"/>
    <w:pPr>
      <w:keepNext/>
      <w:keepLines/>
      <w:spacing w:after="0" w:line="240" w:lineRule="auto"/>
      <w:ind w:firstLine="720"/>
      <w:jc w:val="left"/>
      <w:outlineLvl w:val="3"/>
    </w:pPr>
    <w:rPr>
      <w:rFonts w:ascii="Courier New" w:eastAsia="Courier New" w:hAnsi="Courier New" w:cs="Courier New"/>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top w:w="7" w:type="dxa"/>
        <w:left w:w="106" w:type="dxa"/>
        <w:right w:w="115" w:type="dxa"/>
      </w:tblCellMar>
    </w:tblPr>
  </w:style>
  <w:style w:type="paragraph" w:styleId="ListParagraph">
    <w:name w:val="List Paragraph"/>
    <w:basedOn w:val="Normal"/>
    <w:uiPriority w:val="34"/>
    <w:qFormat/>
    <w:rsid w:val="00AC2F58"/>
    <w:pPr>
      <w:contextualSpacing/>
    </w:pPr>
  </w:style>
  <w:style w:type="paragraph" w:styleId="Header">
    <w:name w:val="header"/>
    <w:basedOn w:val="Normal"/>
    <w:link w:val="HeaderChar"/>
    <w:uiPriority w:val="99"/>
    <w:unhideWhenUsed/>
    <w:rsid w:val="00E02F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2F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22</Words>
  <Characters>298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shmia Mirza</dc:creator>
  <cp:lastModifiedBy>Lamia Rashid Jamal</cp:lastModifiedBy>
  <cp:revision>2</cp:revision>
  <dcterms:created xsi:type="dcterms:W3CDTF">2023-03-05T16:23:00Z</dcterms:created>
  <dcterms:modified xsi:type="dcterms:W3CDTF">2023-03-05T16:23:00Z</dcterms:modified>
</cp:coreProperties>
</file>